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b/>
          <w:sz w:val="24"/>
          <w:szCs w:val="24"/>
          <w:u w:val="single"/>
        </w:rPr>
        <w:id w:val="-269154664"/>
        <w:lock w:val="contentLocked"/>
        <w:placeholder>
          <w:docPart w:val="DefaultPlaceholder_1082065158"/>
        </w:placeholder>
        <w:group/>
      </w:sdtPr>
      <w:sdtEndPr>
        <w:rPr>
          <w:rStyle w:val="Hyperlink"/>
          <w:color w:val="0000FF" w:themeColor="hyperlink"/>
        </w:rPr>
      </w:sdtEndPr>
      <w:sdtContent>
        <w:p w14:paraId="129FD21B" w14:textId="24AF667C" w:rsidR="00324001" w:rsidRPr="00E732FC" w:rsidRDefault="00F146C7" w:rsidP="00CD064B">
          <w:pPr>
            <w:jc w:val="center"/>
            <w:rPr>
              <w:b/>
              <w:sz w:val="24"/>
              <w:szCs w:val="24"/>
              <w:u w:val="single"/>
            </w:rPr>
          </w:pPr>
          <w:r w:rsidRPr="00E732FC">
            <w:rPr>
              <w:b/>
              <w:sz w:val="24"/>
              <w:szCs w:val="24"/>
              <w:u w:val="single"/>
            </w:rPr>
            <w:t>Community Health Program – REFERRAL FORM</w:t>
          </w:r>
        </w:p>
        <w:tbl>
          <w:tblPr>
            <w:tblStyle w:val="TableGrid"/>
            <w:tblW w:w="0" w:type="auto"/>
            <w:tblLayout w:type="fixed"/>
            <w:tblCellMar>
              <w:left w:w="115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2365"/>
            <w:gridCol w:w="2963"/>
            <w:gridCol w:w="637"/>
            <w:gridCol w:w="1253"/>
            <w:gridCol w:w="1357"/>
            <w:gridCol w:w="2441"/>
          </w:tblGrid>
          <w:tr w:rsidR="00E206E9" w:rsidRPr="00E732FC" w14:paraId="1A240D69" w14:textId="77777777" w:rsidTr="006D3D37">
            <w:tc>
              <w:tcPr>
                <w:tcW w:w="7218" w:type="dxa"/>
                <w:gridSpan w:val="4"/>
              </w:tcPr>
              <w:p w14:paraId="761893D1" w14:textId="0437DC24" w:rsidR="00E206E9" w:rsidRPr="00E732FC" w:rsidRDefault="005D0678" w:rsidP="00E4184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Referring Person</w:t>
                </w:r>
                <w:r w:rsidR="006072DC">
                  <w:rPr>
                    <w:sz w:val="24"/>
                    <w:szCs w:val="24"/>
                  </w:rPr>
                  <w:t>:</w:t>
                </w:r>
                <w:r w:rsidR="00D55B2C">
                  <w:rPr>
                    <w:sz w:val="24"/>
                    <w:szCs w:val="24"/>
                  </w:rPr>
                  <w:t xml:space="preserve"> </w:t>
                </w:r>
                <w:r w:rsidR="006072DC">
                  <w:rPr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sz w:val="24"/>
                      <w:szCs w:val="24"/>
                    </w:rPr>
                    <w:id w:val="1721624769"/>
                    <w:placeholder>
                      <w:docPart w:val="432A76CD9EF74B5694BF1D58319984F0"/>
                    </w:placeholder>
                    <w:showingPlcHdr/>
                  </w:sdtPr>
                  <w:sdtEndPr/>
                  <w:sdtContent>
                    <w:r w:rsidR="0051209D" w:rsidRPr="00D55B2C">
                      <w:rPr>
                        <w:rStyle w:val="PlaceholderText"/>
                        <w:color w:val="D9D9D9" w:themeColor="background1" w:themeShade="D9"/>
                        <w:sz w:val="24"/>
                        <w:szCs w:val="24"/>
                        <w:shd w:val="clear" w:color="auto" w:fill="D9D9D9" w:themeFill="background1" w:themeFillShade="D9"/>
                      </w:rPr>
                      <w:t>Person making referral</w:t>
                    </w:r>
                  </w:sdtContent>
                </w:sdt>
              </w:p>
            </w:tc>
            <w:tc>
              <w:tcPr>
                <w:tcW w:w="3798" w:type="dxa"/>
                <w:gridSpan w:val="2"/>
              </w:tcPr>
              <w:p w14:paraId="27EBBFA6" w14:textId="2B7B82B1" w:rsidR="00E206E9" w:rsidRPr="00E732FC" w:rsidRDefault="00E206E9" w:rsidP="00E4184C">
                <w:pPr>
                  <w:rPr>
                    <w:sz w:val="24"/>
                    <w:szCs w:val="24"/>
                  </w:rPr>
                </w:pPr>
                <w:r w:rsidRPr="00E732FC">
                  <w:rPr>
                    <w:sz w:val="24"/>
                    <w:szCs w:val="24"/>
                  </w:rPr>
                  <w:t>Referral Date</w:t>
                </w:r>
                <w:r w:rsidRPr="00E4184C">
                  <w:rPr>
                    <w:sz w:val="24"/>
                    <w:szCs w:val="24"/>
                  </w:rPr>
                  <w:t>:</w:t>
                </w:r>
                <w:r w:rsidR="00D55B2C" w:rsidRPr="00E4184C">
                  <w:rPr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sz w:val="24"/>
                      <w:szCs w:val="24"/>
                    </w:rPr>
                    <w:id w:val="777224397"/>
                    <w:placeholder>
                      <w:docPart w:val="5B8CF58021024933B956140A8FD71319"/>
                    </w:placeholder>
                    <w:showingPlcHdr/>
                    <w:date w:fullDate="2014-12-04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CF0AFD" w:rsidRPr="00E4184C">
                      <w:rPr>
                        <w:rStyle w:val="PlaceholderText"/>
                        <w:color w:val="D9D9D9" w:themeColor="background1" w:themeShade="D9"/>
                        <w:sz w:val="24"/>
                        <w:szCs w:val="24"/>
                        <w:shd w:val="clear" w:color="auto" w:fill="D9D9D9" w:themeFill="background1" w:themeFillShade="D9"/>
                      </w:rPr>
                      <w:t>Referral date</w:t>
                    </w:r>
                  </w:sdtContent>
                </w:sdt>
                <w:r w:rsidRPr="00E732FC">
                  <w:rPr>
                    <w:sz w:val="24"/>
                    <w:szCs w:val="24"/>
                  </w:rPr>
                  <w:t xml:space="preserve"> </w:t>
                </w:r>
              </w:p>
            </w:tc>
          </w:tr>
          <w:tr w:rsidR="00E206E9" w:rsidRPr="00E732FC" w14:paraId="1FB41A27" w14:textId="77777777" w:rsidTr="006D3D37">
            <w:tc>
              <w:tcPr>
                <w:tcW w:w="5328" w:type="dxa"/>
                <w:gridSpan w:val="2"/>
              </w:tcPr>
              <w:p w14:paraId="59D64F89" w14:textId="506D1A31" w:rsidR="00E206E9" w:rsidRPr="00E732FC" w:rsidRDefault="00E206E9" w:rsidP="00E4184C">
                <w:pPr>
                  <w:rPr>
                    <w:sz w:val="24"/>
                    <w:szCs w:val="24"/>
                  </w:rPr>
                </w:pPr>
                <w:r w:rsidRPr="00E732FC">
                  <w:rPr>
                    <w:sz w:val="24"/>
                    <w:szCs w:val="24"/>
                  </w:rPr>
                  <w:t>Referring Agency</w:t>
                </w:r>
                <w:r w:rsidRPr="00E4184C">
                  <w:rPr>
                    <w:sz w:val="24"/>
                    <w:szCs w:val="24"/>
                  </w:rPr>
                  <w:t xml:space="preserve">: </w:t>
                </w:r>
                <w:sdt>
                  <w:sdtPr>
                    <w:rPr>
                      <w:sz w:val="24"/>
                      <w:szCs w:val="24"/>
                    </w:rPr>
                    <w:id w:val="-1105036709"/>
                    <w:lock w:val="sdtLocked"/>
                    <w:placeholder>
                      <w:docPart w:val="FA0343E4E6154295BBCD7F1A81A47DE0"/>
                    </w:placeholder>
                    <w:showingPlcHdr/>
                  </w:sdtPr>
                  <w:sdtEndPr/>
                  <w:sdtContent>
                    <w:r w:rsidR="0051209D" w:rsidRPr="00E4184C">
                      <w:rPr>
                        <w:rStyle w:val="PlaceholderText"/>
                        <w:color w:val="D9D9D9" w:themeColor="background1" w:themeShade="D9"/>
                        <w:sz w:val="24"/>
                        <w:szCs w:val="24"/>
                        <w:shd w:val="clear" w:color="auto" w:fill="D9D9D9" w:themeFill="background1" w:themeFillShade="D9"/>
                      </w:rPr>
                      <w:t>Referring agency</w:t>
                    </w:r>
                  </w:sdtContent>
                </w:sdt>
              </w:p>
            </w:tc>
            <w:tc>
              <w:tcPr>
                <w:tcW w:w="5688" w:type="dxa"/>
                <w:gridSpan w:val="4"/>
              </w:tcPr>
              <w:p w14:paraId="0DB624F2" w14:textId="3D498F6B" w:rsidR="00E206E9" w:rsidRPr="00E732FC" w:rsidRDefault="00E206E9" w:rsidP="00E4184C">
                <w:pPr>
                  <w:rPr>
                    <w:sz w:val="24"/>
                    <w:szCs w:val="24"/>
                  </w:rPr>
                </w:pPr>
                <w:r w:rsidRPr="00E732FC">
                  <w:rPr>
                    <w:sz w:val="24"/>
                    <w:szCs w:val="24"/>
                  </w:rPr>
                  <w:t>Phone Number:</w:t>
                </w:r>
                <w:r w:rsidRPr="00E4184C">
                  <w:rPr>
                    <w:sz w:val="24"/>
                    <w:szCs w:val="24"/>
                  </w:rPr>
                  <w:t xml:space="preserve"> </w:t>
                </w:r>
                <w:sdt>
                  <w:sdtPr>
                    <w:rPr>
                      <w:sz w:val="24"/>
                      <w:szCs w:val="24"/>
                    </w:rPr>
                    <w:id w:val="-904142032"/>
                    <w:lock w:val="sdtLocked"/>
                    <w:placeholder>
                      <w:docPart w:val="01E6B5A613BC40C3980AC5273FADFCE2"/>
                    </w:placeholder>
                    <w:showingPlcHdr/>
                  </w:sdtPr>
                  <w:sdtEndPr>
                    <w:rPr>
                      <w:color w:val="FFFFFF" w:themeColor="background1"/>
                    </w:rPr>
                  </w:sdtEndPr>
                  <w:sdtContent>
                    <w:r w:rsidR="0051209D" w:rsidRPr="00E4184C">
                      <w:rPr>
                        <w:rStyle w:val="PlaceholderText"/>
                        <w:color w:val="D9D9D9" w:themeColor="background1" w:themeShade="D9"/>
                        <w:sz w:val="24"/>
                        <w:szCs w:val="24"/>
                        <w:shd w:val="clear" w:color="auto" w:fill="D9D9D9" w:themeFill="background1" w:themeFillShade="D9"/>
                      </w:rPr>
                      <w:t>Phone number</w:t>
                    </w:r>
                  </w:sdtContent>
                </w:sdt>
              </w:p>
            </w:tc>
          </w:tr>
          <w:tr w:rsidR="00E206E9" w:rsidRPr="00E732FC" w14:paraId="1D0711F6" w14:textId="77777777" w:rsidTr="006D3D37">
            <w:tc>
              <w:tcPr>
                <w:tcW w:w="5328" w:type="dxa"/>
                <w:gridSpan w:val="2"/>
              </w:tcPr>
              <w:p w14:paraId="1FA30231" w14:textId="070FEE1A" w:rsidR="00E206E9" w:rsidRPr="00E732FC" w:rsidRDefault="00E732FC" w:rsidP="00E4184C">
                <w:pPr>
                  <w:rPr>
                    <w:sz w:val="24"/>
                    <w:szCs w:val="24"/>
                  </w:rPr>
                </w:pPr>
                <w:r w:rsidRPr="00E732FC">
                  <w:rPr>
                    <w:sz w:val="24"/>
                    <w:szCs w:val="24"/>
                  </w:rPr>
                  <w:t xml:space="preserve">Fax Number: </w:t>
                </w:r>
                <w:sdt>
                  <w:sdtPr>
                    <w:rPr>
                      <w:sz w:val="24"/>
                      <w:szCs w:val="24"/>
                    </w:rPr>
                    <w:id w:val="752708592"/>
                    <w:lock w:val="sdtLocked"/>
                    <w:placeholder>
                      <w:docPart w:val="CF1C235F40A04D1B81E9CDE846CCB3E2"/>
                    </w:placeholder>
                    <w:showingPlcHdr/>
                  </w:sdtPr>
                  <w:sdtEndPr/>
                  <w:sdtContent>
                    <w:r w:rsidR="0051209D" w:rsidRPr="00D55B2C">
                      <w:rPr>
                        <w:rStyle w:val="PlaceholderText"/>
                        <w:color w:val="D9D9D9" w:themeColor="background1" w:themeShade="D9"/>
                        <w:sz w:val="24"/>
                        <w:szCs w:val="24"/>
                        <w:shd w:val="clear" w:color="auto" w:fill="D9D9D9" w:themeFill="background1" w:themeFillShade="D9"/>
                      </w:rPr>
                      <w:t>Fax number</w:t>
                    </w:r>
                  </w:sdtContent>
                </w:sdt>
              </w:p>
            </w:tc>
            <w:tc>
              <w:tcPr>
                <w:tcW w:w="5688" w:type="dxa"/>
                <w:gridSpan w:val="4"/>
              </w:tcPr>
              <w:p w14:paraId="4B97E3B2" w14:textId="0C8BE01E" w:rsidR="00E206E9" w:rsidRPr="00E732FC" w:rsidRDefault="00E732FC" w:rsidP="00E4184C">
                <w:pPr>
                  <w:rPr>
                    <w:sz w:val="24"/>
                    <w:szCs w:val="24"/>
                  </w:rPr>
                </w:pPr>
                <w:r w:rsidRPr="00E732FC">
                  <w:rPr>
                    <w:sz w:val="24"/>
                    <w:szCs w:val="24"/>
                  </w:rPr>
                  <w:t xml:space="preserve">Email: </w:t>
                </w:r>
                <w:sdt>
                  <w:sdtPr>
                    <w:rPr>
                      <w:sz w:val="24"/>
                      <w:szCs w:val="24"/>
                    </w:rPr>
                    <w:id w:val="83197527"/>
                    <w:placeholder>
                      <w:docPart w:val="739373718064493D8D80071152C919BB"/>
                    </w:placeholder>
                    <w:showingPlcHdr/>
                  </w:sdtPr>
                  <w:sdtEndPr/>
                  <w:sdtContent>
                    <w:r w:rsidR="0051209D" w:rsidRPr="00D55B2C">
                      <w:rPr>
                        <w:rStyle w:val="PlaceholderText"/>
                        <w:color w:val="D9D9D9" w:themeColor="background1" w:themeShade="D9"/>
                        <w:sz w:val="24"/>
                        <w:szCs w:val="24"/>
                        <w:shd w:val="clear" w:color="auto" w:fill="D9D9D9" w:themeFill="background1" w:themeFillShade="D9"/>
                      </w:rPr>
                      <w:t>Email</w:t>
                    </w:r>
                  </w:sdtContent>
                </w:sdt>
              </w:p>
            </w:tc>
          </w:tr>
          <w:tr w:rsidR="00E732FC" w:rsidRPr="00E732FC" w14:paraId="0474346B" w14:textId="77777777" w:rsidTr="00DD6CC1">
            <w:tc>
              <w:tcPr>
                <w:tcW w:w="2365" w:type="dxa"/>
              </w:tcPr>
              <w:p w14:paraId="5B89DA8D" w14:textId="790BA97C" w:rsidR="00E732FC" w:rsidRPr="00E732FC" w:rsidRDefault="00E732FC" w:rsidP="00E206E9">
                <w:pPr>
                  <w:rPr>
                    <w:sz w:val="24"/>
                    <w:szCs w:val="24"/>
                  </w:rPr>
                </w:pPr>
                <w:r w:rsidRPr="00E732FC">
                  <w:rPr>
                    <w:sz w:val="24"/>
                    <w:szCs w:val="24"/>
                  </w:rPr>
                  <w:t>Affiliation to Patient</w:t>
                </w:r>
              </w:p>
            </w:tc>
            <w:tc>
              <w:tcPr>
                <w:tcW w:w="3600" w:type="dxa"/>
                <w:gridSpan w:val="2"/>
              </w:tcPr>
              <w:p w14:paraId="52922FD5" w14:textId="265AE176" w:rsidR="00E732FC" w:rsidRPr="00E732FC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187888932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51209D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E732FC">
                  <w:rPr>
                    <w:sz w:val="24"/>
                    <w:szCs w:val="24"/>
                  </w:rPr>
                  <w:t xml:space="preserve"> Caseworker</w:t>
                </w:r>
              </w:p>
            </w:tc>
            <w:tc>
              <w:tcPr>
                <w:tcW w:w="2610" w:type="dxa"/>
                <w:gridSpan w:val="2"/>
              </w:tcPr>
              <w:p w14:paraId="4D41EBB3" w14:textId="5E9BE9DC" w:rsidR="00E732FC" w:rsidRPr="00E732FC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7859538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B68A7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E732FC">
                  <w:rPr>
                    <w:sz w:val="24"/>
                    <w:szCs w:val="24"/>
                  </w:rPr>
                  <w:t xml:space="preserve"> Social Worker</w:t>
                </w:r>
              </w:p>
            </w:tc>
            <w:tc>
              <w:tcPr>
                <w:tcW w:w="2441" w:type="dxa"/>
              </w:tcPr>
              <w:p w14:paraId="74FC0C63" w14:textId="144FC9A3" w:rsidR="00E732FC" w:rsidRPr="00E732FC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89912237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F36A7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E732FC">
                  <w:rPr>
                    <w:sz w:val="24"/>
                    <w:szCs w:val="24"/>
                  </w:rPr>
                  <w:t xml:space="preserve"> Physician</w:t>
                </w:r>
              </w:p>
            </w:tc>
          </w:tr>
          <w:tr w:rsidR="00CB5FC0" w:rsidRPr="00E732FC" w14:paraId="71EE1EC9" w14:textId="77777777" w:rsidTr="006072DC">
            <w:tc>
              <w:tcPr>
                <w:tcW w:w="2365" w:type="dxa"/>
                <w:vMerge w:val="restart"/>
                <w:vAlign w:val="center"/>
              </w:tcPr>
              <w:p w14:paraId="02AAE32C" w14:textId="01A182A0" w:rsidR="00CB5FC0" w:rsidRDefault="00CB5FC0" w:rsidP="006072D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rogram Type</w:t>
                </w:r>
              </w:p>
            </w:tc>
            <w:tc>
              <w:tcPr>
                <w:tcW w:w="3600" w:type="dxa"/>
                <w:gridSpan w:val="2"/>
              </w:tcPr>
              <w:p w14:paraId="70D9C860" w14:textId="2E7A166B" w:rsidR="00CB5FC0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731280922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5FC0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CB5FC0">
                  <w:rPr>
                    <w:sz w:val="24"/>
                    <w:szCs w:val="24"/>
                  </w:rPr>
                  <w:t xml:space="preserve"> Obs Avoidance (7 day)</w:t>
                </w:r>
              </w:p>
            </w:tc>
            <w:tc>
              <w:tcPr>
                <w:tcW w:w="2610" w:type="dxa"/>
                <w:gridSpan w:val="2"/>
              </w:tcPr>
              <w:p w14:paraId="6DE91052" w14:textId="58A0E3F2" w:rsidR="00CB5FC0" w:rsidRDefault="00D715FB" w:rsidP="00DD6CC1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437291396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5FC0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CB5FC0">
                  <w:rPr>
                    <w:sz w:val="24"/>
                    <w:szCs w:val="24"/>
                  </w:rPr>
                  <w:t xml:space="preserve"> CHF (30 day)</w:t>
                </w:r>
              </w:p>
            </w:tc>
            <w:tc>
              <w:tcPr>
                <w:tcW w:w="2441" w:type="dxa"/>
              </w:tcPr>
              <w:p w14:paraId="7CB61FC7" w14:textId="0EF3857C" w:rsidR="00CB5FC0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633063598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5FC0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CB5FC0">
                  <w:rPr>
                    <w:sz w:val="24"/>
                    <w:szCs w:val="24"/>
                  </w:rPr>
                  <w:t xml:space="preserve"> HUG (90 day)</w:t>
                </w:r>
              </w:p>
            </w:tc>
          </w:tr>
          <w:tr w:rsidR="00CB5FC0" w:rsidRPr="00E732FC" w14:paraId="2C929D5A" w14:textId="77777777" w:rsidTr="00DD6CC1">
            <w:tc>
              <w:tcPr>
                <w:tcW w:w="2365" w:type="dxa"/>
                <w:vMerge/>
              </w:tcPr>
              <w:p w14:paraId="60CEE284" w14:textId="77777777" w:rsidR="00CB5FC0" w:rsidRDefault="00CB5FC0" w:rsidP="00E206E9">
                <w:pPr>
                  <w:rPr>
                    <w:sz w:val="24"/>
                    <w:szCs w:val="24"/>
                  </w:rPr>
                </w:pPr>
              </w:p>
            </w:tc>
            <w:tc>
              <w:tcPr>
                <w:tcW w:w="3600" w:type="dxa"/>
                <w:gridSpan w:val="2"/>
              </w:tcPr>
              <w:p w14:paraId="7BD4BB57" w14:textId="732D3117" w:rsidR="00CB5FC0" w:rsidRDefault="00D715FB" w:rsidP="00D92009">
                <w:pPr>
                  <w:ind w:left="245" w:hanging="245"/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18667859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E5AD0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D92009">
                  <w:rPr>
                    <w:sz w:val="24"/>
                    <w:szCs w:val="24"/>
                  </w:rPr>
                  <w:t xml:space="preserve"> Admission/Readmission  Avoidance (30 day)</w:t>
                </w:r>
              </w:p>
            </w:tc>
            <w:tc>
              <w:tcPr>
                <w:tcW w:w="2610" w:type="dxa"/>
                <w:gridSpan w:val="2"/>
              </w:tcPr>
              <w:p w14:paraId="2B23ED32" w14:textId="4A2B2AF9" w:rsidR="00CB5FC0" w:rsidRDefault="00D715FB" w:rsidP="00DD6CC1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555430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D92009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D92009">
                  <w:rPr>
                    <w:sz w:val="24"/>
                    <w:szCs w:val="24"/>
                  </w:rPr>
                  <w:t xml:space="preserve"> Hospice</w:t>
                </w:r>
              </w:p>
            </w:tc>
            <w:tc>
              <w:tcPr>
                <w:tcW w:w="2441" w:type="dxa"/>
              </w:tcPr>
              <w:p w14:paraId="1C4F62EB" w14:textId="5EE4027C" w:rsidR="00CB5FC0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5258559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D92009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D92009">
                  <w:rPr>
                    <w:sz w:val="24"/>
                    <w:szCs w:val="24"/>
                  </w:rPr>
                  <w:t xml:space="preserve"> Home Health</w:t>
                </w:r>
              </w:p>
            </w:tc>
          </w:tr>
        </w:tbl>
        <w:p w14:paraId="725835F2" w14:textId="789C9452" w:rsidR="00E732FC" w:rsidRDefault="00E732FC" w:rsidP="00E206E9">
          <w:pPr>
            <w:rPr>
              <w:b/>
              <w:sz w:val="24"/>
              <w:szCs w:val="24"/>
            </w:rPr>
          </w:pPr>
          <w:r w:rsidRPr="00E732FC">
            <w:rPr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9F311E4" wp14:editId="40D9A8D2">
                    <wp:simplePos x="0" y="0"/>
                    <wp:positionH relativeFrom="column">
                      <wp:posOffset>-76200</wp:posOffset>
                    </wp:positionH>
                    <wp:positionV relativeFrom="paragraph">
                      <wp:posOffset>193675</wp:posOffset>
                    </wp:positionV>
                    <wp:extent cx="7010400" cy="0"/>
                    <wp:effectExtent l="0" t="19050" r="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701040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8BC9D23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15.25pt" to="546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" strokecolor="black [3213]" strokeweight="3pt"/>
                </w:pict>
              </mc:Fallback>
            </mc:AlternateContent>
          </w:r>
        </w:p>
        <w:tbl>
          <w:tblPr>
            <w:tblStyle w:val="TableGrid"/>
            <w:tblW w:w="0" w:type="auto"/>
            <w:tblLayout w:type="fixed"/>
            <w:tblCellMar>
              <w:left w:w="115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2754"/>
            <w:gridCol w:w="918"/>
            <w:gridCol w:w="1116"/>
            <w:gridCol w:w="720"/>
            <w:gridCol w:w="1170"/>
            <w:gridCol w:w="666"/>
            <w:gridCol w:w="774"/>
            <w:gridCol w:w="144"/>
            <w:gridCol w:w="2754"/>
          </w:tblGrid>
          <w:tr w:rsidR="00E732FC" w14:paraId="4DAFBA67" w14:textId="77777777" w:rsidTr="006D3D37">
            <w:tc>
              <w:tcPr>
                <w:tcW w:w="4788" w:type="dxa"/>
                <w:gridSpan w:val="3"/>
              </w:tcPr>
              <w:p w14:paraId="68C2608F" w14:textId="26298E4C" w:rsidR="00E732FC" w:rsidRPr="00E732FC" w:rsidRDefault="00E732FC" w:rsidP="00CF0AF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Patient Name: </w:t>
                </w:r>
                <w:sdt>
                  <w:sdtPr>
                    <w:rPr>
                      <w:sz w:val="24"/>
                      <w:szCs w:val="24"/>
                    </w:rPr>
                    <w:id w:val="1638372676"/>
                    <w:placeholder>
                      <w:docPart w:val="5D5DB4E2F83B40EDBE68AE47C4D34F32"/>
                    </w:placeholder>
                    <w:showingPlcHdr/>
                  </w:sdtPr>
                  <w:sdtEndPr/>
                  <w:sdtContent>
                    <w:r w:rsidR="00CF0AFD"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atient name</w:t>
                    </w:r>
                  </w:sdtContent>
                </w:sdt>
              </w:p>
            </w:tc>
            <w:tc>
              <w:tcPr>
                <w:tcW w:w="3330" w:type="dxa"/>
                <w:gridSpan w:val="4"/>
              </w:tcPr>
              <w:p w14:paraId="03FF32CF" w14:textId="21508761" w:rsidR="00E732FC" w:rsidRPr="00E732FC" w:rsidRDefault="00E732FC" w:rsidP="000127CA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Date of Birth: </w:t>
                </w:r>
                <w:sdt>
                  <w:sdtPr>
                    <w:rPr>
                      <w:sz w:val="24"/>
                      <w:szCs w:val="24"/>
                    </w:rPr>
                    <w:id w:val="1361397288"/>
                    <w:placeholder>
                      <w:docPart w:val="38F9B33D752048A0B75272ABF2EE7F19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CF0AFD"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D.O.B.</w:t>
                    </w:r>
                  </w:sdtContent>
                </w:sdt>
              </w:p>
            </w:tc>
            <w:tc>
              <w:tcPr>
                <w:tcW w:w="2898" w:type="dxa"/>
                <w:gridSpan w:val="2"/>
              </w:tcPr>
              <w:p w14:paraId="704CCF0B" w14:textId="5EA68DB0" w:rsidR="00E732FC" w:rsidRPr="00E732FC" w:rsidRDefault="00E732FC" w:rsidP="00E732F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Gender: </w:t>
                </w:r>
                <w:sdt>
                  <w:sdtPr>
                    <w:rPr>
                      <w:sz w:val="24"/>
                      <w:szCs w:val="24"/>
                    </w:rPr>
                    <w:id w:val="-572818679"/>
                    <w:placeholder>
                      <w:docPart w:val="93D1D56045474CB18BD7124D4246196A"/>
                    </w:placeholder>
                    <w:dropDownList>
                      <w:listItem w:value="Gender"/>
                      <w:listItem w:displayText="Male" w:value="Male"/>
                      <w:listItem w:displayText="Female" w:value="Female"/>
                    </w:dropDownList>
                  </w:sdtPr>
                  <w:sdtEndPr/>
                  <w:sdtContent>
                    <w:r w:rsidR="00CF0AFD">
                      <w:rPr>
                        <w:sz w:val="24"/>
                        <w:szCs w:val="24"/>
                      </w:rPr>
                      <w:t>Male</w:t>
                    </w:r>
                  </w:sdtContent>
                </w:sdt>
              </w:p>
            </w:tc>
          </w:tr>
          <w:tr w:rsidR="00E732FC" w14:paraId="55C3C2A3" w14:textId="77777777" w:rsidTr="006D3D37">
            <w:tc>
              <w:tcPr>
                <w:tcW w:w="11016" w:type="dxa"/>
                <w:gridSpan w:val="9"/>
              </w:tcPr>
              <w:p w14:paraId="5750E73C" w14:textId="56A2E914" w:rsidR="00E732FC" w:rsidRPr="00E732FC" w:rsidRDefault="00E732FC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Patient’s Address &amp; Apt or Lot Number: </w:t>
                </w:r>
                <w:sdt>
                  <w:sdtPr>
                    <w:rPr>
                      <w:sz w:val="24"/>
                      <w:szCs w:val="24"/>
                    </w:rPr>
                    <w:id w:val="1599367987"/>
                    <w:placeholder>
                      <w:docPart w:val="4CC87454366041E89A2A2B9A3E979CAA"/>
                    </w:placeholder>
                    <w:showingPlcHdr/>
                  </w:sdtPr>
                  <w:sdtEndPr/>
                  <w:sdtContent>
                    <w:r w:rsidR="00CF0AFD"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atient address</w:t>
                    </w:r>
                  </w:sdtContent>
                </w:sdt>
              </w:p>
            </w:tc>
          </w:tr>
          <w:tr w:rsidR="00E732FC" w14:paraId="3A0B5DD2" w14:textId="77777777" w:rsidTr="006D3D37">
            <w:tc>
              <w:tcPr>
                <w:tcW w:w="3672" w:type="dxa"/>
                <w:gridSpan w:val="2"/>
              </w:tcPr>
              <w:p w14:paraId="0AE75281" w14:textId="039C3E82" w:rsidR="00E732FC" w:rsidRPr="00E732FC" w:rsidRDefault="00E732FC" w:rsidP="00D625B1">
                <w:pPr>
                  <w:rPr>
                    <w:sz w:val="24"/>
                    <w:szCs w:val="24"/>
                  </w:rPr>
                </w:pPr>
                <w:r w:rsidRPr="00D625B1">
                  <w:rPr>
                    <w:sz w:val="24"/>
                    <w:szCs w:val="24"/>
                  </w:rPr>
                  <w:t>City</w:t>
                </w:r>
                <w:r>
                  <w:rPr>
                    <w:sz w:val="24"/>
                    <w:szCs w:val="24"/>
                  </w:rPr>
                  <w:t xml:space="preserve">: </w:t>
                </w:r>
                <w:sdt>
                  <w:sdtPr>
                    <w:rPr>
                      <w:sz w:val="24"/>
                      <w:szCs w:val="24"/>
                    </w:rPr>
                    <w:id w:val="1931550126"/>
                    <w:placeholder>
                      <w:docPart w:val="040D880D87A04B289C6FF7A949B0E43E"/>
                    </w:placeholder>
                    <w:showingPlcHdr/>
                    <w:comboBox>
                      <w:listItem w:value="City"/>
                      <w:listItem w:displayText="Blue Mound" w:value="Blue Mound"/>
                      <w:listItem w:displayText="Burleson" w:value="Burleson"/>
                      <w:listItem w:displayText="Edgecliff Village" w:value="Edgecliff Village"/>
                      <w:listItem w:displayText="Forest Hill" w:value="Forest Hill"/>
                      <w:listItem w:displayText="Fort Worth" w:value="Fort Worth"/>
                      <w:listItem w:displayText="Haltom City" w:value="Haltom City"/>
                      <w:listItem w:displayText="Haslet" w:value="Haslet"/>
                      <w:listItem w:displayText="Lakeside" w:value="Lakeside"/>
                      <w:listItem w:displayText="Lake Worth" w:value="Lake Worth"/>
                      <w:listItem w:displayText="River Oaks" w:value="River Oaks"/>
                      <w:listItem w:displayText="Saginaw" w:value="Saginaw"/>
                      <w:listItem w:displayText="Sansom Park" w:value="Sansom Park"/>
                      <w:listItem w:displayText="Westover Hills" w:value="Westover Hills"/>
                      <w:listItem w:displayText="Westworth Village" w:value="Westworth Village"/>
                      <w:listItem w:displayText="White Settlement" w:value="White Settlement"/>
                    </w:comboBox>
                  </w:sdtPr>
                  <w:sdtEndPr/>
                  <w:sdtContent>
                    <w:r w:rsidR="00CF0AFD"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City</w:t>
                    </w:r>
                  </w:sdtContent>
                </w:sdt>
              </w:p>
            </w:tc>
            <w:tc>
              <w:tcPr>
                <w:tcW w:w="3672" w:type="dxa"/>
                <w:gridSpan w:val="4"/>
              </w:tcPr>
              <w:p w14:paraId="6754E884" w14:textId="55BAAFA8" w:rsidR="00E732FC" w:rsidRPr="00E732FC" w:rsidRDefault="00E732FC" w:rsidP="00D625B1">
                <w:pPr>
                  <w:rPr>
                    <w:sz w:val="24"/>
                    <w:szCs w:val="24"/>
                  </w:rPr>
                </w:pPr>
                <w:r w:rsidRPr="00D625B1">
                  <w:rPr>
                    <w:sz w:val="24"/>
                    <w:szCs w:val="24"/>
                  </w:rPr>
                  <w:t>State</w:t>
                </w:r>
                <w:r>
                  <w:rPr>
                    <w:sz w:val="24"/>
                    <w:szCs w:val="24"/>
                  </w:rPr>
                  <w:t xml:space="preserve">: </w:t>
                </w:r>
                <w:sdt>
                  <w:sdtPr>
                    <w:rPr>
                      <w:sz w:val="24"/>
                      <w:szCs w:val="24"/>
                    </w:rPr>
                    <w:id w:val="788166911"/>
                    <w:lock w:val="sdtLocked"/>
                  </w:sdtPr>
                  <w:sdtEndPr/>
                  <w:sdtContent>
                    <w:r w:rsidR="00D625B1">
                      <w:rPr>
                        <w:sz w:val="24"/>
                        <w:szCs w:val="24"/>
                      </w:rPr>
                      <w:t>TX</w:t>
                    </w:r>
                  </w:sdtContent>
                </w:sdt>
              </w:p>
            </w:tc>
            <w:tc>
              <w:tcPr>
                <w:tcW w:w="3672" w:type="dxa"/>
                <w:gridSpan w:val="3"/>
              </w:tcPr>
              <w:p w14:paraId="3F68FEFF" w14:textId="0D94CAAC" w:rsidR="00E732FC" w:rsidRPr="00E732FC" w:rsidRDefault="00E732FC" w:rsidP="00E732F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Zip: </w:t>
                </w:r>
                <w:sdt>
                  <w:sdtPr>
                    <w:rPr>
                      <w:sz w:val="24"/>
                      <w:szCs w:val="24"/>
                    </w:rPr>
                    <w:id w:val="561760352"/>
                    <w:placeholder>
                      <w:docPart w:val="89FDF4755B384864BE98D261CBF88D31"/>
                    </w:placeholder>
                    <w:showingPlcHdr/>
                  </w:sdtPr>
                  <w:sdtEndPr/>
                  <w:sdtContent>
                    <w:r w:rsidR="00D625B1"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Zip c</w:t>
                    </w:r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ode</w:t>
                    </w:r>
                  </w:sdtContent>
                </w:sdt>
              </w:p>
            </w:tc>
          </w:tr>
          <w:tr w:rsidR="00D625B1" w14:paraId="306B2B4A" w14:textId="77777777" w:rsidTr="006D3D37">
            <w:tc>
              <w:tcPr>
                <w:tcW w:w="5508" w:type="dxa"/>
                <w:gridSpan w:val="4"/>
              </w:tcPr>
              <w:p w14:paraId="3271067E" w14:textId="449D190D" w:rsidR="00D625B1" w:rsidRPr="00D625B1" w:rsidRDefault="00D625B1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Phone: </w:t>
                </w:r>
                <w:sdt>
                  <w:sdtPr>
                    <w:rPr>
                      <w:sz w:val="24"/>
                      <w:szCs w:val="24"/>
                    </w:rPr>
                    <w:id w:val="316000103"/>
                    <w:placeholder>
                      <w:docPart w:val="1B406CE5A9C843D88C794DC095894240"/>
                    </w:placeholder>
                    <w:showingPlcHdr/>
                  </w:sdtPr>
                  <w:sdtEndPr/>
                  <w:sdtContent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atient phone number</w:t>
                    </w:r>
                  </w:sdtContent>
                </w:sdt>
              </w:p>
            </w:tc>
            <w:tc>
              <w:tcPr>
                <w:tcW w:w="5508" w:type="dxa"/>
                <w:gridSpan w:val="5"/>
              </w:tcPr>
              <w:p w14:paraId="3512E1BF" w14:textId="4729628F" w:rsidR="00D625B1" w:rsidRPr="00D625B1" w:rsidRDefault="00D625B1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Alternate Phone: </w:t>
                </w:r>
                <w:sdt>
                  <w:sdtPr>
                    <w:rPr>
                      <w:sz w:val="24"/>
                      <w:szCs w:val="24"/>
                    </w:rPr>
                    <w:id w:val="1243226975"/>
                    <w:placeholder>
                      <w:docPart w:val="AB53FA63973F4AE4A9E678AD2B971AFD"/>
                    </w:placeholder>
                    <w:showingPlcHdr/>
                  </w:sdtPr>
                  <w:sdtEndPr/>
                  <w:sdtContent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atient alternate phone number</w:t>
                    </w:r>
                  </w:sdtContent>
                </w:sdt>
              </w:p>
            </w:tc>
          </w:tr>
          <w:tr w:rsidR="00D625B1" w14:paraId="5F58C721" w14:textId="77777777" w:rsidTr="006D3D37">
            <w:tc>
              <w:tcPr>
                <w:tcW w:w="6678" w:type="dxa"/>
                <w:gridSpan w:val="5"/>
              </w:tcPr>
              <w:p w14:paraId="3B5A8B27" w14:textId="3054DE88" w:rsidR="00D625B1" w:rsidRPr="00D625B1" w:rsidRDefault="00D625B1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Primary Medical Condition: </w:t>
                </w:r>
                <w:sdt>
                  <w:sdtPr>
                    <w:rPr>
                      <w:sz w:val="24"/>
                      <w:szCs w:val="24"/>
                    </w:rPr>
                    <w:id w:val="1953976882"/>
                    <w:placeholder>
                      <w:docPart w:val="AEA63210E10C4CF482131212AC67641B"/>
                    </w:placeholder>
                    <w:showingPlcHdr/>
                  </w:sdtPr>
                  <w:sdtEndPr/>
                  <w:sdtContent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rimary medical Condition</w:t>
                    </w:r>
                  </w:sdtContent>
                </w:sdt>
              </w:p>
            </w:tc>
            <w:tc>
              <w:tcPr>
                <w:tcW w:w="4338" w:type="dxa"/>
                <w:gridSpan w:val="4"/>
              </w:tcPr>
              <w:p w14:paraId="1B99337B" w14:textId="441F6929" w:rsidR="00D625B1" w:rsidRPr="00D625B1" w:rsidRDefault="00D625B1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Expected Discharge Date: </w:t>
                </w:r>
                <w:sdt>
                  <w:sdtPr>
                    <w:rPr>
                      <w:sz w:val="24"/>
                      <w:szCs w:val="24"/>
                    </w:rPr>
                    <w:id w:val="-266313107"/>
                    <w:placeholder>
                      <w:docPart w:val="06AADD1065D54A4AAF30027F21A3C00E"/>
                    </w:placeholder>
                    <w:showingPlcHdr/>
                    <w:date w:fullDate="2014-12-31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D/C Date</w:t>
                    </w:r>
                  </w:sdtContent>
                </w:sdt>
                <w:r>
                  <w:rPr>
                    <w:sz w:val="24"/>
                    <w:szCs w:val="24"/>
                  </w:rPr>
                  <w:t xml:space="preserve"> </w:t>
                </w:r>
              </w:p>
            </w:tc>
          </w:tr>
          <w:tr w:rsidR="00245C9B" w14:paraId="624E246B" w14:textId="77777777" w:rsidTr="00AC6BFC">
            <w:tc>
              <w:tcPr>
                <w:tcW w:w="2754" w:type="dxa"/>
              </w:tcPr>
              <w:p w14:paraId="1AADD3BD" w14:textId="33256402" w:rsidR="00245C9B" w:rsidRDefault="00245C9B" w:rsidP="00245C9B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hysician 1:</w:t>
                </w:r>
              </w:p>
            </w:tc>
            <w:tc>
              <w:tcPr>
                <w:tcW w:w="2754" w:type="dxa"/>
                <w:gridSpan w:val="3"/>
              </w:tcPr>
              <w:p w14:paraId="6114E3BD" w14:textId="3E44A64F" w:rsidR="00245C9B" w:rsidRDefault="00245C9B" w:rsidP="00245C9B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Type:</w:t>
                </w:r>
              </w:p>
            </w:tc>
            <w:tc>
              <w:tcPr>
                <w:tcW w:w="2754" w:type="dxa"/>
                <w:gridSpan w:val="4"/>
              </w:tcPr>
              <w:p w14:paraId="1DC2D999" w14:textId="0AB919C8" w:rsidR="00245C9B" w:rsidRDefault="00245C9B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hone #:</w:t>
                </w:r>
              </w:p>
            </w:tc>
            <w:tc>
              <w:tcPr>
                <w:tcW w:w="2754" w:type="dxa"/>
              </w:tcPr>
              <w:p w14:paraId="04523F2C" w14:textId="08E12728" w:rsidR="00245C9B" w:rsidRDefault="00245C9B" w:rsidP="00D625B1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Fax #:</w:t>
                </w:r>
              </w:p>
            </w:tc>
          </w:tr>
          <w:tr w:rsidR="00245C9B" w14:paraId="5CD1E49E" w14:textId="77777777" w:rsidTr="00711F55">
            <w:tc>
              <w:tcPr>
                <w:tcW w:w="2754" w:type="dxa"/>
              </w:tcPr>
              <w:p w14:paraId="078F3EB2" w14:textId="316ECA5C" w:rsidR="00245C9B" w:rsidRDefault="00D715FB" w:rsidP="00245C9B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633613308"/>
                    <w:placeholder>
                      <w:docPart w:val="2EF87EA2FD4B4A55A9B325850B47B36D"/>
                    </w:placeholder>
                    <w:showingPlcHdr/>
                  </w:sdtPr>
                  <w:sdtEndPr/>
                  <w:sdtContent>
                    <w:r w:rsidR="00245C9B"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hysician Name</w:t>
                    </w:r>
                  </w:sdtContent>
                </w:sdt>
              </w:p>
            </w:tc>
            <w:sdt>
              <w:sdtPr>
                <w:rPr>
                  <w:sz w:val="24"/>
                  <w:szCs w:val="24"/>
                </w:rPr>
                <w:id w:val="-2020543638"/>
                <w:placeholder>
                  <w:docPart w:val="0360892165C04077BA2B0B42340D9B9C"/>
                </w:placeholder>
                <w:showingPlcHdr/>
              </w:sdtPr>
              <w:sdtEndPr/>
              <w:sdtContent>
                <w:tc>
                  <w:tcPr>
                    <w:tcW w:w="2754" w:type="dxa"/>
                    <w:gridSpan w:val="3"/>
                  </w:tcPr>
                  <w:p w14:paraId="1D64EDC9" w14:textId="782EB545" w:rsidR="00245C9B" w:rsidRDefault="00245C9B" w:rsidP="00D625B1">
                    <w:pPr>
                      <w:rPr>
                        <w:sz w:val="24"/>
                        <w:szCs w:val="24"/>
                      </w:rPr>
                    </w:pPr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hysician Type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357011626"/>
                <w:placeholder>
                  <w:docPart w:val="7BC970C8C2F445979635D99BD3B44FD4"/>
                </w:placeholder>
                <w:showingPlcHdr/>
              </w:sdtPr>
              <w:sdtEndPr/>
              <w:sdtContent>
                <w:tc>
                  <w:tcPr>
                    <w:tcW w:w="2754" w:type="dxa"/>
                    <w:gridSpan w:val="4"/>
                  </w:tcPr>
                  <w:p w14:paraId="4402F78F" w14:textId="2E9869D4" w:rsidR="00245C9B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D55B2C">
                      <w:rPr>
                        <w:rStyle w:val="PlaceholderText"/>
                        <w:color w:val="D9D9D9" w:themeColor="background1" w:themeShade="D9"/>
                        <w:shd w:val="clear" w:color="auto" w:fill="D9D9D9" w:themeFill="background1" w:themeFillShade="D9"/>
                      </w:rPr>
                      <w:t>Phone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1773896975"/>
                <w:showingPlcHdr/>
              </w:sdtPr>
              <w:sdtEndPr/>
              <w:sdtContent>
                <w:tc>
                  <w:tcPr>
                    <w:tcW w:w="2754" w:type="dxa"/>
                  </w:tcPr>
                  <w:p w14:paraId="786BDB88" w14:textId="0DED5358" w:rsidR="00245C9B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CF0AFD">
                      <w:rPr>
                        <w:sz w:val="24"/>
                        <w:szCs w:val="24"/>
                        <w:shd w:val="clear" w:color="auto" w:fill="D9D9D9" w:themeFill="background1" w:themeFillShade="D9"/>
                      </w:rPr>
                      <w:t xml:space="preserve">     </w:t>
                    </w:r>
                  </w:p>
                </w:tc>
              </w:sdtContent>
            </w:sdt>
          </w:tr>
          <w:tr w:rsidR="00245C9B" w14:paraId="3EA0E197" w14:textId="77777777" w:rsidTr="00245C9B">
            <w:tblPrEx>
              <w:tblCellMar>
                <w:left w:w="108" w:type="dxa"/>
                <w:right w:w="108" w:type="dxa"/>
              </w:tblCellMar>
            </w:tblPrEx>
            <w:tc>
              <w:tcPr>
                <w:tcW w:w="2754" w:type="dxa"/>
              </w:tcPr>
              <w:p w14:paraId="0C2A4BE2" w14:textId="3C7A636A" w:rsidR="00245C9B" w:rsidRDefault="00245C9B" w:rsidP="00AA7F9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hysician 2:</w:t>
                </w:r>
              </w:p>
            </w:tc>
            <w:tc>
              <w:tcPr>
                <w:tcW w:w="2754" w:type="dxa"/>
                <w:gridSpan w:val="3"/>
              </w:tcPr>
              <w:p w14:paraId="4DADE375" w14:textId="6AAD0581" w:rsidR="00245C9B" w:rsidRDefault="00245C9B" w:rsidP="00AA7F9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Type:</w:t>
                </w:r>
              </w:p>
            </w:tc>
            <w:tc>
              <w:tcPr>
                <w:tcW w:w="2754" w:type="dxa"/>
                <w:gridSpan w:val="4"/>
              </w:tcPr>
              <w:p w14:paraId="22FBEED9" w14:textId="7A1EC10E" w:rsidR="00245C9B" w:rsidRDefault="00245C9B" w:rsidP="00AA7F9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hone #:</w:t>
                </w:r>
              </w:p>
            </w:tc>
            <w:tc>
              <w:tcPr>
                <w:tcW w:w="2754" w:type="dxa"/>
              </w:tcPr>
              <w:p w14:paraId="3606D186" w14:textId="40A7E0C1" w:rsidR="00245C9B" w:rsidRDefault="00245C9B" w:rsidP="00AA7F9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Fax #:</w:t>
                </w:r>
              </w:p>
            </w:tc>
          </w:tr>
          <w:tr w:rsidR="00245C9B" w14:paraId="5B3E068E" w14:textId="77777777" w:rsidTr="00245C9B">
            <w:tblPrEx>
              <w:tblCellMar>
                <w:left w:w="108" w:type="dxa"/>
                <w:right w:w="108" w:type="dxa"/>
              </w:tblCellMar>
            </w:tblPrEx>
            <w:sdt>
              <w:sdtPr>
                <w:rPr>
                  <w:sz w:val="24"/>
                  <w:szCs w:val="24"/>
                </w:rPr>
                <w:id w:val="-212668082"/>
                <w:showingPlcHdr/>
              </w:sdtPr>
              <w:sdtEndPr/>
              <w:sdtContent>
                <w:tc>
                  <w:tcPr>
                    <w:tcW w:w="2754" w:type="dxa"/>
                  </w:tcPr>
                  <w:p w14:paraId="3CFB2483" w14:textId="091474A1" w:rsidR="00245C9B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CF0AFD">
                      <w:rPr>
                        <w:sz w:val="24"/>
                        <w:szCs w:val="24"/>
                        <w:shd w:val="clear" w:color="auto" w:fill="D9D9D9" w:themeFill="background1" w:themeFillShade="D9"/>
                      </w:rPr>
                      <w:t xml:space="preserve">     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-1554466701"/>
                <w:showingPlcHdr/>
              </w:sdtPr>
              <w:sdtEndPr/>
              <w:sdtContent>
                <w:tc>
                  <w:tcPr>
                    <w:tcW w:w="2754" w:type="dxa"/>
                    <w:gridSpan w:val="3"/>
                  </w:tcPr>
                  <w:p w14:paraId="09B49A72" w14:textId="733B8154" w:rsidR="00245C9B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CF0AFD">
                      <w:rPr>
                        <w:sz w:val="24"/>
                        <w:szCs w:val="24"/>
                        <w:shd w:val="clear" w:color="auto" w:fill="D9D9D9" w:themeFill="background1" w:themeFillShade="D9"/>
                      </w:rPr>
                      <w:t xml:space="preserve">     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1810900695"/>
                <w:showingPlcHdr/>
              </w:sdtPr>
              <w:sdtEndPr/>
              <w:sdtContent>
                <w:tc>
                  <w:tcPr>
                    <w:tcW w:w="2754" w:type="dxa"/>
                    <w:gridSpan w:val="4"/>
                  </w:tcPr>
                  <w:p w14:paraId="7095CD9F" w14:textId="5DB1E4F1" w:rsidR="00245C9B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CF0AFD">
                      <w:rPr>
                        <w:sz w:val="24"/>
                        <w:szCs w:val="24"/>
                        <w:shd w:val="clear" w:color="auto" w:fill="D9D9D9" w:themeFill="background1" w:themeFillShade="D9"/>
                      </w:rPr>
                      <w:t xml:space="preserve">     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1542944542"/>
                <w:showingPlcHdr/>
              </w:sdtPr>
              <w:sdtEndPr/>
              <w:sdtContent>
                <w:tc>
                  <w:tcPr>
                    <w:tcW w:w="2754" w:type="dxa"/>
                  </w:tcPr>
                  <w:p w14:paraId="3DFE2E2B" w14:textId="3DE51975" w:rsidR="00245C9B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CF0AFD">
                      <w:rPr>
                        <w:sz w:val="24"/>
                        <w:szCs w:val="24"/>
                        <w:shd w:val="clear" w:color="auto" w:fill="D9D9D9" w:themeFill="background1" w:themeFillShade="D9"/>
                      </w:rPr>
                      <w:t xml:space="preserve">     </w:t>
                    </w:r>
                  </w:p>
                </w:tc>
              </w:sdtContent>
            </w:sdt>
          </w:tr>
          <w:tr w:rsidR="00CF0AFD" w14:paraId="0403117B" w14:textId="77777777" w:rsidTr="00245C9B">
            <w:tblPrEx>
              <w:tblCellMar>
                <w:left w:w="108" w:type="dxa"/>
                <w:right w:w="108" w:type="dxa"/>
              </w:tblCellMar>
            </w:tblPrEx>
            <w:tc>
              <w:tcPr>
                <w:tcW w:w="2754" w:type="dxa"/>
              </w:tcPr>
              <w:p w14:paraId="7E4154C9" w14:textId="77777777" w:rsidR="00CF0AFD" w:rsidRDefault="00CF0AFD" w:rsidP="00CF0AFD">
                <w:pPr>
                  <w:rPr>
                    <w:sz w:val="24"/>
                    <w:szCs w:val="24"/>
                  </w:rPr>
                </w:pPr>
              </w:p>
            </w:tc>
            <w:tc>
              <w:tcPr>
                <w:tcW w:w="2754" w:type="dxa"/>
                <w:gridSpan w:val="3"/>
              </w:tcPr>
              <w:p w14:paraId="2B5EAA91" w14:textId="77777777" w:rsidR="00CF0AFD" w:rsidRDefault="00CF0AFD" w:rsidP="00CF0AFD">
                <w:pPr>
                  <w:rPr>
                    <w:sz w:val="24"/>
                    <w:szCs w:val="24"/>
                  </w:rPr>
                </w:pPr>
              </w:p>
            </w:tc>
            <w:tc>
              <w:tcPr>
                <w:tcW w:w="2754" w:type="dxa"/>
                <w:gridSpan w:val="4"/>
              </w:tcPr>
              <w:p w14:paraId="69C246C7" w14:textId="77777777" w:rsidR="00CF0AFD" w:rsidRDefault="00CF0AFD" w:rsidP="00CF0AFD">
                <w:pPr>
                  <w:rPr>
                    <w:sz w:val="24"/>
                    <w:szCs w:val="24"/>
                  </w:rPr>
                </w:pPr>
              </w:p>
            </w:tc>
            <w:tc>
              <w:tcPr>
                <w:tcW w:w="2754" w:type="dxa"/>
              </w:tcPr>
              <w:p w14:paraId="5D2232C8" w14:textId="77777777" w:rsidR="00CF0AFD" w:rsidRDefault="00CF0AFD" w:rsidP="00CF0AFD">
                <w:pPr>
                  <w:rPr>
                    <w:sz w:val="24"/>
                    <w:szCs w:val="24"/>
                  </w:rPr>
                </w:pPr>
              </w:p>
            </w:tc>
          </w:tr>
        </w:tbl>
        <w:p w14:paraId="1A6873A0" w14:textId="42E9D69B" w:rsidR="00D625B1" w:rsidRDefault="00D625B1" w:rsidP="00E206E9">
          <w:pPr>
            <w:rPr>
              <w:b/>
              <w:sz w:val="24"/>
              <w:szCs w:val="24"/>
            </w:rPr>
          </w:pPr>
          <w:r w:rsidRPr="00E732FC">
            <w:rPr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0B1D8E5" wp14:editId="6B26B970">
                    <wp:simplePos x="0" y="0"/>
                    <wp:positionH relativeFrom="column">
                      <wp:posOffset>-76200</wp:posOffset>
                    </wp:positionH>
                    <wp:positionV relativeFrom="paragraph">
                      <wp:posOffset>177165</wp:posOffset>
                    </wp:positionV>
                    <wp:extent cx="7010400" cy="0"/>
                    <wp:effectExtent l="0" t="19050" r="0" b="19050"/>
                    <wp:wrapNone/>
                    <wp:docPr id="4" name="Straight Connector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701040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29BA802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13.95pt" to="546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" strokecolor="black [3213]" strokeweight="3pt"/>
                </w:pict>
              </mc:Fallback>
            </mc:AlternateContent>
          </w:r>
        </w:p>
        <w:p w14:paraId="51257609" w14:textId="20200DEC" w:rsidR="00994188" w:rsidRDefault="00994188" w:rsidP="00E206E9">
          <w:pPr>
            <w:rPr>
              <w:b/>
              <w:sz w:val="28"/>
              <w:szCs w:val="28"/>
            </w:rPr>
          </w:pPr>
          <w:r w:rsidRPr="00994188">
            <w:rPr>
              <w:b/>
              <w:sz w:val="28"/>
              <w:szCs w:val="28"/>
            </w:rPr>
            <w:t>Please include most recent</w:t>
          </w:r>
          <w:r w:rsidR="004D1597">
            <w:rPr>
              <w:b/>
              <w:sz w:val="28"/>
              <w:szCs w:val="28"/>
            </w:rPr>
            <w:t xml:space="preserve"> (if available)</w:t>
          </w:r>
          <w:r w:rsidRPr="00994188">
            <w:rPr>
              <w:b/>
              <w:sz w:val="28"/>
              <w:szCs w:val="28"/>
            </w:rPr>
            <w:t>:</w:t>
          </w:r>
        </w:p>
        <w:tbl>
          <w:tblPr>
            <w:tblStyle w:val="TableGrid"/>
            <w:tblW w:w="0" w:type="auto"/>
            <w:tblLayout w:type="fixed"/>
            <w:tblCellMar>
              <w:left w:w="115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3672"/>
            <w:gridCol w:w="3672"/>
            <w:gridCol w:w="1321"/>
            <w:gridCol w:w="2351"/>
          </w:tblGrid>
          <w:tr w:rsidR="00994188" w14:paraId="2AABA503" w14:textId="77777777" w:rsidTr="006D3D37">
            <w:tc>
              <w:tcPr>
                <w:tcW w:w="3672" w:type="dxa"/>
              </w:tcPr>
              <w:p w14:paraId="1A55290F" w14:textId="2A00EB9C" w:rsidR="00994188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4943320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94188" w:rsidRPr="00D55B2C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994188">
                  <w:rPr>
                    <w:sz w:val="24"/>
                    <w:szCs w:val="24"/>
                  </w:rPr>
                  <w:t xml:space="preserve"> Face-sheet</w:t>
                </w:r>
              </w:p>
            </w:tc>
            <w:tc>
              <w:tcPr>
                <w:tcW w:w="3672" w:type="dxa"/>
              </w:tcPr>
              <w:p w14:paraId="5014E855" w14:textId="005B92C6" w:rsidR="00994188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6813451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94188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994188">
                  <w:rPr>
                    <w:sz w:val="24"/>
                    <w:szCs w:val="24"/>
                  </w:rPr>
                  <w:t xml:space="preserve"> History &amp; Physical</w:t>
                </w:r>
              </w:p>
            </w:tc>
            <w:tc>
              <w:tcPr>
                <w:tcW w:w="3672" w:type="dxa"/>
                <w:gridSpan w:val="2"/>
              </w:tcPr>
              <w:p w14:paraId="4D21F472" w14:textId="541A53E6" w:rsidR="00994188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6239988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94188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994188">
                  <w:rPr>
                    <w:sz w:val="24"/>
                    <w:szCs w:val="24"/>
                  </w:rPr>
                  <w:t xml:space="preserve"> Home Medication List</w:t>
                </w:r>
              </w:p>
            </w:tc>
          </w:tr>
          <w:tr w:rsidR="00994188" w14:paraId="422E1037" w14:textId="77777777" w:rsidTr="006D3D37">
            <w:tc>
              <w:tcPr>
                <w:tcW w:w="3672" w:type="dxa"/>
              </w:tcPr>
              <w:p w14:paraId="15E637A3" w14:textId="11119193" w:rsidR="00994188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1716147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94188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994188">
                  <w:rPr>
                    <w:sz w:val="24"/>
                    <w:szCs w:val="24"/>
                  </w:rPr>
                  <w:t xml:space="preserve"> Discharge Instructions</w:t>
                </w:r>
              </w:p>
            </w:tc>
            <w:tc>
              <w:tcPr>
                <w:tcW w:w="7344" w:type="dxa"/>
                <w:gridSpan w:val="3"/>
              </w:tcPr>
              <w:p w14:paraId="2ECB23ED" w14:textId="3A07BD17" w:rsidR="00994188" w:rsidRDefault="00D715FB" w:rsidP="00E206E9">
                <w:pPr>
                  <w:rPr>
                    <w:sz w:val="24"/>
                    <w:szCs w:val="24"/>
                  </w:rPr>
                </w:pPr>
                <w:sdt>
                  <w:sdtPr>
                    <w:rPr>
                      <w:sz w:val="24"/>
                      <w:szCs w:val="24"/>
                    </w:rPr>
                    <w:id w:val="-15097465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04876">
                      <w:rPr>
                        <w:rFonts w:ascii="MS Gothic" w:eastAsia="MS Gothic" w:hAnsi="MS Gothic" w:hint="eastAsia"/>
                        <w:sz w:val="24"/>
                        <w:szCs w:val="24"/>
                      </w:rPr>
                      <w:t>☐</w:t>
                    </w:r>
                  </w:sdtContent>
                </w:sdt>
                <w:r w:rsidR="00994188">
                  <w:rPr>
                    <w:sz w:val="24"/>
                    <w:szCs w:val="24"/>
                  </w:rPr>
                  <w:t xml:space="preserve"> 12 Month visit history, with date, diagnosis and admit status</w:t>
                </w:r>
              </w:p>
            </w:tc>
          </w:tr>
          <w:tr w:rsidR="00204876" w14:paraId="2BC993A2" w14:textId="77777777" w:rsidTr="008267B6">
            <w:tc>
              <w:tcPr>
                <w:tcW w:w="8665" w:type="dxa"/>
                <w:gridSpan w:val="3"/>
              </w:tcPr>
              <w:p w14:paraId="38657795" w14:textId="119915F7" w:rsidR="00204876" w:rsidRDefault="008267B6" w:rsidP="008267B6">
                <w:pPr>
                  <w:jc w:val="right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Number of ED visits in last twelve (12) months that </w:t>
                </w:r>
                <w:r w:rsidRPr="008267B6">
                  <w:rPr>
                    <w:b/>
                    <w:i/>
                    <w:sz w:val="24"/>
                    <w:szCs w:val="24"/>
                  </w:rPr>
                  <w:t>did not</w:t>
                </w:r>
                <w:r>
                  <w:rPr>
                    <w:sz w:val="24"/>
                    <w:szCs w:val="24"/>
                  </w:rPr>
                  <w:t xml:space="preserve"> result in inpatient status:</w:t>
                </w:r>
              </w:p>
            </w:tc>
            <w:sdt>
              <w:sdtPr>
                <w:rPr>
                  <w:sz w:val="24"/>
                  <w:szCs w:val="24"/>
                </w:rPr>
                <w:id w:val="-404989194"/>
                <w:showingPlcHdr/>
              </w:sdtPr>
              <w:sdtEndPr/>
              <w:sdtContent>
                <w:tc>
                  <w:tcPr>
                    <w:tcW w:w="2351" w:type="dxa"/>
                  </w:tcPr>
                  <w:p w14:paraId="71678797" w14:textId="2F04B04E" w:rsidR="00204876" w:rsidRDefault="00E4184C" w:rsidP="006D7C06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 xml:space="preserve">     </w:t>
                    </w:r>
                  </w:p>
                </w:tc>
              </w:sdtContent>
            </w:sdt>
          </w:tr>
          <w:tr w:rsidR="00204876" w14:paraId="7DDBC60C" w14:textId="77777777" w:rsidTr="008267B6">
            <w:tc>
              <w:tcPr>
                <w:tcW w:w="8665" w:type="dxa"/>
                <w:gridSpan w:val="3"/>
              </w:tcPr>
              <w:p w14:paraId="5294A915" w14:textId="503FBF5C" w:rsidR="00204876" w:rsidRDefault="008267B6" w:rsidP="008267B6">
                <w:pPr>
                  <w:jc w:val="right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umber of inpatient admissions in last twelve (12) months:</w:t>
                </w:r>
              </w:p>
            </w:tc>
            <w:sdt>
              <w:sdtPr>
                <w:rPr>
                  <w:sz w:val="24"/>
                  <w:szCs w:val="24"/>
                </w:rPr>
                <w:id w:val="-1066880663"/>
                <w:showingPlcHdr/>
              </w:sdtPr>
              <w:sdtEndPr/>
              <w:sdtContent>
                <w:tc>
                  <w:tcPr>
                    <w:tcW w:w="2351" w:type="dxa"/>
                  </w:tcPr>
                  <w:p w14:paraId="2C2761B2" w14:textId="43E4D263" w:rsidR="00204876" w:rsidRDefault="00E4184C" w:rsidP="00204876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 xml:space="preserve">     </w:t>
                    </w:r>
                  </w:p>
                </w:tc>
              </w:sdtContent>
            </w:sdt>
          </w:tr>
        </w:tbl>
        <w:p w14:paraId="2D5E5374" w14:textId="21F150BC" w:rsidR="00994188" w:rsidRDefault="00994188" w:rsidP="00E206E9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t>These documents help up establish patient demographics, the names of the patient’s physicians, a comprehensive medical history, what medications the patient’s physicians expect them to take regularly and what the patient is expected to do after discharge.</w:t>
          </w:r>
        </w:p>
        <w:tbl>
          <w:tblPr>
            <w:tblStyle w:val="TableGrid"/>
            <w:tblW w:w="0" w:type="auto"/>
            <w:tblLayout w:type="fixed"/>
            <w:tblCellMar>
              <w:left w:w="115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11016"/>
          </w:tblGrid>
          <w:tr w:rsidR="004D1597" w14:paraId="237CF5EA" w14:textId="77777777" w:rsidTr="004D1597">
            <w:tc>
              <w:tcPr>
                <w:tcW w:w="11016" w:type="dxa"/>
              </w:tcPr>
              <w:p w14:paraId="492ECD0B" w14:textId="49C70FDF" w:rsidR="004D1597" w:rsidRDefault="004D1597" w:rsidP="00E206E9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pecial Considerations / Additional Information</w:t>
                </w:r>
              </w:p>
            </w:tc>
          </w:tr>
          <w:tr w:rsidR="004D1597" w14:paraId="7F99C928" w14:textId="77777777" w:rsidTr="004D1597">
            <w:sdt>
              <w:sdtPr>
                <w:rPr>
                  <w:sz w:val="24"/>
                  <w:szCs w:val="24"/>
                </w:rPr>
                <w:id w:val="1426076103"/>
                <w:showingPlcHdr/>
              </w:sdtPr>
              <w:sdtEndPr/>
              <w:sdtContent>
                <w:tc>
                  <w:tcPr>
                    <w:tcW w:w="11016" w:type="dxa"/>
                  </w:tcPr>
                  <w:p w14:paraId="0BF2E076" w14:textId="3274AC21" w:rsidR="004D1597" w:rsidRDefault="00CF0AFD" w:rsidP="00CF0AFD">
                    <w:pPr>
                      <w:rPr>
                        <w:sz w:val="24"/>
                        <w:szCs w:val="24"/>
                      </w:rPr>
                    </w:pPr>
                    <w:r w:rsidRPr="00CF0AFD">
                      <w:rPr>
                        <w:sz w:val="24"/>
                        <w:szCs w:val="24"/>
                        <w:shd w:val="clear" w:color="auto" w:fill="D9D9D9" w:themeFill="background1" w:themeFillShade="D9"/>
                      </w:rPr>
                      <w:t xml:space="preserve">     </w:t>
                    </w:r>
                  </w:p>
                </w:tc>
              </w:sdtContent>
            </w:sdt>
          </w:tr>
        </w:tbl>
        <w:p w14:paraId="566C9F17" w14:textId="77777777" w:rsidR="004D1597" w:rsidRDefault="004D1597" w:rsidP="00E206E9">
          <w:pPr>
            <w:rPr>
              <w:sz w:val="24"/>
              <w:szCs w:val="24"/>
            </w:rPr>
          </w:pPr>
        </w:p>
        <w:p w14:paraId="0CCB18C9" w14:textId="668288FF" w:rsidR="00994188" w:rsidRDefault="00994188" w:rsidP="00994188">
          <w:pPr>
            <w:tabs>
              <w:tab w:val="left" w:pos="1095"/>
            </w:tabs>
            <w:rPr>
              <w:sz w:val="24"/>
              <w:szCs w:val="24"/>
            </w:rPr>
          </w:pPr>
          <w:r w:rsidRPr="00E732FC">
            <w:rPr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FB4B1EF" wp14:editId="0AA0632F">
                    <wp:simplePos x="0" y="0"/>
                    <wp:positionH relativeFrom="column">
                      <wp:posOffset>-85725</wp:posOffset>
                    </wp:positionH>
                    <wp:positionV relativeFrom="paragraph">
                      <wp:posOffset>57150</wp:posOffset>
                    </wp:positionV>
                    <wp:extent cx="7010400" cy="0"/>
                    <wp:effectExtent l="0" t="19050" r="0" b="19050"/>
                    <wp:wrapNone/>
                    <wp:docPr id="5" name="Straight Connector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701040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B5C5733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4.5pt" to="545.2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" strokecolor="black [3213]" strokeweight="3pt"/>
                </w:pict>
              </mc:Fallback>
            </mc:AlternateContent>
          </w:r>
        </w:p>
        <w:p w14:paraId="38CE7E65" w14:textId="7928BEC3" w:rsidR="00994188" w:rsidRDefault="00994188" w:rsidP="00994188">
          <w:pPr>
            <w:tabs>
              <w:tab w:val="left" w:pos="1095"/>
            </w:tabs>
            <w:jc w:val="center"/>
            <w:rPr>
              <w:b/>
              <w:sz w:val="24"/>
              <w:szCs w:val="24"/>
            </w:rPr>
          </w:pPr>
          <w:r>
            <w:rPr>
              <w:sz w:val="24"/>
              <w:szCs w:val="24"/>
            </w:rPr>
            <w:t xml:space="preserve">Please fax: </w:t>
          </w:r>
          <w:r>
            <w:rPr>
              <w:b/>
              <w:sz w:val="24"/>
              <w:szCs w:val="24"/>
            </w:rPr>
            <w:t>(817) 632-0530</w:t>
          </w:r>
        </w:p>
        <w:p w14:paraId="1D1992FD" w14:textId="40FC31B9" w:rsidR="00994188" w:rsidRDefault="00994188" w:rsidP="00994188">
          <w:pPr>
            <w:tabs>
              <w:tab w:val="left" w:pos="1095"/>
            </w:tabs>
            <w:jc w:val="center"/>
            <w:rPr>
              <w:b/>
              <w:sz w:val="24"/>
              <w:szCs w:val="24"/>
            </w:rPr>
          </w:pPr>
          <w:r>
            <w:rPr>
              <w:sz w:val="24"/>
              <w:szCs w:val="24"/>
            </w:rPr>
            <w:lastRenderedPageBreak/>
            <w:t xml:space="preserve">Or email to: </w:t>
          </w:r>
          <w:hyperlink r:id="rId11" w:history="1">
            <w:r w:rsidRPr="00C409BF">
              <w:rPr>
                <w:rStyle w:val="Hyperlink"/>
                <w:b/>
                <w:sz w:val="24"/>
                <w:szCs w:val="24"/>
              </w:rPr>
              <w:t>chpreferral@medstar911.org</w:t>
            </w:r>
          </w:hyperlink>
        </w:p>
      </w:sdtContent>
    </w:sdt>
    <w:sectPr w:rsidR="00994188" w:rsidSect="00255ABF">
      <w:headerReference w:type="default" r:id="rId12"/>
      <w:footerReference w:type="default" r:id="rId13"/>
      <w:type w:val="continuous"/>
      <w:pgSz w:w="12240" w:h="15840"/>
      <w:pgMar w:top="1980" w:right="720" w:bottom="720" w:left="720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B0539" w14:textId="77777777" w:rsidR="00F146C7" w:rsidRDefault="00F146C7" w:rsidP="001A5A1D">
      <w:pPr>
        <w:spacing w:after="0" w:line="240" w:lineRule="auto"/>
      </w:pPr>
      <w:r>
        <w:separator/>
      </w:r>
    </w:p>
  </w:endnote>
  <w:endnote w:type="continuationSeparator" w:id="0">
    <w:p w14:paraId="6549BBBD" w14:textId="77777777" w:rsidR="00F146C7" w:rsidRDefault="00F146C7" w:rsidP="001A5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6F699" w14:textId="77777777" w:rsidR="001A5A1D" w:rsidRDefault="001A5A1D" w:rsidP="001A5A1D">
    <w:pPr>
      <w:pStyle w:val="Footer"/>
      <w:jc w:val="center"/>
      <w:rPr>
        <w:rFonts w:cs="Calibri"/>
        <w:sz w:val="20"/>
        <w:szCs w:val="20"/>
      </w:rPr>
    </w:pPr>
  </w:p>
  <w:p w14:paraId="0F5EFE63" w14:textId="77777777" w:rsidR="001A5A1D" w:rsidRDefault="001A5A1D" w:rsidP="001A5A1D">
    <w:pPr>
      <w:pStyle w:val="Footer"/>
      <w:jc w:val="center"/>
      <w:rPr>
        <w:rFonts w:cs="Calibri"/>
        <w:sz w:val="20"/>
        <w:szCs w:val="20"/>
      </w:rPr>
    </w:pPr>
    <w:r>
      <w:rPr>
        <w:rFonts w:cs="Calibri"/>
        <w:sz w:val="20"/>
        <w:szCs w:val="20"/>
      </w:rPr>
      <w:t>MedStar Mobile Healthcare</w:t>
    </w:r>
  </w:p>
  <w:p w14:paraId="4A51D549" w14:textId="77777777" w:rsidR="001A5A1D" w:rsidRDefault="00237CB9" w:rsidP="001A5A1D">
    <w:pPr>
      <w:pStyle w:val="Footer"/>
      <w:jc w:val="center"/>
      <w:rPr>
        <w:rFonts w:cs="Calibri"/>
        <w:sz w:val="20"/>
        <w:szCs w:val="20"/>
      </w:rPr>
    </w:pPr>
    <w:r>
      <w:rPr>
        <w:rFonts w:cs="Calibri"/>
        <w:sz w:val="20"/>
        <w:szCs w:val="20"/>
      </w:rPr>
      <w:t>2900 Alta Mere Drive</w:t>
    </w:r>
    <w:r w:rsidR="001A5A1D" w:rsidRPr="00F93098">
      <w:rPr>
        <w:rFonts w:cs="Calibri"/>
        <w:sz w:val="20"/>
        <w:szCs w:val="20"/>
      </w:rPr>
      <w:t xml:space="preserve"> Fort Worth, TX </w:t>
    </w:r>
    <w:r>
      <w:rPr>
        <w:rFonts w:cs="Calibri"/>
        <w:sz w:val="20"/>
        <w:szCs w:val="20"/>
      </w:rPr>
      <w:t>76116</w:t>
    </w:r>
  </w:p>
  <w:p w14:paraId="407029A3" w14:textId="77777777" w:rsidR="001A5A1D" w:rsidRDefault="001A5A1D" w:rsidP="001A5A1D">
    <w:pPr>
      <w:pStyle w:val="Footer"/>
      <w:jc w:val="center"/>
      <w:rPr>
        <w:rFonts w:cs="Calibri"/>
        <w:sz w:val="20"/>
        <w:szCs w:val="20"/>
      </w:rPr>
    </w:pPr>
    <w:r w:rsidRPr="00F93098">
      <w:rPr>
        <w:rFonts w:cs="Calibri"/>
        <w:sz w:val="20"/>
        <w:szCs w:val="20"/>
      </w:rPr>
      <w:t>Phone: 817</w:t>
    </w:r>
    <w:r w:rsidRPr="00F93098">
      <w:rPr>
        <w:rFonts w:cs="Cambria Math"/>
        <w:sz w:val="20"/>
        <w:szCs w:val="20"/>
      </w:rPr>
      <w:t>‐</w:t>
    </w:r>
    <w:r>
      <w:rPr>
        <w:rFonts w:cs="Calibri"/>
        <w:sz w:val="20"/>
        <w:szCs w:val="20"/>
      </w:rPr>
      <w:t>840</w:t>
    </w:r>
    <w:r w:rsidRPr="00F93098">
      <w:rPr>
        <w:rFonts w:cs="Cambria Math"/>
        <w:sz w:val="20"/>
        <w:szCs w:val="20"/>
      </w:rPr>
      <w:t>‐</w:t>
    </w:r>
    <w:r>
      <w:rPr>
        <w:rFonts w:cs="Cambria Math"/>
        <w:sz w:val="20"/>
        <w:szCs w:val="20"/>
      </w:rPr>
      <w:t>2062</w:t>
    </w:r>
    <w:r w:rsidRPr="00F93098">
      <w:rPr>
        <w:rFonts w:cs="Calibri"/>
        <w:sz w:val="20"/>
        <w:szCs w:val="20"/>
      </w:rPr>
      <w:t xml:space="preserve"> Fax: 817</w:t>
    </w:r>
    <w:r w:rsidRPr="00F93098">
      <w:rPr>
        <w:rFonts w:cs="Cambria Math"/>
        <w:sz w:val="20"/>
        <w:szCs w:val="20"/>
      </w:rPr>
      <w:t>‐</w:t>
    </w:r>
    <w:r>
      <w:rPr>
        <w:rFonts w:cs="Calibri"/>
        <w:sz w:val="20"/>
        <w:szCs w:val="20"/>
      </w:rPr>
      <w:t>632</w:t>
    </w:r>
    <w:r w:rsidRPr="00F93098">
      <w:rPr>
        <w:rFonts w:cs="Cambria Math"/>
        <w:sz w:val="20"/>
        <w:szCs w:val="20"/>
      </w:rPr>
      <w:t>‐</w:t>
    </w:r>
    <w:r>
      <w:rPr>
        <w:rFonts w:cs="Cambria Math"/>
        <w:sz w:val="20"/>
        <w:szCs w:val="20"/>
      </w:rPr>
      <w:t>0530</w:t>
    </w:r>
  </w:p>
  <w:p w14:paraId="29FA1D12" w14:textId="662FCB5F" w:rsidR="001A5A1D" w:rsidRPr="00C058A7" w:rsidRDefault="001A5A1D" w:rsidP="001A5A1D">
    <w:pPr>
      <w:pStyle w:val="Footer"/>
      <w:jc w:val="right"/>
      <w:rPr>
        <w:sz w:val="20"/>
        <w:szCs w:val="20"/>
      </w:rPr>
    </w:pPr>
    <w:r w:rsidRPr="00C058A7">
      <w:rPr>
        <w:sz w:val="20"/>
        <w:szCs w:val="20"/>
      </w:rPr>
      <w:t xml:space="preserve">Page | </w:t>
    </w:r>
    <w:r w:rsidRPr="00C058A7">
      <w:rPr>
        <w:sz w:val="12"/>
        <w:szCs w:val="12"/>
      </w:rPr>
      <w:fldChar w:fldCharType="begin"/>
    </w:r>
    <w:r w:rsidRPr="00C058A7">
      <w:rPr>
        <w:sz w:val="12"/>
        <w:szCs w:val="12"/>
      </w:rPr>
      <w:instrText xml:space="preserve"> PAGE   \* MERGEFORMAT </w:instrText>
    </w:r>
    <w:r w:rsidRPr="00C058A7">
      <w:rPr>
        <w:sz w:val="12"/>
        <w:szCs w:val="12"/>
      </w:rPr>
      <w:fldChar w:fldCharType="separate"/>
    </w:r>
    <w:r w:rsidR="00CF0AFD">
      <w:rPr>
        <w:noProof/>
        <w:sz w:val="12"/>
        <w:szCs w:val="12"/>
      </w:rPr>
      <w:t>1</w:t>
    </w:r>
    <w:r w:rsidRPr="00C058A7">
      <w:rPr>
        <w:noProof/>
        <w:sz w:val="12"/>
        <w:szCs w:val="12"/>
      </w:rPr>
      <w:fldChar w:fldCharType="end"/>
    </w:r>
    <w:r w:rsidRPr="00C058A7">
      <w:rPr>
        <w:sz w:val="12"/>
        <w:szCs w:val="12"/>
      </w:rPr>
      <w:ptab w:relativeTo="margin" w:alignment="right" w:leader="none"/>
    </w:r>
    <w:r>
      <w:rPr>
        <w:sz w:val="12"/>
        <w:szCs w:val="12"/>
      </w:rPr>
      <w:t>V</w:t>
    </w:r>
    <w:r w:rsidR="001E1A03">
      <w:rPr>
        <w:sz w:val="12"/>
        <w:szCs w:val="12"/>
      </w:rPr>
      <w:t>5</w:t>
    </w:r>
    <w:r>
      <w:rPr>
        <w:sz w:val="12"/>
        <w:szCs w:val="12"/>
      </w:rPr>
      <w:t>_</w:t>
    </w:r>
    <w:r w:rsidR="00A61C6D">
      <w:rPr>
        <w:sz w:val="12"/>
        <w:szCs w:val="12"/>
      </w:rPr>
      <w:t>0</w:t>
    </w:r>
    <w:r w:rsidR="001E1A03">
      <w:rPr>
        <w:sz w:val="12"/>
        <w:szCs w:val="12"/>
      </w:rPr>
      <w:t>708</w:t>
    </w:r>
    <w:r w:rsidR="006555EB">
      <w:rPr>
        <w:sz w:val="12"/>
        <w:szCs w:val="12"/>
      </w:rPr>
      <w:t>2</w:t>
    </w:r>
    <w:r w:rsidR="00A61C6D">
      <w:rPr>
        <w:sz w:val="12"/>
        <w:szCs w:val="12"/>
      </w:rPr>
      <w:t>015</w:t>
    </w:r>
  </w:p>
  <w:p w14:paraId="7B3A009F" w14:textId="77777777" w:rsidR="001A5A1D" w:rsidRDefault="001A5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C070A" w14:textId="77777777" w:rsidR="00F146C7" w:rsidRDefault="00F146C7" w:rsidP="001A5A1D">
      <w:pPr>
        <w:spacing w:after="0" w:line="240" w:lineRule="auto"/>
      </w:pPr>
      <w:r>
        <w:separator/>
      </w:r>
    </w:p>
  </w:footnote>
  <w:footnote w:type="continuationSeparator" w:id="0">
    <w:p w14:paraId="7A995378" w14:textId="77777777" w:rsidR="00F146C7" w:rsidRDefault="00F146C7" w:rsidP="001A5A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04567" w14:textId="77777777" w:rsidR="001A5A1D" w:rsidRDefault="001A5A1D" w:rsidP="007B5E13">
    <w:pPr>
      <w:pStyle w:val="Header"/>
      <w:tabs>
        <w:tab w:val="clear" w:pos="4680"/>
        <w:tab w:val="clear" w:pos="9360"/>
        <w:tab w:val="left" w:pos="3840"/>
      </w:tabs>
    </w:pP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8668646" wp14:editId="503A0A83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2011680" cy="1097280"/>
          <wp:effectExtent l="0" t="0" r="7620" b="7620"/>
          <wp:wrapTopAndBottom/>
          <wp:docPr id="6" name="Picture 6" descr="Description: Description: MS_mobile health care cropp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MS_mobile health care cropped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1680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LQ0N7c0NjA2NTNX0lEKTi0uzszPAykwrAUAV1LU1iwAAAA="/>
  </w:docVars>
  <w:rsids>
    <w:rsidRoot w:val="00F146C7"/>
    <w:rsid w:val="000127CA"/>
    <w:rsid w:val="0005783D"/>
    <w:rsid w:val="000B68A7"/>
    <w:rsid w:val="001A5A1D"/>
    <w:rsid w:val="001E1A03"/>
    <w:rsid w:val="00204876"/>
    <w:rsid w:val="00225F6C"/>
    <w:rsid w:val="00237CB9"/>
    <w:rsid w:val="00245C9B"/>
    <w:rsid w:val="00255ABF"/>
    <w:rsid w:val="00324001"/>
    <w:rsid w:val="003A4A06"/>
    <w:rsid w:val="004D1597"/>
    <w:rsid w:val="0051209D"/>
    <w:rsid w:val="005461F8"/>
    <w:rsid w:val="0055699B"/>
    <w:rsid w:val="005D0678"/>
    <w:rsid w:val="006072DC"/>
    <w:rsid w:val="006555EB"/>
    <w:rsid w:val="006D3D37"/>
    <w:rsid w:val="006D7C06"/>
    <w:rsid w:val="007B5E13"/>
    <w:rsid w:val="007C257B"/>
    <w:rsid w:val="008057E3"/>
    <w:rsid w:val="008267B6"/>
    <w:rsid w:val="00994188"/>
    <w:rsid w:val="00A61C6D"/>
    <w:rsid w:val="00AF36A7"/>
    <w:rsid w:val="00B82EB6"/>
    <w:rsid w:val="00BA20E2"/>
    <w:rsid w:val="00C10472"/>
    <w:rsid w:val="00C4406E"/>
    <w:rsid w:val="00CA7BB2"/>
    <w:rsid w:val="00CB2FE6"/>
    <w:rsid w:val="00CB5FC0"/>
    <w:rsid w:val="00CC2118"/>
    <w:rsid w:val="00CD064B"/>
    <w:rsid w:val="00CF0AFD"/>
    <w:rsid w:val="00D55B2C"/>
    <w:rsid w:val="00D625B1"/>
    <w:rsid w:val="00D715FB"/>
    <w:rsid w:val="00D92009"/>
    <w:rsid w:val="00DC740E"/>
    <w:rsid w:val="00DD6CC1"/>
    <w:rsid w:val="00E206E9"/>
    <w:rsid w:val="00E4184C"/>
    <w:rsid w:val="00E732FC"/>
    <w:rsid w:val="00EE5AD0"/>
    <w:rsid w:val="00F146C7"/>
    <w:rsid w:val="00F17F9C"/>
    <w:rsid w:val="00F55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8029566"/>
  <w15:docId w15:val="{906517DC-5BFB-452E-8EB1-576F7CE2E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A1D"/>
  </w:style>
  <w:style w:type="paragraph" w:styleId="Footer">
    <w:name w:val="footer"/>
    <w:basedOn w:val="Normal"/>
    <w:link w:val="FooterChar"/>
    <w:uiPriority w:val="99"/>
    <w:unhideWhenUsed/>
    <w:rsid w:val="001A5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A1D"/>
  </w:style>
  <w:style w:type="paragraph" w:styleId="BalloonText">
    <w:name w:val="Balloon Text"/>
    <w:basedOn w:val="Normal"/>
    <w:link w:val="BalloonTextChar"/>
    <w:uiPriority w:val="99"/>
    <w:semiHidden/>
    <w:unhideWhenUsed/>
    <w:rsid w:val="007B5E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E1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24001"/>
    <w:rPr>
      <w:color w:val="808080"/>
    </w:rPr>
  </w:style>
  <w:style w:type="table" w:styleId="TableGrid">
    <w:name w:val="Table Grid"/>
    <w:basedOn w:val="TableNormal"/>
    <w:uiPriority w:val="59"/>
    <w:rsid w:val="00CC2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418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hpreferral@medstar911.org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4.jpg@01CF65E1.D25D71A0" TargetMode="External"/><Relationship Id="rId2" Type="http://schemas.openxmlformats.org/officeDocument/2006/relationships/image" Target="media/image1.jpeg"/><Relationship Id="rId1" Type="http://schemas.openxmlformats.org/officeDocument/2006/relationships/hyperlink" Target="http://www.medstar911.org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A0343E4E6154295BBCD7F1A81A47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6E5FA-A658-4A7F-870A-FC21DA7C181A}"/>
      </w:docPartPr>
      <w:docPartBody>
        <w:p w:rsidR="004B6A94" w:rsidRDefault="008B20EB" w:rsidP="008B20EB">
          <w:pPr>
            <w:pStyle w:val="FA0343E4E6154295BBCD7F1A81A47DE039"/>
          </w:pPr>
          <w:r w:rsidRPr="00E4184C">
            <w:rPr>
              <w:rStyle w:val="PlaceholderText"/>
              <w:color w:val="D9D9D9" w:themeColor="background1" w:themeShade="D9"/>
              <w:sz w:val="24"/>
              <w:szCs w:val="24"/>
              <w:shd w:val="clear" w:color="auto" w:fill="D9D9D9" w:themeFill="background1" w:themeFillShade="D9"/>
            </w:rPr>
            <w:t>Referring agency</w:t>
          </w:r>
        </w:p>
      </w:docPartBody>
    </w:docPart>
    <w:docPart>
      <w:docPartPr>
        <w:name w:val="01E6B5A613BC40C3980AC5273FADF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96612-98C0-41BE-8425-D9087D10312F}"/>
      </w:docPartPr>
      <w:docPartBody>
        <w:p w:rsidR="004B6A94" w:rsidRDefault="008B20EB" w:rsidP="008B20EB">
          <w:pPr>
            <w:pStyle w:val="01E6B5A613BC40C3980AC5273FADFCE240"/>
          </w:pPr>
          <w:r w:rsidRPr="00E4184C">
            <w:rPr>
              <w:rStyle w:val="PlaceholderText"/>
              <w:color w:val="D9D9D9" w:themeColor="background1" w:themeShade="D9"/>
              <w:sz w:val="24"/>
              <w:szCs w:val="24"/>
              <w:shd w:val="clear" w:color="auto" w:fill="D9D9D9" w:themeFill="background1" w:themeFillShade="D9"/>
            </w:rPr>
            <w:t>Phone number</w:t>
          </w:r>
        </w:p>
      </w:docPartBody>
    </w:docPart>
    <w:docPart>
      <w:docPartPr>
        <w:name w:val="CF1C235F40A04D1B81E9CDE846CCB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CB5CD-A95E-491D-A225-A69A6BFC4C77}"/>
      </w:docPartPr>
      <w:docPartBody>
        <w:p w:rsidR="004B6A94" w:rsidRDefault="008B20EB" w:rsidP="008B20EB">
          <w:pPr>
            <w:pStyle w:val="CF1C235F40A04D1B81E9CDE846CCB3E237"/>
          </w:pPr>
          <w:r w:rsidRPr="00D55B2C">
            <w:rPr>
              <w:rStyle w:val="PlaceholderText"/>
              <w:color w:val="D9D9D9" w:themeColor="background1" w:themeShade="D9"/>
              <w:sz w:val="24"/>
              <w:szCs w:val="24"/>
              <w:shd w:val="clear" w:color="auto" w:fill="D9D9D9" w:themeFill="background1" w:themeFillShade="D9"/>
            </w:rPr>
            <w:t>Fax number</w:t>
          </w:r>
        </w:p>
      </w:docPartBody>
    </w:docPart>
    <w:docPart>
      <w:docPartPr>
        <w:name w:val="739373718064493D8D80071152C91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FD31C-67AA-4BFB-9714-BE9CE1EFC071}"/>
      </w:docPartPr>
      <w:docPartBody>
        <w:p w:rsidR="004B6A94" w:rsidRDefault="008B20EB" w:rsidP="008B20EB">
          <w:pPr>
            <w:pStyle w:val="739373718064493D8D80071152C919BB38"/>
          </w:pPr>
          <w:r w:rsidRPr="00D55B2C">
            <w:rPr>
              <w:rStyle w:val="PlaceholderText"/>
              <w:color w:val="D9D9D9" w:themeColor="background1" w:themeShade="D9"/>
              <w:sz w:val="24"/>
              <w:szCs w:val="24"/>
              <w:shd w:val="clear" w:color="auto" w:fill="D9D9D9" w:themeFill="background1" w:themeFillShade="D9"/>
            </w:rPr>
            <w:t>Email</w:t>
          </w:r>
        </w:p>
      </w:docPartBody>
    </w:docPart>
    <w:docPart>
      <w:docPartPr>
        <w:name w:val="5D5DB4E2F83B40EDBE68AE47C4D34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4AFA7-FFF7-4338-9BEA-CA5EE84DB4F1}"/>
      </w:docPartPr>
      <w:docPartBody>
        <w:p w:rsidR="00A71152" w:rsidRDefault="008B20EB" w:rsidP="008B20EB">
          <w:pPr>
            <w:pStyle w:val="5D5DB4E2F83B40EDBE68AE47C4D34F3221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atient name</w:t>
          </w:r>
        </w:p>
      </w:docPartBody>
    </w:docPart>
    <w:docPart>
      <w:docPartPr>
        <w:name w:val="38F9B33D752048A0B75272ABF2EE7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C0092-0F41-487E-AAA8-7A77A293125E}"/>
      </w:docPartPr>
      <w:docPartBody>
        <w:p w:rsidR="00A71152" w:rsidRDefault="008B20EB" w:rsidP="008B20EB">
          <w:pPr>
            <w:pStyle w:val="38F9B33D752048A0B75272ABF2EE7F1921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D.O.B.</w:t>
          </w:r>
        </w:p>
      </w:docPartBody>
    </w:docPart>
    <w:docPart>
      <w:docPartPr>
        <w:name w:val="93D1D56045474CB18BD7124D42461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0FC5B-8C6D-43B8-B3F1-BDFDC72F85A1}"/>
      </w:docPartPr>
      <w:docPartBody>
        <w:p w:rsidR="003F2D27" w:rsidRDefault="008B20EB" w:rsidP="008B20EB">
          <w:pPr>
            <w:pStyle w:val="93D1D56045474CB18BD7124D4246196A20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Gender</w:t>
          </w:r>
        </w:p>
      </w:docPartBody>
    </w:docPart>
    <w:docPart>
      <w:docPartPr>
        <w:name w:val="4CC87454366041E89A2A2B9A3E979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22B20-BA0B-4CA9-883D-DB3E44C46C4D}"/>
      </w:docPartPr>
      <w:docPartBody>
        <w:p w:rsidR="003F2D27" w:rsidRDefault="008B20EB" w:rsidP="008B20EB">
          <w:pPr>
            <w:pStyle w:val="4CC87454366041E89A2A2B9A3E979CAA19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atient address</w:t>
          </w:r>
        </w:p>
      </w:docPartBody>
    </w:docPart>
    <w:docPart>
      <w:docPartPr>
        <w:name w:val="040D880D87A04B289C6FF7A949B0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9A563-6654-451F-8635-DBC96C814D8B}"/>
      </w:docPartPr>
      <w:docPartBody>
        <w:p w:rsidR="003F2D27" w:rsidRDefault="008B20EB" w:rsidP="008B20EB">
          <w:pPr>
            <w:pStyle w:val="040D880D87A04B289C6FF7A949B0E43E20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City</w:t>
          </w:r>
        </w:p>
      </w:docPartBody>
    </w:docPart>
    <w:docPart>
      <w:docPartPr>
        <w:name w:val="432A76CD9EF74B5694BF1D5831998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B1464-DD8E-459C-8C17-C2A396B21775}"/>
      </w:docPartPr>
      <w:docPartBody>
        <w:p w:rsidR="00012121" w:rsidRDefault="008B20EB" w:rsidP="008B20EB">
          <w:pPr>
            <w:pStyle w:val="432A76CD9EF74B5694BF1D58319984F010"/>
          </w:pPr>
          <w:r w:rsidRPr="00D55B2C">
            <w:rPr>
              <w:rStyle w:val="PlaceholderText"/>
              <w:color w:val="D9D9D9" w:themeColor="background1" w:themeShade="D9"/>
              <w:sz w:val="24"/>
              <w:szCs w:val="24"/>
              <w:shd w:val="clear" w:color="auto" w:fill="D9D9D9" w:themeFill="background1" w:themeFillShade="D9"/>
            </w:rPr>
            <w:t>Person making referral</w:t>
          </w:r>
        </w:p>
      </w:docPartBody>
    </w:docPart>
    <w:docPart>
      <w:docPartPr>
        <w:name w:val="5B8CF58021024933B956140A8FD71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F0FBF-C098-4C9C-8CC9-61313EC8397F}"/>
      </w:docPartPr>
      <w:docPartBody>
        <w:p w:rsidR="00012121" w:rsidRDefault="008B20EB" w:rsidP="008B20EB">
          <w:pPr>
            <w:pStyle w:val="5B8CF58021024933B956140A8FD713199"/>
          </w:pPr>
          <w:r w:rsidRPr="00E4184C">
            <w:rPr>
              <w:rStyle w:val="PlaceholderText"/>
              <w:color w:val="D9D9D9" w:themeColor="background1" w:themeShade="D9"/>
              <w:sz w:val="24"/>
              <w:szCs w:val="24"/>
              <w:shd w:val="clear" w:color="auto" w:fill="D9D9D9" w:themeFill="background1" w:themeFillShade="D9"/>
            </w:rPr>
            <w:t>Referral date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6B9CE-D6AD-48E9-9E5E-86465E598FCE}"/>
      </w:docPartPr>
      <w:docPartBody>
        <w:p w:rsidR="00A80FED" w:rsidRDefault="00914018">
          <w:r w:rsidRPr="00043215">
            <w:rPr>
              <w:rStyle w:val="PlaceholderText"/>
            </w:rPr>
            <w:t>Click here to enter text.</w:t>
          </w:r>
        </w:p>
      </w:docPartBody>
    </w:docPart>
    <w:docPart>
      <w:docPartPr>
        <w:name w:val="89FDF4755B384864BE98D261CBF88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23E6F-D0D6-4FC4-AF0A-264946085FA4}"/>
      </w:docPartPr>
      <w:docPartBody>
        <w:p w:rsidR="005A0AE5" w:rsidRDefault="008B20EB" w:rsidP="008B20EB">
          <w:pPr>
            <w:pStyle w:val="89FDF4755B384864BE98D261CBF88D31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Zip code</w:t>
          </w:r>
        </w:p>
      </w:docPartBody>
    </w:docPart>
    <w:docPart>
      <w:docPartPr>
        <w:name w:val="1B406CE5A9C843D88C794DC09589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1DB48-E165-4527-B99F-A62C9618D414}"/>
      </w:docPartPr>
      <w:docPartBody>
        <w:p w:rsidR="005A0AE5" w:rsidRDefault="008B20EB" w:rsidP="008B20EB">
          <w:pPr>
            <w:pStyle w:val="1B406CE5A9C843D88C794DC095894240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atient phone number</w:t>
          </w:r>
        </w:p>
      </w:docPartBody>
    </w:docPart>
    <w:docPart>
      <w:docPartPr>
        <w:name w:val="AB53FA63973F4AE4A9E678AD2B971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0EBB9-0227-4CF8-B850-297CB4D7762A}"/>
      </w:docPartPr>
      <w:docPartBody>
        <w:p w:rsidR="005A0AE5" w:rsidRDefault="008B20EB" w:rsidP="008B20EB">
          <w:pPr>
            <w:pStyle w:val="AB53FA63973F4AE4A9E678AD2B971AFD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atient alternate phone number</w:t>
          </w:r>
        </w:p>
      </w:docPartBody>
    </w:docPart>
    <w:docPart>
      <w:docPartPr>
        <w:name w:val="AEA63210E10C4CF482131212AC676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7AE16-DC27-433B-9795-F91275FC2F21}"/>
      </w:docPartPr>
      <w:docPartBody>
        <w:p w:rsidR="005A0AE5" w:rsidRDefault="008B20EB" w:rsidP="008B20EB">
          <w:pPr>
            <w:pStyle w:val="AEA63210E10C4CF482131212AC67641B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rimary medical Condition</w:t>
          </w:r>
        </w:p>
      </w:docPartBody>
    </w:docPart>
    <w:docPart>
      <w:docPartPr>
        <w:name w:val="06AADD1065D54A4AAF30027F21A3C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29D07-E508-46B2-AB67-51B33928A5FF}"/>
      </w:docPartPr>
      <w:docPartBody>
        <w:p w:rsidR="005A0AE5" w:rsidRDefault="008B20EB" w:rsidP="008B20EB">
          <w:pPr>
            <w:pStyle w:val="06AADD1065D54A4AAF30027F21A3C00E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D/C Date</w:t>
          </w:r>
        </w:p>
      </w:docPartBody>
    </w:docPart>
    <w:docPart>
      <w:docPartPr>
        <w:name w:val="2EF87EA2FD4B4A55A9B325850B47B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706B3-65E8-461B-995F-116AECEC6F5A}"/>
      </w:docPartPr>
      <w:docPartBody>
        <w:p w:rsidR="005A0AE5" w:rsidRDefault="008B20EB" w:rsidP="008B20EB">
          <w:pPr>
            <w:pStyle w:val="2EF87EA2FD4B4A55A9B325850B47B36D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hysician Name</w:t>
          </w:r>
        </w:p>
      </w:docPartBody>
    </w:docPart>
    <w:docPart>
      <w:docPartPr>
        <w:name w:val="0360892165C04077BA2B0B42340D9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9CE6F-FCDF-4AA1-968D-D3735663C59B}"/>
      </w:docPartPr>
      <w:docPartBody>
        <w:p w:rsidR="005A0AE5" w:rsidRDefault="008B20EB" w:rsidP="008B20EB">
          <w:pPr>
            <w:pStyle w:val="0360892165C04077BA2B0B42340D9B9C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hysician Type</w:t>
          </w:r>
        </w:p>
      </w:docPartBody>
    </w:docPart>
    <w:docPart>
      <w:docPartPr>
        <w:name w:val="7BC970C8C2F445979635D99BD3B44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08607-0D12-45CF-8AC1-8B9255915154}"/>
      </w:docPartPr>
      <w:docPartBody>
        <w:p w:rsidR="005A0AE5" w:rsidRDefault="008B20EB" w:rsidP="008B20EB">
          <w:pPr>
            <w:pStyle w:val="7BC970C8C2F445979635D99BD3B44FD48"/>
          </w:pPr>
          <w:r w:rsidRPr="00D55B2C">
            <w:rPr>
              <w:rStyle w:val="PlaceholderText"/>
              <w:color w:val="D9D9D9" w:themeColor="background1" w:themeShade="D9"/>
              <w:shd w:val="clear" w:color="auto" w:fill="D9D9D9" w:themeFill="background1" w:themeFillShade="D9"/>
            </w:rPr>
            <w:t>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F1D04"/>
    <w:rsid w:val="00012121"/>
    <w:rsid w:val="003F2D27"/>
    <w:rsid w:val="004B6A94"/>
    <w:rsid w:val="005A0AE5"/>
    <w:rsid w:val="008B20EB"/>
    <w:rsid w:val="00903501"/>
    <w:rsid w:val="00914018"/>
    <w:rsid w:val="00A57B11"/>
    <w:rsid w:val="00A71152"/>
    <w:rsid w:val="00A80FED"/>
    <w:rsid w:val="00BF1D04"/>
    <w:rsid w:val="00D96F9C"/>
    <w:rsid w:val="00DB026B"/>
    <w:rsid w:val="00F06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56557C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0EB"/>
    <w:rPr>
      <w:color w:val="808080"/>
    </w:rPr>
  </w:style>
  <w:style w:type="paragraph" w:customStyle="1" w:styleId="FA1D035952114BDB902462D9C306F9E0">
    <w:name w:val="FA1D035952114BDB902462D9C306F9E0"/>
    <w:rsid w:val="00BF1D04"/>
    <w:rPr>
      <w:rFonts w:eastAsiaTheme="minorHAnsi"/>
    </w:rPr>
  </w:style>
  <w:style w:type="paragraph" w:customStyle="1" w:styleId="FA1D035952114BDB902462D9C306F9E01">
    <w:name w:val="FA1D035952114BDB902462D9C306F9E01"/>
    <w:rsid w:val="00BF1D04"/>
    <w:rPr>
      <w:rFonts w:eastAsiaTheme="minorHAnsi"/>
    </w:rPr>
  </w:style>
  <w:style w:type="paragraph" w:customStyle="1" w:styleId="673108D512BC4145B08371629ABBEE56">
    <w:name w:val="673108D512BC4145B08371629ABBEE56"/>
    <w:rsid w:val="00BF1D04"/>
    <w:rPr>
      <w:rFonts w:eastAsiaTheme="minorHAnsi"/>
    </w:rPr>
  </w:style>
  <w:style w:type="paragraph" w:customStyle="1" w:styleId="D2A9DD44FB264B8F9A4B009CF306AA0A">
    <w:name w:val="D2A9DD44FB264B8F9A4B009CF306AA0A"/>
    <w:rsid w:val="00BF1D04"/>
    <w:rPr>
      <w:rFonts w:eastAsiaTheme="minorHAnsi"/>
    </w:rPr>
  </w:style>
  <w:style w:type="paragraph" w:customStyle="1" w:styleId="673108D512BC4145B08371629ABBEE561">
    <w:name w:val="673108D512BC4145B08371629ABBEE561"/>
    <w:rsid w:val="00BF1D04"/>
    <w:rPr>
      <w:rFonts w:eastAsiaTheme="minorHAnsi"/>
    </w:rPr>
  </w:style>
  <w:style w:type="paragraph" w:customStyle="1" w:styleId="D2A9DD44FB264B8F9A4B009CF306AA0A1">
    <w:name w:val="D2A9DD44FB264B8F9A4B009CF306AA0A1"/>
    <w:rsid w:val="00BF1D04"/>
    <w:rPr>
      <w:rFonts w:eastAsiaTheme="minorHAnsi"/>
    </w:rPr>
  </w:style>
  <w:style w:type="paragraph" w:customStyle="1" w:styleId="E447F94BA6934CE6B1E00D3478DDF75E">
    <w:name w:val="E447F94BA6934CE6B1E00D3478DDF75E"/>
    <w:rsid w:val="00BF1D04"/>
    <w:rPr>
      <w:rFonts w:eastAsiaTheme="minorHAnsi"/>
    </w:rPr>
  </w:style>
  <w:style w:type="paragraph" w:customStyle="1" w:styleId="FD0CA6C75EFA4053840C99AAA106CD85">
    <w:name w:val="FD0CA6C75EFA4053840C99AAA106CD85"/>
    <w:rsid w:val="00BF1D04"/>
    <w:rPr>
      <w:rFonts w:eastAsiaTheme="minorHAnsi"/>
    </w:rPr>
  </w:style>
  <w:style w:type="paragraph" w:customStyle="1" w:styleId="E447F94BA6934CE6B1E00D3478DDF75E1">
    <w:name w:val="E447F94BA6934CE6B1E00D3478DDF75E1"/>
    <w:rsid w:val="00BF1D04"/>
    <w:rPr>
      <w:rFonts w:eastAsiaTheme="minorHAnsi"/>
    </w:rPr>
  </w:style>
  <w:style w:type="paragraph" w:customStyle="1" w:styleId="FD0CA6C75EFA4053840C99AAA106CD851">
    <w:name w:val="FD0CA6C75EFA4053840C99AAA106CD851"/>
    <w:rsid w:val="00BF1D04"/>
    <w:rPr>
      <w:rFonts w:eastAsiaTheme="minorHAnsi"/>
    </w:rPr>
  </w:style>
  <w:style w:type="paragraph" w:customStyle="1" w:styleId="FA0343E4E6154295BBCD7F1A81A47DE0">
    <w:name w:val="FA0343E4E6154295BBCD7F1A81A47DE0"/>
    <w:rsid w:val="00BF1D04"/>
    <w:rPr>
      <w:rFonts w:eastAsiaTheme="minorHAnsi"/>
    </w:rPr>
  </w:style>
  <w:style w:type="paragraph" w:customStyle="1" w:styleId="01E6B5A613BC40C3980AC5273FADFCE2">
    <w:name w:val="01E6B5A613BC40C3980AC5273FADFCE2"/>
    <w:rsid w:val="00BF1D04"/>
    <w:rPr>
      <w:rFonts w:eastAsiaTheme="minorHAnsi"/>
    </w:rPr>
  </w:style>
  <w:style w:type="paragraph" w:customStyle="1" w:styleId="E447F94BA6934CE6B1E00D3478DDF75E2">
    <w:name w:val="E447F94BA6934CE6B1E00D3478DDF75E2"/>
    <w:rsid w:val="00BF1D04"/>
    <w:rPr>
      <w:rFonts w:eastAsiaTheme="minorHAnsi"/>
    </w:rPr>
  </w:style>
  <w:style w:type="paragraph" w:customStyle="1" w:styleId="FD0CA6C75EFA4053840C99AAA106CD852">
    <w:name w:val="FD0CA6C75EFA4053840C99AAA106CD852"/>
    <w:rsid w:val="00BF1D04"/>
    <w:rPr>
      <w:rFonts w:eastAsiaTheme="minorHAnsi"/>
    </w:rPr>
  </w:style>
  <w:style w:type="paragraph" w:customStyle="1" w:styleId="FA0343E4E6154295BBCD7F1A81A47DE01">
    <w:name w:val="FA0343E4E6154295BBCD7F1A81A47DE01"/>
    <w:rsid w:val="00BF1D04"/>
    <w:rPr>
      <w:rFonts w:eastAsiaTheme="minorHAnsi"/>
    </w:rPr>
  </w:style>
  <w:style w:type="paragraph" w:customStyle="1" w:styleId="01E6B5A613BC40C3980AC5273FADFCE21">
    <w:name w:val="01E6B5A613BC40C3980AC5273FADFCE21"/>
    <w:rsid w:val="00BF1D04"/>
    <w:rPr>
      <w:rFonts w:eastAsiaTheme="minorHAnsi"/>
    </w:rPr>
  </w:style>
  <w:style w:type="paragraph" w:customStyle="1" w:styleId="E447F94BA6934CE6B1E00D3478DDF75E3">
    <w:name w:val="E447F94BA6934CE6B1E00D3478DDF75E3"/>
    <w:rsid w:val="00BF1D04"/>
    <w:rPr>
      <w:rFonts w:eastAsiaTheme="minorHAnsi"/>
    </w:rPr>
  </w:style>
  <w:style w:type="paragraph" w:customStyle="1" w:styleId="FD0CA6C75EFA4053840C99AAA106CD853">
    <w:name w:val="FD0CA6C75EFA4053840C99AAA106CD853"/>
    <w:rsid w:val="00BF1D04"/>
    <w:rPr>
      <w:rFonts w:eastAsiaTheme="minorHAnsi"/>
    </w:rPr>
  </w:style>
  <w:style w:type="paragraph" w:customStyle="1" w:styleId="FA0343E4E6154295BBCD7F1A81A47DE02">
    <w:name w:val="FA0343E4E6154295BBCD7F1A81A47DE02"/>
    <w:rsid w:val="00BF1D04"/>
    <w:rPr>
      <w:rFonts w:eastAsiaTheme="minorHAnsi"/>
    </w:rPr>
  </w:style>
  <w:style w:type="paragraph" w:customStyle="1" w:styleId="01E6B5A613BC40C3980AC5273FADFCE22">
    <w:name w:val="01E6B5A613BC40C3980AC5273FADFCE22"/>
    <w:rsid w:val="00BF1D04"/>
    <w:rPr>
      <w:rFonts w:eastAsiaTheme="minorHAnsi"/>
    </w:rPr>
  </w:style>
  <w:style w:type="paragraph" w:customStyle="1" w:styleId="CF1C235F40A04D1B81E9CDE846CCB3E2">
    <w:name w:val="CF1C235F40A04D1B81E9CDE846CCB3E2"/>
    <w:rsid w:val="00BF1D04"/>
    <w:rPr>
      <w:rFonts w:eastAsiaTheme="minorHAnsi"/>
    </w:rPr>
  </w:style>
  <w:style w:type="paragraph" w:customStyle="1" w:styleId="739373718064493D8D80071152C919BB">
    <w:name w:val="739373718064493D8D80071152C919BB"/>
    <w:rsid w:val="00BF1D04"/>
    <w:rPr>
      <w:rFonts w:eastAsiaTheme="minorHAnsi"/>
    </w:rPr>
  </w:style>
  <w:style w:type="paragraph" w:customStyle="1" w:styleId="E447F94BA6934CE6B1E00D3478DDF75E4">
    <w:name w:val="E447F94BA6934CE6B1E00D3478DDF75E4"/>
    <w:rsid w:val="00BF1D04"/>
    <w:rPr>
      <w:rFonts w:eastAsiaTheme="minorHAnsi"/>
    </w:rPr>
  </w:style>
  <w:style w:type="paragraph" w:customStyle="1" w:styleId="FD0CA6C75EFA4053840C99AAA106CD854">
    <w:name w:val="FD0CA6C75EFA4053840C99AAA106CD854"/>
    <w:rsid w:val="00BF1D04"/>
    <w:rPr>
      <w:rFonts w:eastAsiaTheme="minorHAnsi"/>
    </w:rPr>
  </w:style>
  <w:style w:type="paragraph" w:customStyle="1" w:styleId="FA0343E4E6154295BBCD7F1A81A47DE03">
    <w:name w:val="FA0343E4E6154295BBCD7F1A81A47DE03"/>
    <w:rsid w:val="00BF1D04"/>
    <w:rPr>
      <w:rFonts w:eastAsiaTheme="minorHAnsi"/>
    </w:rPr>
  </w:style>
  <w:style w:type="paragraph" w:customStyle="1" w:styleId="01E6B5A613BC40C3980AC5273FADFCE23">
    <w:name w:val="01E6B5A613BC40C3980AC5273FADFCE23"/>
    <w:rsid w:val="00BF1D04"/>
    <w:rPr>
      <w:rFonts w:eastAsiaTheme="minorHAnsi"/>
    </w:rPr>
  </w:style>
  <w:style w:type="paragraph" w:customStyle="1" w:styleId="CF1C235F40A04D1B81E9CDE846CCB3E21">
    <w:name w:val="CF1C235F40A04D1B81E9CDE846CCB3E21"/>
    <w:rsid w:val="00BF1D04"/>
    <w:rPr>
      <w:rFonts w:eastAsiaTheme="minorHAnsi"/>
    </w:rPr>
  </w:style>
  <w:style w:type="paragraph" w:customStyle="1" w:styleId="739373718064493D8D80071152C919BB1">
    <w:name w:val="739373718064493D8D80071152C919BB1"/>
    <w:rsid w:val="00BF1D04"/>
    <w:rPr>
      <w:rFonts w:eastAsiaTheme="minorHAnsi"/>
    </w:rPr>
  </w:style>
  <w:style w:type="paragraph" w:customStyle="1" w:styleId="59861526768D485EBAF5C4D5C00F4A99">
    <w:name w:val="59861526768D485EBAF5C4D5C00F4A99"/>
    <w:rsid w:val="00BF1D04"/>
    <w:rPr>
      <w:rFonts w:eastAsiaTheme="minorHAnsi"/>
    </w:rPr>
  </w:style>
  <w:style w:type="paragraph" w:customStyle="1" w:styleId="E447F94BA6934CE6B1E00D3478DDF75E5">
    <w:name w:val="E447F94BA6934CE6B1E00D3478DDF75E5"/>
    <w:rsid w:val="00BF1D04"/>
    <w:rPr>
      <w:rFonts w:eastAsiaTheme="minorHAnsi"/>
    </w:rPr>
  </w:style>
  <w:style w:type="paragraph" w:customStyle="1" w:styleId="FD0CA6C75EFA4053840C99AAA106CD855">
    <w:name w:val="FD0CA6C75EFA4053840C99AAA106CD855"/>
    <w:rsid w:val="00BF1D04"/>
    <w:rPr>
      <w:rFonts w:eastAsiaTheme="minorHAnsi"/>
    </w:rPr>
  </w:style>
  <w:style w:type="paragraph" w:customStyle="1" w:styleId="FA0343E4E6154295BBCD7F1A81A47DE04">
    <w:name w:val="FA0343E4E6154295BBCD7F1A81A47DE04"/>
    <w:rsid w:val="00BF1D04"/>
    <w:rPr>
      <w:rFonts w:eastAsiaTheme="minorHAnsi"/>
    </w:rPr>
  </w:style>
  <w:style w:type="paragraph" w:customStyle="1" w:styleId="01E6B5A613BC40C3980AC5273FADFCE24">
    <w:name w:val="01E6B5A613BC40C3980AC5273FADFCE24"/>
    <w:rsid w:val="00BF1D04"/>
    <w:rPr>
      <w:rFonts w:eastAsiaTheme="minorHAnsi"/>
    </w:rPr>
  </w:style>
  <w:style w:type="paragraph" w:customStyle="1" w:styleId="CF1C235F40A04D1B81E9CDE846CCB3E22">
    <w:name w:val="CF1C235F40A04D1B81E9CDE846CCB3E22"/>
    <w:rsid w:val="00BF1D04"/>
    <w:rPr>
      <w:rFonts w:eastAsiaTheme="minorHAnsi"/>
    </w:rPr>
  </w:style>
  <w:style w:type="paragraph" w:customStyle="1" w:styleId="739373718064493D8D80071152C919BB2">
    <w:name w:val="739373718064493D8D80071152C919BB2"/>
    <w:rsid w:val="00BF1D04"/>
    <w:rPr>
      <w:rFonts w:eastAsiaTheme="minorHAnsi"/>
    </w:rPr>
  </w:style>
  <w:style w:type="paragraph" w:customStyle="1" w:styleId="59861526768D485EBAF5C4D5C00F4A991">
    <w:name w:val="59861526768D485EBAF5C4D5C00F4A991"/>
    <w:rsid w:val="00BF1D04"/>
    <w:rPr>
      <w:rFonts w:eastAsiaTheme="minorHAnsi"/>
    </w:rPr>
  </w:style>
  <w:style w:type="paragraph" w:customStyle="1" w:styleId="F4C3AB98A3D0460CB512482C219AC8A8">
    <w:name w:val="F4C3AB98A3D0460CB512482C219AC8A8"/>
    <w:rsid w:val="00BF1D04"/>
    <w:rPr>
      <w:rFonts w:eastAsiaTheme="minorHAnsi"/>
    </w:rPr>
  </w:style>
  <w:style w:type="paragraph" w:customStyle="1" w:styleId="E447F94BA6934CE6B1E00D3478DDF75E6">
    <w:name w:val="E447F94BA6934CE6B1E00D3478DDF75E6"/>
    <w:rsid w:val="00BF1D04"/>
    <w:rPr>
      <w:rFonts w:eastAsiaTheme="minorHAnsi"/>
    </w:rPr>
  </w:style>
  <w:style w:type="paragraph" w:customStyle="1" w:styleId="FD0CA6C75EFA4053840C99AAA106CD856">
    <w:name w:val="FD0CA6C75EFA4053840C99AAA106CD856"/>
    <w:rsid w:val="00BF1D04"/>
    <w:rPr>
      <w:rFonts w:eastAsiaTheme="minorHAnsi"/>
    </w:rPr>
  </w:style>
  <w:style w:type="paragraph" w:customStyle="1" w:styleId="FA0343E4E6154295BBCD7F1A81A47DE05">
    <w:name w:val="FA0343E4E6154295BBCD7F1A81A47DE05"/>
    <w:rsid w:val="00BF1D04"/>
    <w:rPr>
      <w:rFonts w:eastAsiaTheme="minorHAnsi"/>
    </w:rPr>
  </w:style>
  <w:style w:type="paragraph" w:customStyle="1" w:styleId="01E6B5A613BC40C3980AC5273FADFCE25">
    <w:name w:val="01E6B5A613BC40C3980AC5273FADFCE25"/>
    <w:rsid w:val="00BF1D04"/>
    <w:rPr>
      <w:rFonts w:eastAsiaTheme="minorHAnsi"/>
    </w:rPr>
  </w:style>
  <w:style w:type="paragraph" w:customStyle="1" w:styleId="CF1C235F40A04D1B81E9CDE846CCB3E23">
    <w:name w:val="CF1C235F40A04D1B81E9CDE846CCB3E23"/>
    <w:rsid w:val="00BF1D04"/>
    <w:rPr>
      <w:rFonts w:eastAsiaTheme="minorHAnsi"/>
    </w:rPr>
  </w:style>
  <w:style w:type="paragraph" w:customStyle="1" w:styleId="739373718064493D8D80071152C919BB3">
    <w:name w:val="739373718064493D8D80071152C919BB3"/>
    <w:rsid w:val="00BF1D04"/>
    <w:rPr>
      <w:rFonts w:eastAsiaTheme="minorHAnsi"/>
    </w:rPr>
  </w:style>
  <w:style w:type="paragraph" w:customStyle="1" w:styleId="CAD6159BEEFB48A485DDECBB6BD6ED1A">
    <w:name w:val="CAD6159BEEFB48A485DDECBB6BD6ED1A"/>
    <w:rsid w:val="00BF1D04"/>
    <w:rPr>
      <w:rFonts w:eastAsiaTheme="minorHAnsi"/>
    </w:rPr>
  </w:style>
  <w:style w:type="paragraph" w:customStyle="1" w:styleId="59861526768D485EBAF5C4D5C00F4A992">
    <w:name w:val="59861526768D485EBAF5C4D5C00F4A992"/>
    <w:rsid w:val="00BF1D04"/>
    <w:rPr>
      <w:rFonts w:eastAsiaTheme="minorHAnsi"/>
    </w:rPr>
  </w:style>
  <w:style w:type="paragraph" w:customStyle="1" w:styleId="F4C3AB98A3D0460CB512482C219AC8A81">
    <w:name w:val="F4C3AB98A3D0460CB512482C219AC8A81"/>
    <w:rsid w:val="00BF1D04"/>
    <w:rPr>
      <w:rFonts w:eastAsiaTheme="minorHAnsi"/>
    </w:rPr>
  </w:style>
  <w:style w:type="paragraph" w:customStyle="1" w:styleId="DB5E16F9FD7C4B159165FB6C78F6540D">
    <w:name w:val="DB5E16F9FD7C4B159165FB6C78F6540D"/>
    <w:rsid w:val="00BF1D04"/>
    <w:rPr>
      <w:rFonts w:eastAsiaTheme="minorHAnsi"/>
    </w:rPr>
  </w:style>
  <w:style w:type="paragraph" w:customStyle="1" w:styleId="9EA131150208404DBF8BD1A8E8E548DF">
    <w:name w:val="9EA131150208404DBF8BD1A8E8E548DF"/>
    <w:rsid w:val="00BF1D04"/>
    <w:rPr>
      <w:rFonts w:eastAsiaTheme="minorHAnsi"/>
    </w:rPr>
  </w:style>
  <w:style w:type="paragraph" w:customStyle="1" w:styleId="C0AE21AD95AD4AF59C7B244F0BB061AD">
    <w:name w:val="C0AE21AD95AD4AF59C7B244F0BB061AD"/>
    <w:rsid w:val="00BF1D04"/>
    <w:rPr>
      <w:rFonts w:eastAsiaTheme="minorHAnsi"/>
    </w:rPr>
  </w:style>
  <w:style w:type="paragraph" w:customStyle="1" w:styleId="627ABE4A883A4363B3C25153D267DEA7">
    <w:name w:val="627ABE4A883A4363B3C25153D267DEA7"/>
    <w:rsid w:val="00BF1D04"/>
    <w:rPr>
      <w:rFonts w:eastAsiaTheme="minorHAnsi"/>
    </w:rPr>
  </w:style>
  <w:style w:type="paragraph" w:customStyle="1" w:styleId="E447F94BA6934CE6B1E00D3478DDF75E7">
    <w:name w:val="E447F94BA6934CE6B1E00D3478DDF75E7"/>
    <w:rsid w:val="00BF1D04"/>
    <w:rPr>
      <w:rFonts w:eastAsiaTheme="minorHAnsi"/>
    </w:rPr>
  </w:style>
  <w:style w:type="paragraph" w:customStyle="1" w:styleId="FD0CA6C75EFA4053840C99AAA106CD857">
    <w:name w:val="FD0CA6C75EFA4053840C99AAA106CD857"/>
    <w:rsid w:val="00BF1D04"/>
    <w:rPr>
      <w:rFonts w:eastAsiaTheme="minorHAnsi"/>
    </w:rPr>
  </w:style>
  <w:style w:type="paragraph" w:customStyle="1" w:styleId="FA0343E4E6154295BBCD7F1A81A47DE06">
    <w:name w:val="FA0343E4E6154295BBCD7F1A81A47DE06"/>
    <w:rsid w:val="00BF1D04"/>
    <w:rPr>
      <w:rFonts w:eastAsiaTheme="minorHAnsi"/>
    </w:rPr>
  </w:style>
  <w:style w:type="paragraph" w:customStyle="1" w:styleId="01E6B5A613BC40C3980AC5273FADFCE26">
    <w:name w:val="01E6B5A613BC40C3980AC5273FADFCE26"/>
    <w:rsid w:val="00BF1D04"/>
    <w:rPr>
      <w:rFonts w:eastAsiaTheme="minorHAnsi"/>
    </w:rPr>
  </w:style>
  <w:style w:type="paragraph" w:customStyle="1" w:styleId="CF1C235F40A04D1B81E9CDE846CCB3E24">
    <w:name w:val="CF1C235F40A04D1B81E9CDE846CCB3E24"/>
    <w:rsid w:val="00BF1D04"/>
    <w:rPr>
      <w:rFonts w:eastAsiaTheme="minorHAnsi"/>
    </w:rPr>
  </w:style>
  <w:style w:type="paragraph" w:customStyle="1" w:styleId="739373718064493D8D80071152C919BB4">
    <w:name w:val="739373718064493D8D80071152C919BB4"/>
    <w:rsid w:val="00BF1D04"/>
    <w:rPr>
      <w:rFonts w:eastAsiaTheme="minorHAnsi"/>
    </w:rPr>
  </w:style>
  <w:style w:type="paragraph" w:customStyle="1" w:styleId="CAD6159BEEFB48A485DDECBB6BD6ED1A1">
    <w:name w:val="CAD6159BEEFB48A485DDECBB6BD6ED1A1"/>
    <w:rsid w:val="00BF1D04"/>
    <w:rPr>
      <w:rFonts w:eastAsiaTheme="minorHAnsi"/>
    </w:rPr>
  </w:style>
  <w:style w:type="paragraph" w:customStyle="1" w:styleId="59861526768D485EBAF5C4D5C00F4A993">
    <w:name w:val="59861526768D485EBAF5C4D5C00F4A993"/>
    <w:rsid w:val="00BF1D04"/>
    <w:rPr>
      <w:rFonts w:eastAsiaTheme="minorHAnsi"/>
    </w:rPr>
  </w:style>
  <w:style w:type="paragraph" w:customStyle="1" w:styleId="F4C3AB98A3D0460CB512482C219AC8A82">
    <w:name w:val="F4C3AB98A3D0460CB512482C219AC8A82"/>
    <w:rsid w:val="00BF1D04"/>
    <w:rPr>
      <w:rFonts w:eastAsiaTheme="minorHAnsi"/>
    </w:rPr>
  </w:style>
  <w:style w:type="paragraph" w:customStyle="1" w:styleId="DB5E16F9FD7C4B159165FB6C78F6540D1">
    <w:name w:val="DB5E16F9FD7C4B159165FB6C78F6540D1"/>
    <w:rsid w:val="00BF1D04"/>
    <w:rPr>
      <w:rFonts w:eastAsiaTheme="minorHAnsi"/>
    </w:rPr>
  </w:style>
  <w:style w:type="paragraph" w:customStyle="1" w:styleId="9EA131150208404DBF8BD1A8E8E548DF1">
    <w:name w:val="9EA131150208404DBF8BD1A8E8E548DF1"/>
    <w:rsid w:val="00BF1D04"/>
    <w:rPr>
      <w:rFonts w:eastAsiaTheme="minorHAnsi"/>
    </w:rPr>
  </w:style>
  <w:style w:type="paragraph" w:customStyle="1" w:styleId="627ABE4A883A4363B3C25153D267DEA71">
    <w:name w:val="627ABE4A883A4363B3C25153D267DEA71"/>
    <w:rsid w:val="00BF1D04"/>
    <w:rPr>
      <w:rFonts w:eastAsiaTheme="minorHAnsi"/>
    </w:rPr>
  </w:style>
  <w:style w:type="paragraph" w:customStyle="1" w:styleId="7C7972C4C0894FFD970D4F11CEF6A5A0">
    <w:name w:val="7C7972C4C0894FFD970D4F11CEF6A5A0"/>
    <w:rsid w:val="00BF1D04"/>
    <w:rPr>
      <w:rFonts w:eastAsiaTheme="minorHAnsi"/>
    </w:rPr>
  </w:style>
  <w:style w:type="paragraph" w:customStyle="1" w:styleId="E447F94BA6934CE6B1E00D3478DDF75E8">
    <w:name w:val="E447F94BA6934CE6B1E00D3478DDF75E8"/>
    <w:rsid w:val="00BF1D04"/>
    <w:rPr>
      <w:rFonts w:eastAsiaTheme="minorHAnsi"/>
    </w:rPr>
  </w:style>
  <w:style w:type="paragraph" w:customStyle="1" w:styleId="FD0CA6C75EFA4053840C99AAA106CD858">
    <w:name w:val="FD0CA6C75EFA4053840C99AAA106CD858"/>
    <w:rsid w:val="00BF1D04"/>
    <w:rPr>
      <w:rFonts w:eastAsiaTheme="minorHAnsi"/>
    </w:rPr>
  </w:style>
  <w:style w:type="paragraph" w:customStyle="1" w:styleId="FA0343E4E6154295BBCD7F1A81A47DE07">
    <w:name w:val="FA0343E4E6154295BBCD7F1A81A47DE07"/>
    <w:rsid w:val="00BF1D04"/>
    <w:rPr>
      <w:rFonts w:eastAsiaTheme="minorHAnsi"/>
    </w:rPr>
  </w:style>
  <w:style w:type="paragraph" w:customStyle="1" w:styleId="01E6B5A613BC40C3980AC5273FADFCE27">
    <w:name w:val="01E6B5A613BC40C3980AC5273FADFCE27"/>
    <w:rsid w:val="00BF1D04"/>
    <w:rPr>
      <w:rFonts w:eastAsiaTheme="minorHAnsi"/>
    </w:rPr>
  </w:style>
  <w:style w:type="paragraph" w:customStyle="1" w:styleId="CF1C235F40A04D1B81E9CDE846CCB3E25">
    <w:name w:val="CF1C235F40A04D1B81E9CDE846CCB3E25"/>
    <w:rsid w:val="00BF1D04"/>
    <w:rPr>
      <w:rFonts w:eastAsiaTheme="minorHAnsi"/>
    </w:rPr>
  </w:style>
  <w:style w:type="paragraph" w:customStyle="1" w:styleId="739373718064493D8D80071152C919BB5">
    <w:name w:val="739373718064493D8D80071152C919BB5"/>
    <w:rsid w:val="00BF1D04"/>
    <w:rPr>
      <w:rFonts w:eastAsiaTheme="minorHAnsi"/>
    </w:rPr>
  </w:style>
  <w:style w:type="paragraph" w:customStyle="1" w:styleId="CAD6159BEEFB48A485DDECBB6BD6ED1A2">
    <w:name w:val="CAD6159BEEFB48A485DDECBB6BD6ED1A2"/>
    <w:rsid w:val="00BF1D04"/>
    <w:rPr>
      <w:rFonts w:eastAsiaTheme="minorHAnsi"/>
    </w:rPr>
  </w:style>
  <w:style w:type="paragraph" w:customStyle="1" w:styleId="59861526768D485EBAF5C4D5C00F4A994">
    <w:name w:val="59861526768D485EBAF5C4D5C00F4A994"/>
    <w:rsid w:val="00BF1D04"/>
    <w:rPr>
      <w:rFonts w:eastAsiaTheme="minorHAnsi"/>
    </w:rPr>
  </w:style>
  <w:style w:type="paragraph" w:customStyle="1" w:styleId="F4C3AB98A3D0460CB512482C219AC8A83">
    <w:name w:val="F4C3AB98A3D0460CB512482C219AC8A83"/>
    <w:rsid w:val="00BF1D04"/>
    <w:rPr>
      <w:rFonts w:eastAsiaTheme="minorHAnsi"/>
    </w:rPr>
  </w:style>
  <w:style w:type="paragraph" w:customStyle="1" w:styleId="DB5E16F9FD7C4B159165FB6C78F6540D2">
    <w:name w:val="DB5E16F9FD7C4B159165FB6C78F6540D2"/>
    <w:rsid w:val="00BF1D04"/>
    <w:rPr>
      <w:rFonts w:eastAsiaTheme="minorHAnsi"/>
    </w:rPr>
  </w:style>
  <w:style w:type="paragraph" w:customStyle="1" w:styleId="9EA131150208404DBF8BD1A8E8E548DF2">
    <w:name w:val="9EA131150208404DBF8BD1A8E8E548DF2"/>
    <w:rsid w:val="00BF1D04"/>
    <w:rPr>
      <w:rFonts w:eastAsiaTheme="minorHAnsi"/>
    </w:rPr>
  </w:style>
  <w:style w:type="paragraph" w:customStyle="1" w:styleId="627ABE4A883A4363B3C25153D267DEA72">
    <w:name w:val="627ABE4A883A4363B3C25153D267DEA72"/>
    <w:rsid w:val="00BF1D04"/>
    <w:rPr>
      <w:rFonts w:eastAsiaTheme="minorHAnsi"/>
    </w:rPr>
  </w:style>
  <w:style w:type="paragraph" w:customStyle="1" w:styleId="DB8A6F44E9DF453D8C1FBB0AF0ACEACE">
    <w:name w:val="DB8A6F44E9DF453D8C1FBB0AF0ACEACE"/>
    <w:rsid w:val="00BF1D04"/>
    <w:rPr>
      <w:rFonts w:eastAsiaTheme="minorHAnsi"/>
    </w:rPr>
  </w:style>
  <w:style w:type="paragraph" w:customStyle="1" w:styleId="0C8EC981C6E841F79C104ED430946188">
    <w:name w:val="0C8EC981C6E841F79C104ED430946188"/>
    <w:rsid w:val="00BF1D04"/>
    <w:rPr>
      <w:rFonts w:eastAsiaTheme="minorHAnsi"/>
    </w:rPr>
  </w:style>
  <w:style w:type="paragraph" w:customStyle="1" w:styleId="14DE4ED3111741EAB4D9CEB8F52BD1B4">
    <w:name w:val="14DE4ED3111741EAB4D9CEB8F52BD1B4"/>
    <w:rsid w:val="00BF1D04"/>
    <w:rPr>
      <w:rFonts w:eastAsiaTheme="minorHAnsi"/>
    </w:rPr>
  </w:style>
  <w:style w:type="paragraph" w:customStyle="1" w:styleId="7C7972C4C0894FFD970D4F11CEF6A5A01">
    <w:name w:val="7C7972C4C0894FFD970D4F11CEF6A5A01"/>
    <w:rsid w:val="00BF1D04"/>
    <w:rPr>
      <w:rFonts w:eastAsiaTheme="minorHAnsi"/>
    </w:rPr>
  </w:style>
  <w:style w:type="paragraph" w:customStyle="1" w:styleId="E447F94BA6934CE6B1E00D3478DDF75E9">
    <w:name w:val="E447F94BA6934CE6B1E00D3478DDF75E9"/>
    <w:rsid w:val="00BF1D04"/>
    <w:rPr>
      <w:rFonts w:eastAsiaTheme="minorHAnsi"/>
    </w:rPr>
  </w:style>
  <w:style w:type="paragraph" w:customStyle="1" w:styleId="FD0CA6C75EFA4053840C99AAA106CD859">
    <w:name w:val="FD0CA6C75EFA4053840C99AAA106CD859"/>
    <w:rsid w:val="00BF1D04"/>
    <w:rPr>
      <w:rFonts w:eastAsiaTheme="minorHAnsi"/>
    </w:rPr>
  </w:style>
  <w:style w:type="paragraph" w:customStyle="1" w:styleId="FA0343E4E6154295BBCD7F1A81A47DE08">
    <w:name w:val="FA0343E4E6154295BBCD7F1A81A47DE08"/>
    <w:rsid w:val="00BF1D04"/>
    <w:rPr>
      <w:rFonts w:eastAsiaTheme="minorHAnsi"/>
    </w:rPr>
  </w:style>
  <w:style w:type="paragraph" w:customStyle="1" w:styleId="01E6B5A613BC40C3980AC5273FADFCE28">
    <w:name w:val="01E6B5A613BC40C3980AC5273FADFCE28"/>
    <w:rsid w:val="00BF1D04"/>
    <w:rPr>
      <w:rFonts w:eastAsiaTheme="minorHAnsi"/>
    </w:rPr>
  </w:style>
  <w:style w:type="paragraph" w:customStyle="1" w:styleId="CF1C235F40A04D1B81E9CDE846CCB3E26">
    <w:name w:val="CF1C235F40A04D1B81E9CDE846CCB3E26"/>
    <w:rsid w:val="00BF1D04"/>
    <w:rPr>
      <w:rFonts w:eastAsiaTheme="minorHAnsi"/>
    </w:rPr>
  </w:style>
  <w:style w:type="paragraph" w:customStyle="1" w:styleId="739373718064493D8D80071152C919BB6">
    <w:name w:val="739373718064493D8D80071152C919BB6"/>
    <w:rsid w:val="00BF1D04"/>
    <w:rPr>
      <w:rFonts w:eastAsiaTheme="minorHAnsi"/>
    </w:rPr>
  </w:style>
  <w:style w:type="paragraph" w:customStyle="1" w:styleId="CAD6159BEEFB48A485DDECBB6BD6ED1A3">
    <w:name w:val="CAD6159BEEFB48A485DDECBB6BD6ED1A3"/>
    <w:rsid w:val="00BF1D04"/>
    <w:rPr>
      <w:rFonts w:eastAsiaTheme="minorHAnsi"/>
    </w:rPr>
  </w:style>
  <w:style w:type="paragraph" w:customStyle="1" w:styleId="59861526768D485EBAF5C4D5C00F4A995">
    <w:name w:val="59861526768D485EBAF5C4D5C00F4A995"/>
    <w:rsid w:val="00BF1D04"/>
    <w:rPr>
      <w:rFonts w:eastAsiaTheme="minorHAnsi"/>
    </w:rPr>
  </w:style>
  <w:style w:type="paragraph" w:customStyle="1" w:styleId="F4C3AB98A3D0460CB512482C219AC8A84">
    <w:name w:val="F4C3AB98A3D0460CB512482C219AC8A84"/>
    <w:rsid w:val="00BF1D04"/>
    <w:rPr>
      <w:rFonts w:eastAsiaTheme="minorHAnsi"/>
    </w:rPr>
  </w:style>
  <w:style w:type="paragraph" w:customStyle="1" w:styleId="DB5E16F9FD7C4B159165FB6C78F6540D3">
    <w:name w:val="DB5E16F9FD7C4B159165FB6C78F6540D3"/>
    <w:rsid w:val="00BF1D04"/>
    <w:rPr>
      <w:rFonts w:eastAsiaTheme="minorHAnsi"/>
    </w:rPr>
  </w:style>
  <w:style w:type="paragraph" w:customStyle="1" w:styleId="9EA131150208404DBF8BD1A8E8E548DF3">
    <w:name w:val="9EA131150208404DBF8BD1A8E8E548DF3"/>
    <w:rsid w:val="00BF1D04"/>
    <w:rPr>
      <w:rFonts w:eastAsiaTheme="minorHAnsi"/>
    </w:rPr>
  </w:style>
  <w:style w:type="paragraph" w:customStyle="1" w:styleId="627ABE4A883A4363B3C25153D267DEA73">
    <w:name w:val="627ABE4A883A4363B3C25153D267DEA73"/>
    <w:rsid w:val="00BF1D04"/>
    <w:rPr>
      <w:rFonts w:eastAsiaTheme="minorHAnsi"/>
    </w:rPr>
  </w:style>
  <w:style w:type="paragraph" w:customStyle="1" w:styleId="DB8A6F44E9DF453D8C1FBB0AF0ACEACE1">
    <w:name w:val="DB8A6F44E9DF453D8C1FBB0AF0ACEACE1"/>
    <w:rsid w:val="00BF1D04"/>
    <w:rPr>
      <w:rFonts w:eastAsiaTheme="minorHAnsi"/>
    </w:rPr>
  </w:style>
  <w:style w:type="paragraph" w:customStyle="1" w:styleId="0C8EC981C6E841F79C104ED4309461881">
    <w:name w:val="0C8EC981C6E841F79C104ED4309461881"/>
    <w:rsid w:val="00BF1D04"/>
    <w:rPr>
      <w:rFonts w:eastAsiaTheme="minorHAnsi"/>
    </w:rPr>
  </w:style>
  <w:style w:type="paragraph" w:customStyle="1" w:styleId="14DE4ED3111741EAB4D9CEB8F52BD1B41">
    <w:name w:val="14DE4ED3111741EAB4D9CEB8F52BD1B41"/>
    <w:rsid w:val="00BF1D04"/>
    <w:rPr>
      <w:rFonts w:eastAsiaTheme="minorHAnsi"/>
    </w:rPr>
  </w:style>
  <w:style w:type="paragraph" w:customStyle="1" w:styleId="7C7972C4C0894FFD970D4F11CEF6A5A02">
    <w:name w:val="7C7972C4C0894FFD970D4F11CEF6A5A02"/>
    <w:rsid w:val="00BF1D04"/>
    <w:rPr>
      <w:rFonts w:eastAsiaTheme="minorHAnsi"/>
    </w:rPr>
  </w:style>
  <w:style w:type="paragraph" w:customStyle="1" w:styleId="E447F94BA6934CE6B1E00D3478DDF75E10">
    <w:name w:val="E447F94BA6934CE6B1E00D3478DDF75E10"/>
    <w:rsid w:val="00F06A5B"/>
    <w:rPr>
      <w:rFonts w:eastAsiaTheme="minorHAnsi"/>
    </w:rPr>
  </w:style>
  <w:style w:type="paragraph" w:customStyle="1" w:styleId="FD0CA6C75EFA4053840C99AAA106CD8510">
    <w:name w:val="FD0CA6C75EFA4053840C99AAA106CD8510"/>
    <w:rsid w:val="00F06A5B"/>
    <w:rPr>
      <w:rFonts w:eastAsiaTheme="minorHAnsi"/>
    </w:rPr>
  </w:style>
  <w:style w:type="paragraph" w:customStyle="1" w:styleId="FA0343E4E6154295BBCD7F1A81A47DE09">
    <w:name w:val="FA0343E4E6154295BBCD7F1A81A47DE09"/>
    <w:rsid w:val="00F06A5B"/>
    <w:rPr>
      <w:rFonts w:eastAsiaTheme="minorHAnsi"/>
    </w:rPr>
  </w:style>
  <w:style w:type="paragraph" w:customStyle="1" w:styleId="01E6B5A613BC40C3980AC5273FADFCE29">
    <w:name w:val="01E6B5A613BC40C3980AC5273FADFCE29"/>
    <w:rsid w:val="00F06A5B"/>
    <w:rPr>
      <w:rFonts w:eastAsiaTheme="minorHAnsi"/>
    </w:rPr>
  </w:style>
  <w:style w:type="paragraph" w:customStyle="1" w:styleId="CF1C235F40A04D1B81E9CDE846CCB3E27">
    <w:name w:val="CF1C235F40A04D1B81E9CDE846CCB3E27"/>
    <w:rsid w:val="00F06A5B"/>
    <w:rPr>
      <w:rFonts w:eastAsiaTheme="minorHAnsi"/>
    </w:rPr>
  </w:style>
  <w:style w:type="paragraph" w:customStyle="1" w:styleId="739373718064493D8D80071152C919BB7">
    <w:name w:val="739373718064493D8D80071152C919BB7"/>
    <w:rsid w:val="00F06A5B"/>
    <w:rPr>
      <w:rFonts w:eastAsiaTheme="minorHAnsi"/>
    </w:rPr>
  </w:style>
  <w:style w:type="paragraph" w:customStyle="1" w:styleId="CAD6159BEEFB48A485DDECBB6BD6ED1A4">
    <w:name w:val="CAD6159BEEFB48A485DDECBB6BD6ED1A4"/>
    <w:rsid w:val="00F06A5B"/>
    <w:rPr>
      <w:rFonts w:eastAsiaTheme="minorHAnsi"/>
    </w:rPr>
  </w:style>
  <w:style w:type="paragraph" w:customStyle="1" w:styleId="59861526768D485EBAF5C4D5C00F4A996">
    <w:name w:val="59861526768D485EBAF5C4D5C00F4A996"/>
    <w:rsid w:val="00F06A5B"/>
    <w:rPr>
      <w:rFonts w:eastAsiaTheme="minorHAnsi"/>
    </w:rPr>
  </w:style>
  <w:style w:type="paragraph" w:customStyle="1" w:styleId="F4C3AB98A3D0460CB512482C219AC8A85">
    <w:name w:val="F4C3AB98A3D0460CB512482C219AC8A85"/>
    <w:rsid w:val="00F06A5B"/>
    <w:rPr>
      <w:rFonts w:eastAsiaTheme="minorHAnsi"/>
    </w:rPr>
  </w:style>
  <w:style w:type="paragraph" w:customStyle="1" w:styleId="DB5E16F9FD7C4B159165FB6C78F6540D4">
    <w:name w:val="DB5E16F9FD7C4B159165FB6C78F6540D4"/>
    <w:rsid w:val="00F06A5B"/>
    <w:rPr>
      <w:rFonts w:eastAsiaTheme="minorHAnsi"/>
    </w:rPr>
  </w:style>
  <w:style w:type="paragraph" w:customStyle="1" w:styleId="9EA131150208404DBF8BD1A8E8E548DF4">
    <w:name w:val="9EA131150208404DBF8BD1A8E8E548DF4"/>
    <w:rsid w:val="00F06A5B"/>
    <w:rPr>
      <w:rFonts w:eastAsiaTheme="minorHAnsi"/>
    </w:rPr>
  </w:style>
  <w:style w:type="paragraph" w:customStyle="1" w:styleId="627ABE4A883A4363B3C25153D267DEA74">
    <w:name w:val="627ABE4A883A4363B3C25153D267DEA74"/>
    <w:rsid w:val="00F06A5B"/>
    <w:rPr>
      <w:rFonts w:eastAsiaTheme="minorHAnsi"/>
    </w:rPr>
  </w:style>
  <w:style w:type="paragraph" w:customStyle="1" w:styleId="DB8A6F44E9DF453D8C1FBB0AF0ACEACE2">
    <w:name w:val="DB8A6F44E9DF453D8C1FBB0AF0ACEACE2"/>
    <w:rsid w:val="00F06A5B"/>
    <w:rPr>
      <w:rFonts w:eastAsiaTheme="minorHAnsi"/>
    </w:rPr>
  </w:style>
  <w:style w:type="paragraph" w:customStyle="1" w:styleId="B31F9BA0F9584ECA9B6F0D58F4635924">
    <w:name w:val="B31F9BA0F9584ECA9B6F0D58F4635924"/>
    <w:rsid w:val="00F06A5B"/>
    <w:rPr>
      <w:rFonts w:eastAsiaTheme="minorHAnsi"/>
    </w:rPr>
  </w:style>
  <w:style w:type="paragraph" w:customStyle="1" w:styleId="E34076FB3BA142CA85690CE2F8377880">
    <w:name w:val="E34076FB3BA142CA85690CE2F8377880"/>
    <w:rsid w:val="00F06A5B"/>
    <w:rPr>
      <w:rFonts w:eastAsiaTheme="minorHAnsi"/>
    </w:rPr>
  </w:style>
  <w:style w:type="paragraph" w:customStyle="1" w:styleId="3FAC3A05F8014378807CD767EE9D2594">
    <w:name w:val="3FAC3A05F8014378807CD767EE9D2594"/>
    <w:rsid w:val="00F06A5B"/>
    <w:rPr>
      <w:rFonts w:eastAsiaTheme="minorHAnsi"/>
    </w:rPr>
  </w:style>
  <w:style w:type="paragraph" w:customStyle="1" w:styleId="E447F94BA6934CE6B1E00D3478DDF75E11">
    <w:name w:val="E447F94BA6934CE6B1E00D3478DDF75E11"/>
    <w:rsid w:val="00F06A5B"/>
    <w:rPr>
      <w:rFonts w:eastAsiaTheme="minorHAnsi"/>
    </w:rPr>
  </w:style>
  <w:style w:type="paragraph" w:customStyle="1" w:styleId="FD0CA6C75EFA4053840C99AAA106CD8511">
    <w:name w:val="FD0CA6C75EFA4053840C99AAA106CD8511"/>
    <w:rsid w:val="00F06A5B"/>
    <w:rPr>
      <w:rFonts w:eastAsiaTheme="minorHAnsi"/>
    </w:rPr>
  </w:style>
  <w:style w:type="paragraph" w:customStyle="1" w:styleId="FA0343E4E6154295BBCD7F1A81A47DE010">
    <w:name w:val="FA0343E4E6154295BBCD7F1A81A47DE010"/>
    <w:rsid w:val="00F06A5B"/>
    <w:rPr>
      <w:rFonts w:eastAsiaTheme="minorHAnsi"/>
    </w:rPr>
  </w:style>
  <w:style w:type="paragraph" w:customStyle="1" w:styleId="01E6B5A613BC40C3980AC5273FADFCE210">
    <w:name w:val="01E6B5A613BC40C3980AC5273FADFCE210"/>
    <w:rsid w:val="00F06A5B"/>
    <w:rPr>
      <w:rFonts w:eastAsiaTheme="minorHAnsi"/>
    </w:rPr>
  </w:style>
  <w:style w:type="paragraph" w:customStyle="1" w:styleId="CF1C235F40A04D1B81E9CDE846CCB3E28">
    <w:name w:val="CF1C235F40A04D1B81E9CDE846CCB3E28"/>
    <w:rsid w:val="00F06A5B"/>
    <w:rPr>
      <w:rFonts w:eastAsiaTheme="minorHAnsi"/>
    </w:rPr>
  </w:style>
  <w:style w:type="paragraph" w:customStyle="1" w:styleId="739373718064493D8D80071152C919BB8">
    <w:name w:val="739373718064493D8D80071152C919BB8"/>
    <w:rsid w:val="00F06A5B"/>
    <w:rPr>
      <w:rFonts w:eastAsiaTheme="minorHAnsi"/>
    </w:rPr>
  </w:style>
  <w:style w:type="paragraph" w:customStyle="1" w:styleId="CAD6159BEEFB48A485DDECBB6BD6ED1A5">
    <w:name w:val="CAD6159BEEFB48A485DDECBB6BD6ED1A5"/>
    <w:rsid w:val="00F06A5B"/>
    <w:rPr>
      <w:rFonts w:eastAsiaTheme="minorHAnsi"/>
    </w:rPr>
  </w:style>
  <w:style w:type="paragraph" w:customStyle="1" w:styleId="59861526768D485EBAF5C4D5C00F4A997">
    <w:name w:val="59861526768D485EBAF5C4D5C00F4A997"/>
    <w:rsid w:val="00F06A5B"/>
    <w:rPr>
      <w:rFonts w:eastAsiaTheme="minorHAnsi"/>
    </w:rPr>
  </w:style>
  <w:style w:type="paragraph" w:customStyle="1" w:styleId="F4C3AB98A3D0460CB512482C219AC8A86">
    <w:name w:val="F4C3AB98A3D0460CB512482C219AC8A86"/>
    <w:rsid w:val="00F06A5B"/>
    <w:rPr>
      <w:rFonts w:eastAsiaTheme="minorHAnsi"/>
    </w:rPr>
  </w:style>
  <w:style w:type="paragraph" w:customStyle="1" w:styleId="DB5E16F9FD7C4B159165FB6C78F6540D5">
    <w:name w:val="DB5E16F9FD7C4B159165FB6C78F6540D5"/>
    <w:rsid w:val="00F06A5B"/>
    <w:rPr>
      <w:rFonts w:eastAsiaTheme="minorHAnsi"/>
    </w:rPr>
  </w:style>
  <w:style w:type="paragraph" w:customStyle="1" w:styleId="9EA131150208404DBF8BD1A8E8E548DF5">
    <w:name w:val="9EA131150208404DBF8BD1A8E8E548DF5"/>
    <w:rsid w:val="00F06A5B"/>
    <w:rPr>
      <w:rFonts w:eastAsiaTheme="minorHAnsi"/>
    </w:rPr>
  </w:style>
  <w:style w:type="paragraph" w:customStyle="1" w:styleId="627ABE4A883A4363B3C25153D267DEA75">
    <w:name w:val="627ABE4A883A4363B3C25153D267DEA75"/>
    <w:rsid w:val="00F06A5B"/>
    <w:rPr>
      <w:rFonts w:eastAsiaTheme="minorHAnsi"/>
    </w:rPr>
  </w:style>
  <w:style w:type="paragraph" w:customStyle="1" w:styleId="DB8A6F44E9DF453D8C1FBB0AF0ACEACE3">
    <w:name w:val="DB8A6F44E9DF453D8C1FBB0AF0ACEACE3"/>
    <w:rsid w:val="00F06A5B"/>
    <w:rPr>
      <w:rFonts w:eastAsiaTheme="minorHAnsi"/>
    </w:rPr>
  </w:style>
  <w:style w:type="paragraph" w:customStyle="1" w:styleId="B31F9BA0F9584ECA9B6F0D58F46359241">
    <w:name w:val="B31F9BA0F9584ECA9B6F0D58F46359241"/>
    <w:rsid w:val="00F06A5B"/>
    <w:rPr>
      <w:rFonts w:eastAsiaTheme="minorHAnsi"/>
    </w:rPr>
  </w:style>
  <w:style w:type="paragraph" w:customStyle="1" w:styleId="E34076FB3BA142CA85690CE2F83778801">
    <w:name w:val="E34076FB3BA142CA85690CE2F83778801"/>
    <w:rsid w:val="00F06A5B"/>
    <w:rPr>
      <w:rFonts w:eastAsiaTheme="minorHAnsi"/>
    </w:rPr>
  </w:style>
  <w:style w:type="paragraph" w:customStyle="1" w:styleId="3FAC3A05F8014378807CD767EE9D25941">
    <w:name w:val="3FAC3A05F8014378807CD767EE9D25941"/>
    <w:rsid w:val="00F06A5B"/>
    <w:rPr>
      <w:rFonts w:eastAsiaTheme="minorHAnsi"/>
    </w:rPr>
  </w:style>
  <w:style w:type="paragraph" w:customStyle="1" w:styleId="E447F94BA6934CE6B1E00D3478DDF75E12">
    <w:name w:val="E447F94BA6934CE6B1E00D3478DDF75E12"/>
    <w:rsid w:val="00D96F9C"/>
    <w:rPr>
      <w:rFonts w:eastAsiaTheme="minorHAnsi"/>
    </w:rPr>
  </w:style>
  <w:style w:type="paragraph" w:customStyle="1" w:styleId="FD0CA6C75EFA4053840C99AAA106CD8512">
    <w:name w:val="FD0CA6C75EFA4053840C99AAA106CD8512"/>
    <w:rsid w:val="00D96F9C"/>
    <w:rPr>
      <w:rFonts w:eastAsiaTheme="minorHAnsi"/>
    </w:rPr>
  </w:style>
  <w:style w:type="paragraph" w:customStyle="1" w:styleId="FA0343E4E6154295BBCD7F1A81A47DE011">
    <w:name w:val="FA0343E4E6154295BBCD7F1A81A47DE011"/>
    <w:rsid w:val="00D96F9C"/>
    <w:rPr>
      <w:rFonts w:eastAsiaTheme="minorHAnsi"/>
    </w:rPr>
  </w:style>
  <w:style w:type="paragraph" w:customStyle="1" w:styleId="01E6B5A613BC40C3980AC5273FADFCE211">
    <w:name w:val="01E6B5A613BC40C3980AC5273FADFCE211"/>
    <w:rsid w:val="00D96F9C"/>
    <w:rPr>
      <w:rFonts w:eastAsiaTheme="minorHAnsi"/>
    </w:rPr>
  </w:style>
  <w:style w:type="paragraph" w:customStyle="1" w:styleId="CF1C235F40A04D1B81E9CDE846CCB3E29">
    <w:name w:val="CF1C235F40A04D1B81E9CDE846CCB3E29"/>
    <w:rsid w:val="00D96F9C"/>
    <w:rPr>
      <w:rFonts w:eastAsiaTheme="minorHAnsi"/>
    </w:rPr>
  </w:style>
  <w:style w:type="paragraph" w:customStyle="1" w:styleId="739373718064493D8D80071152C919BB9">
    <w:name w:val="739373718064493D8D80071152C919BB9"/>
    <w:rsid w:val="00D96F9C"/>
    <w:rPr>
      <w:rFonts w:eastAsiaTheme="minorHAnsi"/>
    </w:rPr>
  </w:style>
  <w:style w:type="paragraph" w:customStyle="1" w:styleId="CAD6159BEEFB48A485DDECBB6BD6ED1A6">
    <w:name w:val="CAD6159BEEFB48A485DDECBB6BD6ED1A6"/>
    <w:rsid w:val="00D96F9C"/>
    <w:rPr>
      <w:rFonts w:eastAsiaTheme="minorHAnsi"/>
    </w:rPr>
  </w:style>
  <w:style w:type="paragraph" w:customStyle="1" w:styleId="59861526768D485EBAF5C4D5C00F4A998">
    <w:name w:val="59861526768D485EBAF5C4D5C00F4A998"/>
    <w:rsid w:val="00D96F9C"/>
    <w:rPr>
      <w:rFonts w:eastAsiaTheme="minorHAnsi"/>
    </w:rPr>
  </w:style>
  <w:style w:type="paragraph" w:customStyle="1" w:styleId="F4C3AB98A3D0460CB512482C219AC8A87">
    <w:name w:val="F4C3AB98A3D0460CB512482C219AC8A87"/>
    <w:rsid w:val="00D96F9C"/>
    <w:rPr>
      <w:rFonts w:eastAsiaTheme="minorHAnsi"/>
    </w:rPr>
  </w:style>
  <w:style w:type="paragraph" w:customStyle="1" w:styleId="DB5E16F9FD7C4B159165FB6C78F6540D6">
    <w:name w:val="DB5E16F9FD7C4B159165FB6C78F6540D6"/>
    <w:rsid w:val="00D96F9C"/>
    <w:rPr>
      <w:rFonts w:eastAsiaTheme="minorHAnsi"/>
    </w:rPr>
  </w:style>
  <w:style w:type="paragraph" w:customStyle="1" w:styleId="9EA131150208404DBF8BD1A8E8E548DF6">
    <w:name w:val="9EA131150208404DBF8BD1A8E8E548DF6"/>
    <w:rsid w:val="00D96F9C"/>
    <w:rPr>
      <w:rFonts w:eastAsiaTheme="minorHAnsi"/>
    </w:rPr>
  </w:style>
  <w:style w:type="paragraph" w:customStyle="1" w:styleId="627ABE4A883A4363B3C25153D267DEA76">
    <w:name w:val="627ABE4A883A4363B3C25153D267DEA76"/>
    <w:rsid w:val="00D96F9C"/>
    <w:rPr>
      <w:rFonts w:eastAsiaTheme="minorHAnsi"/>
    </w:rPr>
  </w:style>
  <w:style w:type="paragraph" w:customStyle="1" w:styleId="DB8A6F44E9DF453D8C1FBB0AF0ACEACE4">
    <w:name w:val="DB8A6F44E9DF453D8C1FBB0AF0ACEACE4"/>
    <w:rsid w:val="00D96F9C"/>
    <w:rPr>
      <w:rFonts w:eastAsiaTheme="minorHAnsi"/>
    </w:rPr>
  </w:style>
  <w:style w:type="paragraph" w:customStyle="1" w:styleId="B31F9BA0F9584ECA9B6F0D58F46359242">
    <w:name w:val="B31F9BA0F9584ECA9B6F0D58F46359242"/>
    <w:rsid w:val="00D96F9C"/>
    <w:rPr>
      <w:rFonts w:eastAsiaTheme="minorHAnsi"/>
    </w:rPr>
  </w:style>
  <w:style w:type="paragraph" w:customStyle="1" w:styleId="E34076FB3BA142CA85690CE2F83778802">
    <w:name w:val="E34076FB3BA142CA85690CE2F83778802"/>
    <w:rsid w:val="00D96F9C"/>
    <w:rPr>
      <w:rFonts w:eastAsiaTheme="minorHAnsi"/>
    </w:rPr>
  </w:style>
  <w:style w:type="paragraph" w:customStyle="1" w:styleId="FA7EB952AEE8404CB5A43584BE9F207B">
    <w:name w:val="FA7EB952AEE8404CB5A43584BE9F207B"/>
    <w:rsid w:val="00D96F9C"/>
    <w:rPr>
      <w:rFonts w:eastAsiaTheme="minorHAnsi"/>
    </w:rPr>
  </w:style>
  <w:style w:type="paragraph" w:customStyle="1" w:styleId="E447F94BA6934CE6B1E00D3478DDF75E13">
    <w:name w:val="E447F94BA6934CE6B1E00D3478DDF75E13"/>
    <w:rsid w:val="00D96F9C"/>
    <w:rPr>
      <w:rFonts w:eastAsiaTheme="minorHAnsi"/>
    </w:rPr>
  </w:style>
  <w:style w:type="paragraph" w:customStyle="1" w:styleId="FD0CA6C75EFA4053840C99AAA106CD8513">
    <w:name w:val="FD0CA6C75EFA4053840C99AAA106CD8513"/>
    <w:rsid w:val="00D96F9C"/>
    <w:rPr>
      <w:rFonts w:eastAsiaTheme="minorHAnsi"/>
    </w:rPr>
  </w:style>
  <w:style w:type="paragraph" w:customStyle="1" w:styleId="FA0343E4E6154295BBCD7F1A81A47DE012">
    <w:name w:val="FA0343E4E6154295BBCD7F1A81A47DE012"/>
    <w:rsid w:val="00D96F9C"/>
    <w:rPr>
      <w:rFonts w:eastAsiaTheme="minorHAnsi"/>
    </w:rPr>
  </w:style>
  <w:style w:type="paragraph" w:customStyle="1" w:styleId="01E6B5A613BC40C3980AC5273FADFCE212">
    <w:name w:val="01E6B5A613BC40C3980AC5273FADFCE212"/>
    <w:rsid w:val="00D96F9C"/>
    <w:rPr>
      <w:rFonts w:eastAsiaTheme="minorHAnsi"/>
    </w:rPr>
  </w:style>
  <w:style w:type="paragraph" w:customStyle="1" w:styleId="CF1C235F40A04D1B81E9CDE846CCB3E210">
    <w:name w:val="CF1C235F40A04D1B81E9CDE846CCB3E210"/>
    <w:rsid w:val="00D96F9C"/>
    <w:rPr>
      <w:rFonts w:eastAsiaTheme="minorHAnsi"/>
    </w:rPr>
  </w:style>
  <w:style w:type="paragraph" w:customStyle="1" w:styleId="739373718064493D8D80071152C919BB10">
    <w:name w:val="739373718064493D8D80071152C919BB10"/>
    <w:rsid w:val="00D96F9C"/>
    <w:rPr>
      <w:rFonts w:eastAsiaTheme="minorHAnsi"/>
    </w:rPr>
  </w:style>
  <w:style w:type="paragraph" w:customStyle="1" w:styleId="CAD6159BEEFB48A485DDECBB6BD6ED1A7">
    <w:name w:val="CAD6159BEEFB48A485DDECBB6BD6ED1A7"/>
    <w:rsid w:val="00D96F9C"/>
    <w:rPr>
      <w:rFonts w:eastAsiaTheme="minorHAnsi"/>
    </w:rPr>
  </w:style>
  <w:style w:type="paragraph" w:customStyle="1" w:styleId="59861526768D485EBAF5C4D5C00F4A999">
    <w:name w:val="59861526768D485EBAF5C4D5C00F4A999"/>
    <w:rsid w:val="00D96F9C"/>
    <w:rPr>
      <w:rFonts w:eastAsiaTheme="minorHAnsi"/>
    </w:rPr>
  </w:style>
  <w:style w:type="paragraph" w:customStyle="1" w:styleId="F4C3AB98A3D0460CB512482C219AC8A88">
    <w:name w:val="F4C3AB98A3D0460CB512482C219AC8A88"/>
    <w:rsid w:val="00D96F9C"/>
    <w:rPr>
      <w:rFonts w:eastAsiaTheme="minorHAnsi"/>
    </w:rPr>
  </w:style>
  <w:style w:type="paragraph" w:customStyle="1" w:styleId="DB5E16F9FD7C4B159165FB6C78F6540D7">
    <w:name w:val="DB5E16F9FD7C4B159165FB6C78F6540D7"/>
    <w:rsid w:val="00D96F9C"/>
    <w:rPr>
      <w:rFonts w:eastAsiaTheme="minorHAnsi"/>
    </w:rPr>
  </w:style>
  <w:style w:type="paragraph" w:customStyle="1" w:styleId="9EA131150208404DBF8BD1A8E8E548DF7">
    <w:name w:val="9EA131150208404DBF8BD1A8E8E548DF7"/>
    <w:rsid w:val="00D96F9C"/>
    <w:rPr>
      <w:rFonts w:eastAsiaTheme="minorHAnsi"/>
    </w:rPr>
  </w:style>
  <w:style w:type="paragraph" w:customStyle="1" w:styleId="627ABE4A883A4363B3C25153D267DEA77">
    <w:name w:val="627ABE4A883A4363B3C25153D267DEA77"/>
    <w:rsid w:val="00D96F9C"/>
    <w:rPr>
      <w:rFonts w:eastAsiaTheme="minorHAnsi"/>
    </w:rPr>
  </w:style>
  <w:style w:type="paragraph" w:customStyle="1" w:styleId="DB8A6F44E9DF453D8C1FBB0AF0ACEACE5">
    <w:name w:val="DB8A6F44E9DF453D8C1FBB0AF0ACEACE5"/>
    <w:rsid w:val="00D96F9C"/>
    <w:rPr>
      <w:rFonts w:eastAsiaTheme="minorHAnsi"/>
    </w:rPr>
  </w:style>
  <w:style w:type="paragraph" w:customStyle="1" w:styleId="B31F9BA0F9584ECA9B6F0D58F46359243">
    <w:name w:val="B31F9BA0F9584ECA9B6F0D58F46359243"/>
    <w:rsid w:val="00D96F9C"/>
    <w:rPr>
      <w:rFonts w:eastAsiaTheme="minorHAnsi"/>
    </w:rPr>
  </w:style>
  <w:style w:type="paragraph" w:customStyle="1" w:styleId="E34076FB3BA142CA85690CE2F83778803">
    <w:name w:val="E34076FB3BA142CA85690CE2F83778803"/>
    <w:rsid w:val="00D96F9C"/>
    <w:rPr>
      <w:rFonts w:eastAsiaTheme="minorHAnsi"/>
    </w:rPr>
  </w:style>
  <w:style w:type="paragraph" w:customStyle="1" w:styleId="FA7EB952AEE8404CB5A43584BE9F207B1">
    <w:name w:val="FA7EB952AEE8404CB5A43584BE9F207B1"/>
    <w:rsid w:val="00D96F9C"/>
    <w:rPr>
      <w:rFonts w:eastAsiaTheme="minorHAnsi"/>
    </w:rPr>
  </w:style>
  <w:style w:type="paragraph" w:customStyle="1" w:styleId="E447F94BA6934CE6B1E00D3478DDF75E14">
    <w:name w:val="E447F94BA6934CE6B1E00D3478DDF75E14"/>
    <w:rsid w:val="00D96F9C"/>
    <w:rPr>
      <w:rFonts w:eastAsiaTheme="minorHAnsi"/>
    </w:rPr>
  </w:style>
  <w:style w:type="paragraph" w:customStyle="1" w:styleId="FD0CA6C75EFA4053840C99AAA106CD8514">
    <w:name w:val="FD0CA6C75EFA4053840C99AAA106CD8514"/>
    <w:rsid w:val="00D96F9C"/>
    <w:rPr>
      <w:rFonts w:eastAsiaTheme="minorHAnsi"/>
    </w:rPr>
  </w:style>
  <w:style w:type="paragraph" w:customStyle="1" w:styleId="FA0343E4E6154295BBCD7F1A81A47DE013">
    <w:name w:val="FA0343E4E6154295BBCD7F1A81A47DE013"/>
    <w:rsid w:val="00D96F9C"/>
    <w:rPr>
      <w:rFonts w:eastAsiaTheme="minorHAnsi"/>
    </w:rPr>
  </w:style>
  <w:style w:type="paragraph" w:customStyle="1" w:styleId="01E6B5A613BC40C3980AC5273FADFCE213">
    <w:name w:val="01E6B5A613BC40C3980AC5273FADFCE213"/>
    <w:rsid w:val="00D96F9C"/>
    <w:rPr>
      <w:rFonts w:eastAsiaTheme="minorHAnsi"/>
    </w:rPr>
  </w:style>
  <w:style w:type="paragraph" w:customStyle="1" w:styleId="CF1C235F40A04D1B81E9CDE846CCB3E211">
    <w:name w:val="CF1C235F40A04D1B81E9CDE846CCB3E211"/>
    <w:rsid w:val="00D96F9C"/>
    <w:rPr>
      <w:rFonts w:eastAsiaTheme="minorHAnsi"/>
    </w:rPr>
  </w:style>
  <w:style w:type="paragraph" w:customStyle="1" w:styleId="739373718064493D8D80071152C919BB11">
    <w:name w:val="739373718064493D8D80071152C919BB11"/>
    <w:rsid w:val="00D96F9C"/>
    <w:rPr>
      <w:rFonts w:eastAsiaTheme="minorHAnsi"/>
    </w:rPr>
  </w:style>
  <w:style w:type="paragraph" w:customStyle="1" w:styleId="CAD6159BEEFB48A485DDECBB6BD6ED1A8">
    <w:name w:val="CAD6159BEEFB48A485DDECBB6BD6ED1A8"/>
    <w:rsid w:val="00D96F9C"/>
    <w:rPr>
      <w:rFonts w:eastAsiaTheme="minorHAnsi"/>
    </w:rPr>
  </w:style>
  <w:style w:type="paragraph" w:customStyle="1" w:styleId="59861526768D485EBAF5C4D5C00F4A9910">
    <w:name w:val="59861526768D485EBAF5C4D5C00F4A9910"/>
    <w:rsid w:val="00D96F9C"/>
    <w:rPr>
      <w:rFonts w:eastAsiaTheme="minorHAnsi"/>
    </w:rPr>
  </w:style>
  <w:style w:type="paragraph" w:customStyle="1" w:styleId="F4C3AB98A3D0460CB512482C219AC8A89">
    <w:name w:val="F4C3AB98A3D0460CB512482C219AC8A89"/>
    <w:rsid w:val="00D96F9C"/>
    <w:rPr>
      <w:rFonts w:eastAsiaTheme="minorHAnsi"/>
    </w:rPr>
  </w:style>
  <w:style w:type="paragraph" w:customStyle="1" w:styleId="DB5E16F9FD7C4B159165FB6C78F6540D8">
    <w:name w:val="DB5E16F9FD7C4B159165FB6C78F6540D8"/>
    <w:rsid w:val="00D96F9C"/>
    <w:rPr>
      <w:rFonts w:eastAsiaTheme="minorHAnsi"/>
    </w:rPr>
  </w:style>
  <w:style w:type="paragraph" w:customStyle="1" w:styleId="9EA131150208404DBF8BD1A8E8E548DF8">
    <w:name w:val="9EA131150208404DBF8BD1A8E8E548DF8"/>
    <w:rsid w:val="00D96F9C"/>
    <w:rPr>
      <w:rFonts w:eastAsiaTheme="minorHAnsi"/>
    </w:rPr>
  </w:style>
  <w:style w:type="paragraph" w:customStyle="1" w:styleId="627ABE4A883A4363B3C25153D267DEA78">
    <w:name w:val="627ABE4A883A4363B3C25153D267DEA78"/>
    <w:rsid w:val="00D96F9C"/>
    <w:rPr>
      <w:rFonts w:eastAsiaTheme="minorHAnsi"/>
    </w:rPr>
  </w:style>
  <w:style w:type="paragraph" w:customStyle="1" w:styleId="DB8A6F44E9DF453D8C1FBB0AF0ACEACE6">
    <w:name w:val="DB8A6F44E9DF453D8C1FBB0AF0ACEACE6"/>
    <w:rsid w:val="00D96F9C"/>
    <w:rPr>
      <w:rFonts w:eastAsiaTheme="minorHAnsi"/>
    </w:rPr>
  </w:style>
  <w:style w:type="paragraph" w:customStyle="1" w:styleId="B31F9BA0F9584ECA9B6F0D58F46359244">
    <w:name w:val="B31F9BA0F9584ECA9B6F0D58F46359244"/>
    <w:rsid w:val="00D96F9C"/>
    <w:rPr>
      <w:rFonts w:eastAsiaTheme="minorHAnsi"/>
    </w:rPr>
  </w:style>
  <w:style w:type="paragraph" w:customStyle="1" w:styleId="E34076FB3BA142CA85690CE2F83778804">
    <w:name w:val="E34076FB3BA142CA85690CE2F83778804"/>
    <w:rsid w:val="00D96F9C"/>
    <w:rPr>
      <w:rFonts w:eastAsiaTheme="minorHAnsi"/>
    </w:rPr>
  </w:style>
  <w:style w:type="paragraph" w:customStyle="1" w:styleId="FA7EB952AEE8404CB5A43584BE9F207B2">
    <w:name w:val="FA7EB952AEE8404CB5A43584BE9F207B2"/>
    <w:rsid w:val="00D96F9C"/>
    <w:rPr>
      <w:rFonts w:eastAsiaTheme="minorHAnsi"/>
    </w:rPr>
  </w:style>
  <w:style w:type="paragraph" w:customStyle="1" w:styleId="0969A4978191478390FF0CBA0EC35340">
    <w:name w:val="0969A4978191478390FF0CBA0EC35340"/>
    <w:rsid w:val="00D96F9C"/>
    <w:rPr>
      <w:rFonts w:eastAsiaTheme="minorHAnsi"/>
    </w:rPr>
  </w:style>
  <w:style w:type="paragraph" w:customStyle="1" w:styleId="E447F94BA6934CE6B1E00D3478DDF75E15">
    <w:name w:val="E447F94BA6934CE6B1E00D3478DDF75E15"/>
    <w:rsid w:val="00D96F9C"/>
    <w:rPr>
      <w:rFonts w:eastAsiaTheme="minorHAnsi"/>
    </w:rPr>
  </w:style>
  <w:style w:type="paragraph" w:customStyle="1" w:styleId="FD0CA6C75EFA4053840C99AAA106CD8515">
    <w:name w:val="FD0CA6C75EFA4053840C99AAA106CD8515"/>
    <w:rsid w:val="00D96F9C"/>
    <w:rPr>
      <w:rFonts w:eastAsiaTheme="minorHAnsi"/>
    </w:rPr>
  </w:style>
  <w:style w:type="paragraph" w:customStyle="1" w:styleId="FA0343E4E6154295BBCD7F1A81A47DE014">
    <w:name w:val="FA0343E4E6154295BBCD7F1A81A47DE014"/>
    <w:rsid w:val="00D96F9C"/>
    <w:rPr>
      <w:rFonts w:eastAsiaTheme="minorHAnsi"/>
    </w:rPr>
  </w:style>
  <w:style w:type="paragraph" w:customStyle="1" w:styleId="01E6B5A613BC40C3980AC5273FADFCE214">
    <w:name w:val="01E6B5A613BC40C3980AC5273FADFCE214"/>
    <w:rsid w:val="00D96F9C"/>
    <w:rPr>
      <w:rFonts w:eastAsiaTheme="minorHAnsi"/>
    </w:rPr>
  </w:style>
  <w:style w:type="paragraph" w:customStyle="1" w:styleId="CF1C235F40A04D1B81E9CDE846CCB3E212">
    <w:name w:val="CF1C235F40A04D1B81E9CDE846CCB3E212"/>
    <w:rsid w:val="00D96F9C"/>
    <w:rPr>
      <w:rFonts w:eastAsiaTheme="minorHAnsi"/>
    </w:rPr>
  </w:style>
  <w:style w:type="paragraph" w:customStyle="1" w:styleId="739373718064493D8D80071152C919BB12">
    <w:name w:val="739373718064493D8D80071152C919BB12"/>
    <w:rsid w:val="00D96F9C"/>
    <w:rPr>
      <w:rFonts w:eastAsiaTheme="minorHAnsi"/>
    </w:rPr>
  </w:style>
  <w:style w:type="paragraph" w:customStyle="1" w:styleId="CAD6159BEEFB48A485DDECBB6BD6ED1A9">
    <w:name w:val="CAD6159BEEFB48A485DDECBB6BD6ED1A9"/>
    <w:rsid w:val="00D96F9C"/>
    <w:rPr>
      <w:rFonts w:eastAsiaTheme="minorHAnsi"/>
    </w:rPr>
  </w:style>
  <w:style w:type="paragraph" w:customStyle="1" w:styleId="F4C3AB98A3D0460CB512482C219AC8A810">
    <w:name w:val="F4C3AB98A3D0460CB512482C219AC8A810"/>
    <w:rsid w:val="00D96F9C"/>
    <w:rPr>
      <w:rFonts w:eastAsiaTheme="minorHAnsi"/>
    </w:rPr>
  </w:style>
  <w:style w:type="paragraph" w:customStyle="1" w:styleId="DB5E16F9FD7C4B159165FB6C78F6540D9">
    <w:name w:val="DB5E16F9FD7C4B159165FB6C78F6540D9"/>
    <w:rsid w:val="00D96F9C"/>
    <w:rPr>
      <w:rFonts w:eastAsiaTheme="minorHAnsi"/>
    </w:rPr>
  </w:style>
  <w:style w:type="paragraph" w:customStyle="1" w:styleId="9EA131150208404DBF8BD1A8E8E548DF9">
    <w:name w:val="9EA131150208404DBF8BD1A8E8E548DF9"/>
    <w:rsid w:val="00D96F9C"/>
    <w:rPr>
      <w:rFonts w:eastAsiaTheme="minorHAnsi"/>
    </w:rPr>
  </w:style>
  <w:style w:type="paragraph" w:customStyle="1" w:styleId="627ABE4A883A4363B3C25153D267DEA79">
    <w:name w:val="627ABE4A883A4363B3C25153D267DEA79"/>
    <w:rsid w:val="00D96F9C"/>
    <w:rPr>
      <w:rFonts w:eastAsiaTheme="minorHAnsi"/>
    </w:rPr>
  </w:style>
  <w:style w:type="paragraph" w:customStyle="1" w:styleId="DB8A6F44E9DF453D8C1FBB0AF0ACEACE7">
    <w:name w:val="DB8A6F44E9DF453D8C1FBB0AF0ACEACE7"/>
    <w:rsid w:val="00D96F9C"/>
    <w:rPr>
      <w:rFonts w:eastAsiaTheme="minorHAnsi"/>
    </w:rPr>
  </w:style>
  <w:style w:type="paragraph" w:customStyle="1" w:styleId="B31F9BA0F9584ECA9B6F0D58F46359245">
    <w:name w:val="B31F9BA0F9584ECA9B6F0D58F46359245"/>
    <w:rsid w:val="00D96F9C"/>
    <w:rPr>
      <w:rFonts w:eastAsiaTheme="minorHAnsi"/>
    </w:rPr>
  </w:style>
  <w:style w:type="paragraph" w:customStyle="1" w:styleId="E34076FB3BA142CA85690CE2F83778805">
    <w:name w:val="E34076FB3BA142CA85690CE2F83778805"/>
    <w:rsid w:val="00D96F9C"/>
    <w:rPr>
      <w:rFonts w:eastAsiaTheme="minorHAnsi"/>
    </w:rPr>
  </w:style>
  <w:style w:type="paragraph" w:customStyle="1" w:styleId="FA7EB952AEE8404CB5A43584BE9F207B3">
    <w:name w:val="FA7EB952AEE8404CB5A43584BE9F207B3"/>
    <w:rsid w:val="00D96F9C"/>
    <w:rPr>
      <w:rFonts w:eastAsiaTheme="minorHAnsi"/>
    </w:rPr>
  </w:style>
  <w:style w:type="paragraph" w:customStyle="1" w:styleId="0969A4978191478390FF0CBA0EC353401">
    <w:name w:val="0969A4978191478390FF0CBA0EC353401"/>
    <w:rsid w:val="00D96F9C"/>
    <w:rPr>
      <w:rFonts w:eastAsiaTheme="minorHAnsi"/>
    </w:rPr>
  </w:style>
  <w:style w:type="paragraph" w:customStyle="1" w:styleId="E447F94BA6934CE6B1E00D3478DDF75E16">
    <w:name w:val="E447F94BA6934CE6B1E00D3478DDF75E16"/>
    <w:rsid w:val="00D96F9C"/>
    <w:rPr>
      <w:rFonts w:eastAsiaTheme="minorHAnsi"/>
    </w:rPr>
  </w:style>
  <w:style w:type="paragraph" w:customStyle="1" w:styleId="FD0CA6C75EFA4053840C99AAA106CD8516">
    <w:name w:val="FD0CA6C75EFA4053840C99AAA106CD8516"/>
    <w:rsid w:val="00D96F9C"/>
    <w:rPr>
      <w:rFonts w:eastAsiaTheme="minorHAnsi"/>
    </w:rPr>
  </w:style>
  <w:style w:type="paragraph" w:customStyle="1" w:styleId="FA0343E4E6154295BBCD7F1A81A47DE015">
    <w:name w:val="FA0343E4E6154295BBCD7F1A81A47DE015"/>
    <w:rsid w:val="00D96F9C"/>
    <w:rPr>
      <w:rFonts w:eastAsiaTheme="minorHAnsi"/>
    </w:rPr>
  </w:style>
  <w:style w:type="paragraph" w:customStyle="1" w:styleId="01E6B5A613BC40C3980AC5273FADFCE215">
    <w:name w:val="01E6B5A613BC40C3980AC5273FADFCE215"/>
    <w:rsid w:val="00D96F9C"/>
    <w:rPr>
      <w:rFonts w:eastAsiaTheme="minorHAnsi"/>
    </w:rPr>
  </w:style>
  <w:style w:type="paragraph" w:customStyle="1" w:styleId="CF1C235F40A04D1B81E9CDE846CCB3E213">
    <w:name w:val="CF1C235F40A04D1B81E9CDE846CCB3E213"/>
    <w:rsid w:val="00D96F9C"/>
    <w:rPr>
      <w:rFonts w:eastAsiaTheme="minorHAnsi"/>
    </w:rPr>
  </w:style>
  <w:style w:type="paragraph" w:customStyle="1" w:styleId="739373718064493D8D80071152C919BB13">
    <w:name w:val="739373718064493D8D80071152C919BB13"/>
    <w:rsid w:val="00D96F9C"/>
    <w:rPr>
      <w:rFonts w:eastAsiaTheme="minorHAnsi"/>
    </w:rPr>
  </w:style>
  <w:style w:type="paragraph" w:customStyle="1" w:styleId="CAD6159BEEFB48A485DDECBB6BD6ED1A10">
    <w:name w:val="CAD6159BEEFB48A485DDECBB6BD6ED1A10"/>
    <w:rsid w:val="00D96F9C"/>
    <w:rPr>
      <w:rFonts w:eastAsiaTheme="minorHAnsi"/>
    </w:rPr>
  </w:style>
  <w:style w:type="paragraph" w:customStyle="1" w:styleId="59861526768D485EBAF5C4D5C00F4A9911">
    <w:name w:val="59861526768D485EBAF5C4D5C00F4A9911"/>
    <w:rsid w:val="00D96F9C"/>
    <w:rPr>
      <w:rFonts w:eastAsiaTheme="minorHAnsi"/>
    </w:rPr>
  </w:style>
  <w:style w:type="paragraph" w:customStyle="1" w:styleId="F4C3AB98A3D0460CB512482C219AC8A811">
    <w:name w:val="F4C3AB98A3D0460CB512482C219AC8A811"/>
    <w:rsid w:val="00D96F9C"/>
    <w:rPr>
      <w:rFonts w:eastAsiaTheme="minorHAnsi"/>
    </w:rPr>
  </w:style>
  <w:style w:type="paragraph" w:customStyle="1" w:styleId="DB5E16F9FD7C4B159165FB6C78F6540D10">
    <w:name w:val="DB5E16F9FD7C4B159165FB6C78F6540D10"/>
    <w:rsid w:val="00D96F9C"/>
    <w:rPr>
      <w:rFonts w:eastAsiaTheme="minorHAnsi"/>
    </w:rPr>
  </w:style>
  <w:style w:type="paragraph" w:customStyle="1" w:styleId="9EA131150208404DBF8BD1A8E8E548DF10">
    <w:name w:val="9EA131150208404DBF8BD1A8E8E548DF10"/>
    <w:rsid w:val="00D96F9C"/>
    <w:rPr>
      <w:rFonts w:eastAsiaTheme="minorHAnsi"/>
    </w:rPr>
  </w:style>
  <w:style w:type="paragraph" w:customStyle="1" w:styleId="627ABE4A883A4363B3C25153D267DEA710">
    <w:name w:val="627ABE4A883A4363B3C25153D267DEA710"/>
    <w:rsid w:val="00D96F9C"/>
    <w:rPr>
      <w:rFonts w:eastAsiaTheme="minorHAnsi"/>
    </w:rPr>
  </w:style>
  <w:style w:type="paragraph" w:customStyle="1" w:styleId="DB8A6F44E9DF453D8C1FBB0AF0ACEACE8">
    <w:name w:val="DB8A6F44E9DF453D8C1FBB0AF0ACEACE8"/>
    <w:rsid w:val="00D96F9C"/>
    <w:rPr>
      <w:rFonts w:eastAsiaTheme="minorHAnsi"/>
    </w:rPr>
  </w:style>
  <w:style w:type="paragraph" w:customStyle="1" w:styleId="B31F9BA0F9584ECA9B6F0D58F46359246">
    <w:name w:val="B31F9BA0F9584ECA9B6F0D58F46359246"/>
    <w:rsid w:val="00D96F9C"/>
    <w:rPr>
      <w:rFonts w:eastAsiaTheme="minorHAnsi"/>
    </w:rPr>
  </w:style>
  <w:style w:type="paragraph" w:customStyle="1" w:styleId="E34076FB3BA142CA85690CE2F83778806">
    <w:name w:val="E34076FB3BA142CA85690CE2F83778806"/>
    <w:rsid w:val="00D96F9C"/>
    <w:rPr>
      <w:rFonts w:eastAsiaTheme="minorHAnsi"/>
    </w:rPr>
  </w:style>
  <w:style w:type="paragraph" w:customStyle="1" w:styleId="FA7EB952AEE8404CB5A43584BE9F207B4">
    <w:name w:val="FA7EB952AEE8404CB5A43584BE9F207B4"/>
    <w:rsid w:val="00D96F9C"/>
    <w:rPr>
      <w:rFonts w:eastAsiaTheme="minorHAnsi"/>
    </w:rPr>
  </w:style>
  <w:style w:type="paragraph" w:customStyle="1" w:styleId="0969A4978191478390FF0CBA0EC353402">
    <w:name w:val="0969A4978191478390FF0CBA0EC353402"/>
    <w:rsid w:val="00D96F9C"/>
    <w:rPr>
      <w:rFonts w:eastAsiaTheme="minorHAnsi"/>
    </w:rPr>
  </w:style>
  <w:style w:type="paragraph" w:customStyle="1" w:styleId="E447F94BA6934CE6B1E00D3478DDF75E17">
    <w:name w:val="E447F94BA6934CE6B1E00D3478DDF75E17"/>
    <w:rsid w:val="00A57B11"/>
    <w:rPr>
      <w:rFonts w:eastAsiaTheme="minorHAnsi"/>
    </w:rPr>
  </w:style>
  <w:style w:type="paragraph" w:customStyle="1" w:styleId="FD0CA6C75EFA4053840C99AAA106CD8517">
    <w:name w:val="FD0CA6C75EFA4053840C99AAA106CD8517"/>
    <w:rsid w:val="00A57B11"/>
    <w:rPr>
      <w:rFonts w:eastAsiaTheme="minorHAnsi"/>
    </w:rPr>
  </w:style>
  <w:style w:type="paragraph" w:customStyle="1" w:styleId="FA0343E4E6154295BBCD7F1A81A47DE016">
    <w:name w:val="FA0343E4E6154295BBCD7F1A81A47DE016"/>
    <w:rsid w:val="00A57B11"/>
    <w:rPr>
      <w:rFonts w:eastAsiaTheme="minorHAnsi"/>
    </w:rPr>
  </w:style>
  <w:style w:type="paragraph" w:customStyle="1" w:styleId="01E6B5A613BC40C3980AC5273FADFCE216">
    <w:name w:val="01E6B5A613BC40C3980AC5273FADFCE216"/>
    <w:rsid w:val="00A57B11"/>
    <w:rPr>
      <w:rFonts w:eastAsiaTheme="minorHAnsi"/>
    </w:rPr>
  </w:style>
  <w:style w:type="paragraph" w:customStyle="1" w:styleId="CF1C235F40A04D1B81E9CDE846CCB3E214">
    <w:name w:val="CF1C235F40A04D1B81E9CDE846CCB3E214"/>
    <w:rsid w:val="00A57B11"/>
    <w:rPr>
      <w:rFonts w:eastAsiaTheme="minorHAnsi"/>
    </w:rPr>
  </w:style>
  <w:style w:type="paragraph" w:customStyle="1" w:styleId="739373718064493D8D80071152C919BB14">
    <w:name w:val="739373718064493D8D80071152C919BB14"/>
    <w:rsid w:val="00A57B11"/>
    <w:rPr>
      <w:rFonts w:eastAsiaTheme="minorHAnsi"/>
    </w:rPr>
  </w:style>
  <w:style w:type="paragraph" w:customStyle="1" w:styleId="CAD6159BEEFB48A485DDECBB6BD6ED1A11">
    <w:name w:val="CAD6159BEEFB48A485DDECBB6BD6ED1A11"/>
    <w:rsid w:val="00A57B11"/>
    <w:rPr>
      <w:rFonts w:eastAsiaTheme="minorHAnsi"/>
    </w:rPr>
  </w:style>
  <w:style w:type="paragraph" w:customStyle="1" w:styleId="59861526768D485EBAF5C4D5C00F4A9912">
    <w:name w:val="59861526768D485EBAF5C4D5C00F4A9912"/>
    <w:rsid w:val="00A57B11"/>
    <w:rPr>
      <w:rFonts w:eastAsiaTheme="minorHAnsi"/>
    </w:rPr>
  </w:style>
  <w:style w:type="paragraph" w:customStyle="1" w:styleId="F4C3AB98A3D0460CB512482C219AC8A812">
    <w:name w:val="F4C3AB98A3D0460CB512482C219AC8A812"/>
    <w:rsid w:val="00A57B11"/>
    <w:rPr>
      <w:rFonts w:eastAsiaTheme="minorHAnsi"/>
    </w:rPr>
  </w:style>
  <w:style w:type="paragraph" w:customStyle="1" w:styleId="DB5E16F9FD7C4B159165FB6C78F6540D11">
    <w:name w:val="DB5E16F9FD7C4B159165FB6C78F6540D11"/>
    <w:rsid w:val="00A57B11"/>
    <w:rPr>
      <w:rFonts w:eastAsiaTheme="minorHAnsi"/>
    </w:rPr>
  </w:style>
  <w:style w:type="paragraph" w:customStyle="1" w:styleId="9EA131150208404DBF8BD1A8E8E548DF11">
    <w:name w:val="9EA131150208404DBF8BD1A8E8E548DF11"/>
    <w:rsid w:val="00A57B11"/>
    <w:rPr>
      <w:rFonts w:eastAsiaTheme="minorHAnsi"/>
    </w:rPr>
  </w:style>
  <w:style w:type="paragraph" w:customStyle="1" w:styleId="627ABE4A883A4363B3C25153D267DEA711">
    <w:name w:val="627ABE4A883A4363B3C25153D267DEA711"/>
    <w:rsid w:val="00A57B11"/>
    <w:rPr>
      <w:rFonts w:eastAsiaTheme="minorHAnsi"/>
    </w:rPr>
  </w:style>
  <w:style w:type="paragraph" w:customStyle="1" w:styleId="DB8A6F44E9DF453D8C1FBB0AF0ACEACE9">
    <w:name w:val="DB8A6F44E9DF453D8C1FBB0AF0ACEACE9"/>
    <w:rsid w:val="00A57B11"/>
    <w:rPr>
      <w:rFonts w:eastAsiaTheme="minorHAnsi"/>
    </w:rPr>
  </w:style>
  <w:style w:type="paragraph" w:customStyle="1" w:styleId="286BB8DDBB21424BA5AC665E9FDF8AB4">
    <w:name w:val="286BB8DDBB21424BA5AC665E9FDF8AB4"/>
    <w:rsid w:val="00A57B11"/>
    <w:rPr>
      <w:rFonts w:eastAsiaTheme="minorHAnsi"/>
    </w:rPr>
  </w:style>
  <w:style w:type="paragraph" w:customStyle="1" w:styleId="65F516EE51B04E42A2E5B0F7D3234B79">
    <w:name w:val="65F516EE51B04E42A2E5B0F7D3234B79"/>
    <w:rsid w:val="00A57B11"/>
    <w:rPr>
      <w:rFonts w:eastAsiaTheme="minorHAnsi"/>
    </w:rPr>
  </w:style>
  <w:style w:type="paragraph" w:customStyle="1" w:styleId="E3EE4D8727894436857178554A3CF575">
    <w:name w:val="E3EE4D8727894436857178554A3CF575"/>
    <w:rsid w:val="00A57B11"/>
    <w:rPr>
      <w:rFonts w:eastAsiaTheme="minorHAnsi"/>
    </w:rPr>
  </w:style>
  <w:style w:type="paragraph" w:customStyle="1" w:styleId="82BBC0D742744D858CFBD871043CDB34">
    <w:name w:val="82BBC0D742744D858CFBD871043CDB34"/>
    <w:rsid w:val="00A57B11"/>
    <w:rPr>
      <w:rFonts w:eastAsiaTheme="minorHAnsi"/>
    </w:rPr>
  </w:style>
  <w:style w:type="paragraph" w:customStyle="1" w:styleId="E447F94BA6934CE6B1E00D3478DDF75E18">
    <w:name w:val="E447F94BA6934CE6B1E00D3478DDF75E18"/>
    <w:rsid w:val="00A57B11"/>
    <w:rPr>
      <w:rFonts w:eastAsiaTheme="minorHAnsi"/>
    </w:rPr>
  </w:style>
  <w:style w:type="paragraph" w:customStyle="1" w:styleId="FD0CA6C75EFA4053840C99AAA106CD8518">
    <w:name w:val="FD0CA6C75EFA4053840C99AAA106CD8518"/>
    <w:rsid w:val="00A57B11"/>
    <w:rPr>
      <w:rFonts w:eastAsiaTheme="minorHAnsi"/>
    </w:rPr>
  </w:style>
  <w:style w:type="paragraph" w:customStyle="1" w:styleId="FA0343E4E6154295BBCD7F1A81A47DE017">
    <w:name w:val="FA0343E4E6154295BBCD7F1A81A47DE017"/>
    <w:rsid w:val="00A57B11"/>
    <w:rPr>
      <w:rFonts w:eastAsiaTheme="minorHAnsi"/>
    </w:rPr>
  </w:style>
  <w:style w:type="paragraph" w:customStyle="1" w:styleId="01E6B5A613BC40C3980AC5273FADFCE217">
    <w:name w:val="01E6B5A613BC40C3980AC5273FADFCE217"/>
    <w:rsid w:val="00A57B11"/>
    <w:rPr>
      <w:rFonts w:eastAsiaTheme="minorHAnsi"/>
    </w:rPr>
  </w:style>
  <w:style w:type="paragraph" w:customStyle="1" w:styleId="CF1C235F40A04D1B81E9CDE846CCB3E215">
    <w:name w:val="CF1C235F40A04D1B81E9CDE846CCB3E215"/>
    <w:rsid w:val="00A57B11"/>
    <w:rPr>
      <w:rFonts w:eastAsiaTheme="minorHAnsi"/>
    </w:rPr>
  </w:style>
  <w:style w:type="paragraph" w:customStyle="1" w:styleId="739373718064493D8D80071152C919BB15">
    <w:name w:val="739373718064493D8D80071152C919BB15"/>
    <w:rsid w:val="00A57B11"/>
    <w:rPr>
      <w:rFonts w:eastAsiaTheme="minorHAnsi"/>
    </w:rPr>
  </w:style>
  <w:style w:type="paragraph" w:customStyle="1" w:styleId="CAD6159BEEFB48A485DDECBB6BD6ED1A12">
    <w:name w:val="CAD6159BEEFB48A485DDECBB6BD6ED1A12"/>
    <w:rsid w:val="00A57B11"/>
    <w:rPr>
      <w:rFonts w:eastAsiaTheme="minorHAnsi"/>
    </w:rPr>
  </w:style>
  <w:style w:type="paragraph" w:customStyle="1" w:styleId="59861526768D485EBAF5C4D5C00F4A9913">
    <w:name w:val="59861526768D485EBAF5C4D5C00F4A9913"/>
    <w:rsid w:val="00A57B11"/>
    <w:rPr>
      <w:rFonts w:eastAsiaTheme="minorHAnsi"/>
    </w:rPr>
  </w:style>
  <w:style w:type="paragraph" w:customStyle="1" w:styleId="F4C3AB98A3D0460CB512482C219AC8A813">
    <w:name w:val="F4C3AB98A3D0460CB512482C219AC8A813"/>
    <w:rsid w:val="00A57B11"/>
    <w:rPr>
      <w:rFonts w:eastAsiaTheme="minorHAnsi"/>
    </w:rPr>
  </w:style>
  <w:style w:type="paragraph" w:customStyle="1" w:styleId="DB5E16F9FD7C4B159165FB6C78F6540D12">
    <w:name w:val="DB5E16F9FD7C4B159165FB6C78F6540D12"/>
    <w:rsid w:val="00A57B11"/>
    <w:rPr>
      <w:rFonts w:eastAsiaTheme="minorHAnsi"/>
    </w:rPr>
  </w:style>
  <w:style w:type="paragraph" w:customStyle="1" w:styleId="9EA131150208404DBF8BD1A8E8E548DF12">
    <w:name w:val="9EA131150208404DBF8BD1A8E8E548DF12"/>
    <w:rsid w:val="00A57B11"/>
    <w:rPr>
      <w:rFonts w:eastAsiaTheme="minorHAnsi"/>
    </w:rPr>
  </w:style>
  <w:style w:type="paragraph" w:customStyle="1" w:styleId="627ABE4A883A4363B3C25153D267DEA712">
    <w:name w:val="627ABE4A883A4363B3C25153D267DEA712"/>
    <w:rsid w:val="00A57B11"/>
    <w:rPr>
      <w:rFonts w:eastAsiaTheme="minorHAnsi"/>
    </w:rPr>
  </w:style>
  <w:style w:type="paragraph" w:customStyle="1" w:styleId="DB8A6F44E9DF453D8C1FBB0AF0ACEACE10">
    <w:name w:val="DB8A6F44E9DF453D8C1FBB0AF0ACEACE10"/>
    <w:rsid w:val="00A57B11"/>
    <w:rPr>
      <w:rFonts w:eastAsiaTheme="minorHAnsi"/>
    </w:rPr>
  </w:style>
  <w:style w:type="paragraph" w:customStyle="1" w:styleId="286BB8DDBB21424BA5AC665E9FDF8AB41">
    <w:name w:val="286BB8DDBB21424BA5AC665E9FDF8AB41"/>
    <w:rsid w:val="00A57B11"/>
    <w:rPr>
      <w:rFonts w:eastAsiaTheme="minorHAnsi"/>
    </w:rPr>
  </w:style>
  <w:style w:type="paragraph" w:customStyle="1" w:styleId="65F516EE51B04E42A2E5B0F7D3234B791">
    <w:name w:val="65F516EE51B04E42A2E5B0F7D3234B791"/>
    <w:rsid w:val="00A57B11"/>
    <w:rPr>
      <w:rFonts w:eastAsiaTheme="minorHAnsi"/>
    </w:rPr>
  </w:style>
  <w:style w:type="paragraph" w:customStyle="1" w:styleId="E3EE4D8727894436857178554A3CF5751">
    <w:name w:val="E3EE4D8727894436857178554A3CF5751"/>
    <w:rsid w:val="00A57B11"/>
    <w:rPr>
      <w:rFonts w:eastAsiaTheme="minorHAnsi"/>
    </w:rPr>
  </w:style>
  <w:style w:type="paragraph" w:customStyle="1" w:styleId="82BBC0D742744D858CFBD871043CDB341">
    <w:name w:val="82BBC0D742744D858CFBD871043CDB341"/>
    <w:rsid w:val="00A57B11"/>
    <w:rPr>
      <w:rFonts w:eastAsiaTheme="minorHAnsi"/>
    </w:rPr>
  </w:style>
  <w:style w:type="paragraph" w:customStyle="1" w:styleId="E447F94BA6934CE6B1E00D3478DDF75E19">
    <w:name w:val="E447F94BA6934CE6B1E00D3478DDF75E19"/>
    <w:rsid w:val="00A57B11"/>
    <w:rPr>
      <w:rFonts w:eastAsiaTheme="minorHAnsi"/>
    </w:rPr>
  </w:style>
  <w:style w:type="paragraph" w:customStyle="1" w:styleId="FD0CA6C75EFA4053840C99AAA106CD8519">
    <w:name w:val="FD0CA6C75EFA4053840C99AAA106CD8519"/>
    <w:rsid w:val="00A57B11"/>
    <w:rPr>
      <w:rFonts w:eastAsiaTheme="minorHAnsi"/>
    </w:rPr>
  </w:style>
  <w:style w:type="paragraph" w:customStyle="1" w:styleId="FA0343E4E6154295BBCD7F1A81A47DE018">
    <w:name w:val="FA0343E4E6154295BBCD7F1A81A47DE018"/>
    <w:rsid w:val="00A57B11"/>
    <w:rPr>
      <w:rFonts w:eastAsiaTheme="minorHAnsi"/>
    </w:rPr>
  </w:style>
  <w:style w:type="paragraph" w:customStyle="1" w:styleId="01E6B5A613BC40C3980AC5273FADFCE218">
    <w:name w:val="01E6B5A613BC40C3980AC5273FADFCE218"/>
    <w:rsid w:val="00A57B11"/>
    <w:rPr>
      <w:rFonts w:eastAsiaTheme="minorHAnsi"/>
    </w:rPr>
  </w:style>
  <w:style w:type="paragraph" w:customStyle="1" w:styleId="CF1C235F40A04D1B81E9CDE846CCB3E216">
    <w:name w:val="CF1C235F40A04D1B81E9CDE846CCB3E216"/>
    <w:rsid w:val="00A57B11"/>
    <w:rPr>
      <w:rFonts w:eastAsiaTheme="minorHAnsi"/>
    </w:rPr>
  </w:style>
  <w:style w:type="paragraph" w:customStyle="1" w:styleId="739373718064493D8D80071152C919BB16">
    <w:name w:val="739373718064493D8D80071152C919BB16"/>
    <w:rsid w:val="00A57B11"/>
    <w:rPr>
      <w:rFonts w:eastAsiaTheme="minorHAnsi"/>
    </w:rPr>
  </w:style>
  <w:style w:type="paragraph" w:customStyle="1" w:styleId="CAD6159BEEFB48A485DDECBB6BD6ED1A13">
    <w:name w:val="CAD6159BEEFB48A485DDECBB6BD6ED1A13"/>
    <w:rsid w:val="00A57B11"/>
    <w:rPr>
      <w:rFonts w:eastAsiaTheme="minorHAnsi"/>
    </w:rPr>
  </w:style>
  <w:style w:type="paragraph" w:customStyle="1" w:styleId="59861526768D485EBAF5C4D5C00F4A9914">
    <w:name w:val="59861526768D485EBAF5C4D5C00F4A9914"/>
    <w:rsid w:val="00A57B11"/>
    <w:rPr>
      <w:rFonts w:eastAsiaTheme="minorHAnsi"/>
    </w:rPr>
  </w:style>
  <w:style w:type="paragraph" w:customStyle="1" w:styleId="F4C3AB98A3D0460CB512482C219AC8A814">
    <w:name w:val="F4C3AB98A3D0460CB512482C219AC8A814"/>
    <w:rsid w:val="00A57B11"/>
    <w:rPr>
      <w:rFonts w:eastAsiaTheme="minorHAnsi"/>
    </w:rPr>
  </w:style>
  <w:style w:type="paragraph" w:customStyle="1" w:styleId="DB5E16F9FD7C4B159165FB6C78F6540D13">
    <w:name w:val="DB5E16F9FD7C4B159165FB6C78F6540D13"/>
    <w:rsid w:val="00A57B11"/>
    <w:rPr>
      <w:rFonts w:eastAsiaTheme="minorHAnsi"/>
    </w:rPr>
  </w:style>
  <w:style w:type="paragraph" w:customStyle="1" w:styleId="9EA131150208404DBF8BD1A8E8E548DF13">
    <w:name w:val="9EA131150208404DBF8BD1A8E8E548DF13"/>
    <w:rsid w:val="00A57B11"/>
    <w:rPr>
      <w:rFonts w:eastAsiaTheme="minorHAnsi"/>
    </w:rPr>
  </w:style>
  <w:style w:type="paragraph" w:customStyle="1" w:styleId="627ABE4A883A4363B3C25153D267DEA713">
    <w:name w:val="627ABE4A883A4363B3C25153D267DEA713"/>
    <w:rsid w:val="00A57B11"/>
    <w:rPr>
      <w:rFonts w:eastAsiaTheme="minorHAnsi"/>
    </w:rPr>
  </w:style>
  <w:style w:type="paragraph" w:customStyle="1" w:styleId="DB8A6F44E9DF453D8C1FBB0AF0ACEACE11">
    <w:name w:val="DB8A6F44E9DF453D8C1FBB0AF0ACEACE11"/>
    <w:rsid w:val="00A57B11"/>
    <w:rPr>
      <w:rFonts w:eastAsiaTheme="minorHAnsi"/>
    </w:rPr>
  </w:style>
  <w:style w:type="paragraph" w:customStyle="1" w:styleId="286BB8DDBB21424BA5AC665E9FDF8AB42">
    <w:name w:val="286BB8DDBB21424BA5AC665E9FDF8AB42"/>
    <w:rsid w:val="00A57B11"/>
    <w:rPr>
      <w:rFonts w:eastAsiaTheme="minorHAnsi"/>
    </w:rPr>
  </w:style>
  <w:style w:type="paragraph" w:customStyle="1" w:styleId="65F516EE51B04E42A2E5B0F7D3234B792">
    <w:name w:val="65F516EE51B04E42A2E5B0F7D3234B792"/>
    <w:rsid w:val="00A57B11"/>
    <w:rPr>
      <w:rFonts w:eastAsiaTheme="minorHAnsi"/>
    </w:rPr>
  </w:style>
  <w:style w:type="paragraph" w:customStyle="1" w:styleId="E3EE4D8727894436857178554A3CF5752">
    <w:name w:val="E3EE4D8727894436857178554A3CF5752"/>
    <w:rsid w:val="00A57B11"/>
    <w:rPr>
      <w:rFonts w:eastAsiaTheme="minorHAnsi"/>
    </w:rPr>
  </w:style>
  <w:style w:type="paragraph" w:customStyle="1" w:styleId="82BBC0D742744D858CFBD871043CDB342">
    <w:name w:val="82BBC0D742744D858CFBD871043CDB342"/>
    <w:rsid w:val="00A57B11"/>
    <w:rPr>
      <w:rFonts w:eastAsiaTheme="minorHAnsi"/>
    </w:rPr>
  </w:style>
  <w:style w:type="paragraph" w:customStyle="1" w:styleId="FCC7D30F3D9B436A9730595D115D4332">
    <w:name w:val="FCC7D30F3D9B436A9730595D115D4332"/>
    <w:rsid w:val="00903501"/>
  </w:style>
  <w:style w:type="paragraph" w:customStyle="1" w:styleId="8F2E281FE34B4786B590A10F5EF6BD46">
    <w:name w:val="8F2E281FE34B4786B590A10F5EF6BD46"/>
    <w:rsid w:val="00903501"/>
  </w:style>
  <w:style w:type="paragraph" w:customStyle="1" w:styleId="E447F94BA6934CE6B1E00D3478DDF75E20">
    <w:name w:val="E447F94BA6934CE6B1E00D3478DDF75E20"/>
    <w:rsid w:val="00903501"/>
    <w:rPr>
      <w:rFonts w:eastAsiaTheme="minorHAnsi"/>
    </w:rPr>
  </w:style>
  <w:style w:type="paragraph" w:customStyle="1" w:styleId="FD0CA6C75EFA4053840C99AAA106CD8520">
    <w:name w:val="FD0CA6C75EFA4053840C99AAA106CD8520"/>
    <w:rsid w:val="00903501"/>
    <w:rPr>
      <w:rFonts w:eastAsiaTheme="minorHAnsi"/>
    </w:rPr>
  </w:style>
  <w:style w:type="paragraph" w:customStyle="1" w:styleId="FA0343E4E6154295BBCD7F1A81A47DE019">
    <w:name w:val="FA0343E4E6154295BBCD7F1A81A47DE019"/>
    <w:rsid w:val="00903501"/>
    <w:rPr>
      <w:rFonts w:eastAsiaTheme="minorHAnsi"/>
    </w:rPr>
  </w:style>
  <w:style w:type="paragraph" w:customStyle="1" w:styleId="01E6B5A613BC40C3980AC5273FADFCE219">
    <w:name w:val="01E6B5A613BC40C3980AC5273FADFCE219"/>
    <w:rsid w:val="00903501"/>
    <w:rPr>
      <w:rFonts w:eastAsiaTheme="minorHAnsi"/>
    </w:rPr>
  </w:style>
  <w:style w:type="paragraph" w:customStyle="1" w:styleId="CF1C235F40A04D1B81E9CDE846CCB3E217">
    <w:name w:val="CF1C235F40A04D1B81E9CDE846CCB3E217"/>
    <w:rsid w:val="00903501"/>
    <w:rPr>
      <w:rFonts w:eastAsiaTheme="minorHAnsi"/>
    </w:rPr>
  </w:style>
  <w:style w:type="paragraph" w:customStyle="1" w:styleId="739373718064493D8D80071152C919BB17">
    <w:name w:val="739373718064493D8D80071152C919BB17"/>
    <w:rsid w:val="00903501"/>
    <w:rPr>
      <w:rFonts w:eastAsiaTheme="minorHAnsi"/>
    </w:rPr>
  </w:style>
  <w:style w:type="paragraph" w:customStyle="1" w:styleId="5D5DB4E2F83B40EDBE68AE47C4D34F32">
    <w:name w:val="5D5DB4E2F83B40EDBE68AE47C4D34F32"/>
    <w:rsid w:val="00903501"/>
    <w:rPr>
      <w:rFonts w:eastAsiaTheme="minorHAnsi"/>
    </w:rPr>
  </w:style>
  <w:style w:type="paragraph" w:customStyle="1" w:styleId="38F9B33D752048A0B75272ABF2EE7F19">
    <w:name w:val="38F9B33D752048A0B75272ABF2EE7F19"/>
    <w:rsid w:val="00903501"/>
    <w:rPr>
      <w:rFonts w:eastAsiaTheme="minorHAnsi"/>
    </w:rPr>
  </w:style>
  <w:style w:type="paragraph" w:customStyle="1" w:styleId="A187E53C3E0249B6B84CA1D680ECF1A2">
    <w:name w:val="A187E53C3E0249B6B84CA1D680ECF1A2"/>
    <w:rsid w:val="00903501"/>
    <w:rPr>
      <w:rFonts w:eastAsiaTheme="minorHAnsi"/>
    </w:rPr>
  </w:style>
  <w:style w:type="paragraph" w:customStyle="1" w:styleId="AC040592AB614CDFBA9207D289353CD2">
    <w:name w:val="AC040592AB614CDFBA9207D289353CD2"/>
    <w:rsid w:val="00903501"/>
    <w:rPr>
      <w:rFonts w:eastAsiaTheme="minorHAnsi"/>
    </w:rPr>
  </w:style>
  <w:style w:type="paragraph" w:customStyle="1" w:styleId="E48829B91FC84E67987D6E51532E2BBF">
    <w:name w:val="E48829B91FC84E67987D6E51532E2BBF"/>
    <w:rsid w:val="00903501"/>
    <w:rPr>
      <w:rFonts w:eastAsiaTheme="minorHAnsi"/>
    </w:rPr>
  </w:style>
  <w:style w:type="paragraph" w:customStyle="1" w:styleId="9957F368882949EA8AC41209CF93C7B9">
    <w:name w:val="9957F368882949EA8AC41209CF93C7B9"/>
    <w:rsid w:val="00903501"/>
    <w:rPr>
      <w:rFonts w:eastAsiaTheme="minorHAnsi"/>
    </w:rPr>
  </w:style>
  <w:style w:type="paragraph" w:customStyle="1" w:styleId="5D37556CBCFE492EA84495E2401BE670">
    <w:name w:val="5D37556CBCFE492EA84495E2401BE670"/>
    <w:rsid w:val="00903501"/>
    <w:rPr>
      <w:rFonts w:eastAsiaTheme="minorHAnsi"/>
    </w:rPr>
  </w:style>
  <w:style w:type="paragraph" w:customStyle="1" w:styleId="AEE6F5C571B64349A402C5496F9BADE4">
    <w:name w:val="AEE6F5C571B64349A402C5496F9BADE4"/>
    <w:rsid w:val="00903501"/>
    <w:rPr>
      <w:rFonts w:eastAsiaTheme="minorHAnsi"/>
    </w:rPr>
  </w:style>
  <w:style w:type="paragraph" w:customStyle="1" w:styleId="8CAEE4E9F83A427389A5C848CC4466AA">
    <w:name w:val="8CAEE4E9F83A427389A5C848CC4466AA"/>
    <w:rsid w:val="00903501"/>
    <w:rPr>
      <w:rFonts w:eastAsiaTheme="minorHAnsi"/>
    </w:rPr>
  </w:style>
  <w:style w:type="paragraph" w:customStyle="1" w:styleId="6B79AAC2CACE48C29F4D3B9CC1303EB4">
    <w:name w:val="6B79AAC2CACE48C29F4D3B9CC1303EB4"/>
    <w:rsid w:val="00903501"/>
    <w:rPr>
      <w:rFonts w:eastAsiaTheme="minorHAnsi"/>
    </w:rPr>
  </w:style>
  <w:style w:type="paragraph" w:customStyle="1" w:styleId="8F2E281FE34B4786B590A10F5EF6BD461">
    <w:name w:val="8F2E281FE34B4786B590A10F5EF6BD461"/>
    <w:rsid w:val="00903501"/>
    <w:rPr>
      <w:rFonts w:eastAsiaTheme="minorHAnsi"/>
    </w:rPr>
  </w:style>
  <w:style w:type="paragraph" w:customStyle="1" w:styleId="8E5956303669495BA29F9C6E2CE5C8C0">
    <w:name w:val="8E5956303669495BA29F9C6E2CE5C8C0"/>
    <w:rsid w:val="00903501"/>
    <w:rPr>
      <w:rFonts w:eastAsiaTheme="minorHAnsi"/>
    </w:rPr>
  </w:style>
  <w:style w:type="paragraph" w:customStyle="1" w:styleId="7A7960EE2943411BBE3E2A663FF18C7D">
    <w:name w:val="7A7960EE2943411BBE3E2A663FF18C7D"/>
    <w:rsid w:val="00903501"/>
    <w:rPr>
      <w:rFonts w:eastAsiaTheme="minorHAnsi"/>
    </w:rPr>
  </w:style>
  <w:style w:type="paragraph" w:customStyle="1" w:styleId="AC73016BA252432498DEB95C71E40DF1">
    <w:name w:val="AC73016BA252432498DEB95C71E40DF1"/>
    <w:rsid w:val="00903501"/>
    <w:rPr>
      <w:rFonts w:eastAsiaTheme="minorHAnsi"/>
    </w:rPr>
  </w:style>
  <w:style w:type="paragraph" w:customStyle="1" w:styleId="FCC7D30F3D9B436A9730595D115D43321">
    <w:name w:val="FCC7D30F3D9B436A9730595D115D43321"/>
    <w:rsid w:val="00903501"/>
    <w:rPr>
      <w:rFonts w:eastAsiaTheme="minorHAnsi"/>
    </w:rPr>
  </w:style>
  <w:style w:type="paragraph" w:customStyle="1" w:styleId="191FB44295B745F5B402753CBB8CB982">
    <w:name w:val="191FB44295B745F5B402753CBB8CB982"/>
    <w:rsid w:val="00903501"/>
    <w:rPr>
      <w:rFonts w:eastAsiaTheme="minorHAnsi"/>
    </w:rPr>
  </w:style>
  <w:style w:type="paragraph" w:customStyle="1" w:styleId="7A71A636FF0A42039C074089EA1CDB18">
    <w:name w:val="7A71A636FF0A42039C074089EA1CDB18"/>
    <w:rsid w:val="00903501"/>
  </w:style>
  <w:style w:type="paragraph" w:customStyle="1" w:styleId="E447F94BA6934CE6B1E00D3478DDF75E21">
    <w:name w:val="E447F94BA6934CE6B1E00D3478DDF75E21"/>
    <w:rsid w:val="00DB026B"/>
    <w:rPr>
      <w:rFonts w:eastAsiaTheme="minorHAnsi"/>
    </w:rPr>
  </w:style>
  <w:style w:type="paragraph" w:customStyle="1" w:styleId="FD0CA6C75EFA4053840C99AAA106CD8521">
    <w:name w:val="FD0CA6C75EFA4053840C99AAA106CD8521"/>
    <w:rsid w:val="00DB026B"/>
    <w:rPr>
      <w:rFonts w:eastAsiaTheme="minorHAnsi"/>
    </w:rPr>
  </w:style>
  <w:style w:type="paragraph" w:customStyle="1" w:styleId="FA0343E4E6154295BBCD7F1A81A47DE020">
    <w:name w:val="FA0343E4E6154295BBCD7F1A81A47DE020"/>
    <w:rsid w:val="00DB026B"/>
    <w:rPr>
      <w:rFonts w:eastAsiaTheme="minorHAnsi"/>
    </w:rPr>
  </w:style>
  <w:style w:type="paragraph" w:customStyle="1" w:styleId="01E6B5A613BC40C3980AC5273FADFCE220">
    <w:name w:val="01E6B5A613BC40C3980AC5273FADFCE220"/>
    <w:rsid w:val="00DB026B"/>
    <w:rPr>
      <w:rFonts w:eastAsiaTheme="minorHAnsi"/>
    </w:rPr>
  </w:style>
  <w:style w:type="paragraph" w:customStyle="1" w:styleId="CF1C235F40A04D1B81E9CDE846CCB3E218">
    <w:name w:val="CF1C235F40A04D1B81E9CDE846CCB3E218"/>
    <w:rsid w:val="00DB026B"/>
    <w:rPr>
      <w:rFonts w:eastAsiaTheme="minorHAnsi"/>
    </w:rPr>
  </w:style>
  <w:style w:type="paragraph" w:customStyle="1" w:styleId="739373718064493D8D80071152C919BB18">
    <w:name w:val="739373718064493D8D80071152C919BB18"/>
    <w:rsid w:val="00DB026B"/>
    <w:rPr>
      <w:rFonts w:eastAsiaTheme="minorHAnsi"/>
    </w:rPr>
  </w:style>
  <w:style w:type="paragraph" w:customStyle="1" w:styleId="5D5DB4E2F83B40EDBE68AE47C4D34F321">
    <w:name w:val="5D5DB4E2F83B40EDBE68AE47C4D34F321"/>
    <w:rsid w:val="00DB026B"/>
    <w:rPr>
      <w:rFonts w:eastAsiaTheme="minorHAnsi"/>
    </w:rPr>
  </w:style>
  <w:style w:type="paragraph" w:customStyle="1" w:styleId="38F9B33D752048A0B75272ABF2EE7F191">
    <w:name w:val="38F9B33D752048A0B75272ABF2EE7F191"/>
    <w:rsid w:val="00DB026B"/>
    <w:rPr>
      <w:rFonts w:eastAsiaTheme="minorHAnsi"/>
    </w:rPr>
  </w:style>
  <w:style w:type="paragraph" w:customStyle="1" w:styleId="93D1D56045474CB18BD7124D4246196A">
    <w:name w:val="93D1D56045474CB18BD7124D4246196A"/>
    <w:rsid w:val="00DB026B"/>
    <w:rPr>
      <w:rFonts w:eastAsiaTheme="minorHAnsi"/>
    </w:rPr>
  </w:style>
  <w:style w:type="paragraph" w:customStyle="1" w:styleId="4CC87454366041E89A2A2B9A3E979CAA">
    <w:name w:val="4CC87454366041E89A2A2B9A3E979CAA"/>
    <w:rsid w:val="00DB026B"/>
    <w:rPr>
      <w:rFonts w:eastAsiaTheme="minorHAnsi"/>
    </w:rPr>
  </w:style>
  <w:style w:type="paragraph" w:customStyle="1" w:styleId="040D880D87A04B289C6FF7A949B0E43E">
    <w:name w:val="040D880D87A04B289C6FF7A949B0E43E"/>
    <w:rsid w:val="00DB026B"/>
    <w:rPr>
      <w:rFonts w:eastAsiaTheme="minorHAnsi"/>
    </w:rPr>
  </w:style>
  <w:style w:type="paragraph" w:customStyle="1" w:styleId="65478FAC340E40CDAFFD4EAECEAC3D33">
    <w:name w:val="65478FAC340E40CDAFFD4EAECEAC3D33"/>
    <w:rsid w:val="00DB026B"/>
    <w:rPr>
      <w:rFonts w:eastAsiaTheme="minorHAnsi"/>
    </w:rPr>
  </w:style>
  <w:style w:type="paragraph" w:customStyle="1" w:styleId="BAEF7DD8C20F4E08BE2D3376A5D1D757">
    <w:name w:val="BAEF7DD8C20F4E08BE2D3376A5D1D757"/>
    <w:rsid w:val="00DB026B"/>
    <w:rPr>
      <w:rFonts w:eastAsiaTheme="minorHAnsi"/>
    </w:rPr>
  </w:style>
  <w:style w:type="paragraph" w:customStyle="1" w:styleId="491181E3015245CEA6B1E3BF738612C4">
    <w:name w:val="491181E3015245CEA6B1E3BF738612C4"/>
    <w:rsid w:val="00DB026B"/>
    <w:rPr>
      <w:rFonts w:eastAsiaTheme="minorHAnsi"/>
    </w:rPr>
  </w:style>
  <w:style w:type="paragraph" w:customStyle="1" w:styleId="DA28B7D33EC84C8381CACB9A2912EEFD">
    <w:name w:val="DA28B7D33EC84C8381CACB9A2912EEFD"/>
    <w:rsid w:val="00DB026B"/>
    <w:rPr>
      <w:rFonts w:eastAsiaTheme="minorHAnsi"/>
    </w:rPr>
  </w:style>
  <w:style w:type="paragraph" w:customStyle="1" w:styleId="B77907A5D484496CA8584DA01F591E0E">
    <w:name w:val="B77907A5D484496CA8584DA01F591E0E"/>
    <w:rsid w:val="00DB026B"/>
    <w:rPr>
      <w:rFonts w:eastAsiaTheme="minorHAnsi"/>
    </w:rPr>
  </w:style>
  <w:style w:type="paragraph" w:customStyle="1" w:styleId="AE0CE58DE3AC471AB843D90674EA3165">
    <w:name w:val="AE0CE58DE3AC471AB843D90674EA3165"/>
    <w:rsid w:val="00DB026B"/>
    <w:rPr>
      <w:rFonts w:eastAsiaTheme="minorHAnsi"/>
    </w:rPr>
  </w:style>
  <w:style w:type="paragraph" w:customStyle="1" w:styleId="E17BF938796A40F0806C1CF58C583752">
    <w:name w:val="E17BF938796A40F0806C1CF58C583752"/>
    <w:rsid w:val="00DB026B"/>
    <w:rPr>
      <w:rFonts w:eastAsiaTheme="minorHAnsi"/>
    </w:rPr>
  </w:style>
  <w:style w:type="paragraph" w:customStyle="1" w:styleId="4C49C7BB7C264442808EF6AE69662A40">
    <w:name w:val="4C49C7BB7C264442808EF6AE69662A40"/>
    <w:rsid w:val="00DB026B"/>
    <w:rPr>
      <w:rFonts w:eastAsiaTheme="minorHAnsi"/>
    </w:rPr>
  </w:style>
  <w:style w:type="paragraph" w:customStyle="1" w:styleId="6009F5517B6F4292BAA91DB7D8714DEE">
    <w:name w:val="6009F5517B6F4292BAA91DB7D8714DEE"/>
    <w:rsid w:val="00DB026B"/>
    <w:rPr>
      <w:rFonts w:eastAsiaTheme="minorHAnsi"/>
    </w:rPr>
  </w:style>
  <w:style w:type="paragraph" w:customStyle="1" w:styleId="C6027F6AE7C64E9FA97E6C6B4BCB29DC">
    <w:name w:val="C6027F6AE7C64E9FA97E6C6B4BCB29DC"/>
    <w:rsid w:val="00DB026B"/>
    <w:rPr>
      <w:rFonts w:eastAsiaTheme="minorHAnsi"/>
    </w:rPr>
  </w:style>
  <w:style w:type="paragraph" w:customStyle="1" w:styleId="5F3877E0121243D9A8AC0A540A9CC3A1">
    <w:name w:val="5F3877E0121243D9A8AC0A540A9CC3A1"/>
    <w:rsid w:val="00DB026B"/>
    <w:rPr>
      <w:rFonts w:eastAsiaTheme="minorHAnsi"/>
    </w:rPr>
  </w:style>
  <w:style w:type="paragraph" w:customStyle="1" w:styleId="A9F2590413BD48E89188781168E72D7F">
    <w:name w:val="A9F2590413BD48E89188781168E72D7F"/>
    <w:rsid w:val="00DB026B"/>
    <w:rPr>
      <w:rFonts w:eastAsiaTheme="minorHAnsi"/>
    </w:rPr>
  </w:style>
  <w:style w:type="paragraph" w:customStyle="1" w:styleId="A109698192A04B92BB6FC855A929CAB5">
    <w:name w:val="A109698192A04B92BB6FC855A929CAB5"/>
    <w:rsid w:val="00DB026B"/>
    <w:rPr>
      <w:rFonts w:eastAsiaTheme="minorHAnsi"/>
    </w:rPr>
  </w:style>
  <w:style w:type="paragraph" w:customStyle="1" w:styleId="08926A8ED7FA4A0CB6E8B575B7E7CEFF">
    <w:name w:val="08926A8ED7FA4A0CB6E8B575B7E7CEFF"/>
    <w:rsid w:val="00DB026B"/>
    <w:rPr>
      <w:rFonts w:eastAsiaTheme="minorHAnsi"/>
    </w:rPr>
  </w:style>
  <w:style w:type="paragraph" w:customStyle="1" w:styleId="E447F94BA6934CE6B1E00D3478DDF75E22">
    <w:name w:val="E447F94BA6934CE6B1E00D3478DDF75E22"/>
    <w:rsid w:val="003F2D27"/>
    <w:rPr>
      <w:rFonts w:eastAsiaTheme="minorHAnsi"/>
    </w:rPr>
  </w:style>
  <w:style w:type="paragraph" w:customStyle="1" w:styleId="FD0CA6C75EFA4053840C99AAA106CD8522">
    <w:name w:val="FD0CA6C75EFA4053840C99AAA106CD8522"/>
    <w:rsid w:val="003F2D27"/>
    <w:rPr>
      <w:rFonts w:eastAsiaTheme="minorHAnsi"/>
    </w:rPr>
  </w:style>
  <w:style w:type="paragraph" w:customStyle="1" w:styleId="FA0343E4E6154295BBCD7F1A81A47DE021">
    <w:name w:val="FA0343E4E6154295BBCD7F1A81A47DE021"/>
    <w:rsid w:val="003F2D27"/>
    <w:rPr>
      <w:rFonts w:eastAsiaTheme="minorHAnsi"/>
    </w:rPr>
  </w:style>
  <w:style w:type="paragraph" w:customStyle="1" w:styleId="01E6B5A613BC40C3980AC5273FADFCE221">
    <w:name w:val="01E6B5A613BC40C3980AC5273FADFCE221"/>
    <w:rsid w:val="003F2D27"/>
    <w:rPr>
      <w:rFonts w:eastAsiaTheme="minorHAnsi"/>
    </w:rPr>
  </w:style>
  <w:style w:type="paragraph" w:customStyle="1" w:styleId="CF1C235F40A04D1B81E9CDE846CCB3E219">
    <w:name w:val="CF1C235F40A04D1B81E9CDE846CCB3E219"/>
    <w:rsid w:val="003F2D27"/>
    <w:rPr>
      <w:rFonts w:eastAsiaTheme="minorHAnsi"/>
    </w:rPr>
  </w:style>
  <w:style w:type="paragraph" w:customStyle="1" w:styleId="739373718064493D8D80071152C919BB19">
    <w:name w:val="739373718064493D8D80071152C919BB19"/>
    <w:rsid w:val="003F2D27"/>
    <w:rPr>
      <w:rFonts w:eastAsiaTheme="minorHAnsi"/>
    </w:rPr>
  </w:style>
  <w:style w:type="paragraph" w:customStyle="1" w:styleId="5D5DB4E2F83B40EDBE68AE47C4D34F322">
    <w:name w:val="5D5DB4E2F83B40EDBE68AE47C4D34F322"/>
    <w:rsid w:val="003F2D27"/>
    <w:rPr>
      <w:rFonts w:eastAsiaTheme="minorHAnsi"/>
    </w:rPr>
  </w:style>
  <w:style w:type="paragraph" w:customStyle="1" w:styleId="38F9B33D752048A0B75272ABF2EE7F192">
    <w:name w:val="38F9B33D752048A0B75272ABF2EE7F192"/>
    <w:rsid w:val="003F2D27"/>
    <w:rPr>
      <w:rFonts w:eastAsiaTheme="minorHAnsi"/>
    </w:rPr>
  </w:style>
  <w:style w:type="paragraph" w:customStyle="1" w:styleId="93D1D56045474CB18BD7124D4246196A1">
    <w:name w:val="93D1D56045474CB18BD7124D4246196A1"/>
    <w:rsid w:val="003F2D27"/>
    <w:rPr>
      <w:rFonts w:eastAsiaTheme="minorHAnsi"/>
    </w:rPr>
  </w:style>
  <w:style w:type="paragraph" w:customStyle="1" w:styleId="4CC87454366041E89A2A2B9A3E979CAA1">
    <w:name w:val="4CC87454366041E89A2A2B9A3E979CAA1"/>
    <w:rsid w:val="003F2D27"/>
    <w:rPr>
      <w:rFonts w:eastAsiaTheme="minorHAnsi"/>
    </w:rPr>
  </w:style>
  <w:style w:type="paragraph" w:customStyle="1" w:styleId="040D880D87A04B289C6FF7A949B0E43E1">
    <w:name w:val="040D880D87A04B289C6FF7A949B0E43E1"/>
    <w:rsid w:val="003F2D27"/>
    <w:rPr>
      <w:rFonts w:eastAsiaTheme="minorHAnsi"/>
    </w:rPr>
  </w:style>
  <w:style w:type="paragraph" w:customStyle="1" w:styleId="65478FAC340E40CDAFFD4EAECEAC3D331">
    <w:name w:val="65478FAC340E40CDAFFD4EAECEAC3D331"/>
    <w:rsid w:val="003F2D27"/>
    <w:rPr>
      <w:rFonts w:eastAsiaTheme="minorHAnsi"/>
    </w:rPr>
  </w:style>
  <w:style w:type="paragraph" w:customStyle="1" w:styleId="BAEF7DD8C20F4E08BE2D3376A5D1D7571">
    <w:name w:val="BAEF7DD8C20F4E08BE2D3376A5D1D7571"/>
    <w:rsid w:val="003F2D27"/>
    <w:rPr>
      <w:rFonts w:eastAsiaTheme="minorHAnsi"/>
    </w:rPr>
  </w:style>
  <w:style w:type="paragraph" w:customStyle="1" w:styleId="491181E3015245CEA6B1E3BF738612C41">
    <w:name w:val="491181E3015245CEA6B1E3BF738612C41"/>
    <w:rsid w:val="003F2D27"/>
    <w:rPr>
      <w:rFonts w:eastAsiaTheme="minorHAnsi"/>
    </w:rPr>
  </w:style>
  <w:style w:type="paragraph" w:customStyle="1" w:styleId="DA28B7D33EC84C8381CACB9A2912EEFD1">
    <w:name w:val="DA28B7D33EC84C8381CACB9A2912EEFD1"/>
    <w:rsid w:val="003F2D27"/>
    <w:rPr>
      <w:rFonts w:eastAsiaTheme="minorHAnsi"/>
    </w:rPr>
  </w:style>
  <w:style w:type="paragraph" w:customStyle="1" w:styleId="B77907A5D484496CA8584DA01F591E0E1">
    <w:name w:val="B77907A5D484496CA8584DA01F591E0E1"/>
    <w:rsid w:val="003F2D27"/>
    <w:rPr>
      <w:rFonts w:eastAsiaTheme="minorHAnsi"/>
    </w:rPr>
  </w:style>
  <w:style w:type="paragraph" w:customStyle="1" w:styleId="AE0CE58DE3AC471AB843D90674EA31651">
    <w:name w:val="AE0CE58DE3AC471AB843D90674EA31651"/>
    <w:rsid w:val="003F2D27"/>
    <w:rPr>
      <w:rFonts w:eastAsiaTheme="minorHAnsi"/>
    </w:rPr>
  </w:style>
  <w:style w:type="paragraph" w:customStyle="1" w:styleId="9C8406BBFF004F20BC9AFE3F391A5E74">
    <w:name w:val="9C8406BBFF004F20BC9AFE3F391A5E74"/>
    <w:rsid w:val="003F2D27"/>
    <w:rPr>
      <w:rFonts w:eastAsiaTheme="minorHAnsi"/>
    </w:rPr>
  </w:style>
  <w:style w:type="paragraph" w:customStyle="1" w:styleId="3D30DAE8E3004DE694A35BF85321B162">
    <w:name w:val="3D30DAE8E3004DE694A35BF85321B162"/>
    <w:rsid w:val="003F2D27"/>
    <w:rPr>
      <w:rFonts w:eastAsiaTheme="minorHAnsi"/>
    </w:rPr>
  </w:style>
  <w:style w:type="paragraph" w:customStyle="1" w:styleId="31F96992D8AC41BF8849A0B3304AF24E">
    <w:name w:val="31F96992D8AC41BF8849A0B3304AF24E"/>
    <w:rsid w:val="003F2D27"/>
    <w:rPr>
      <w:rFonts w:eastAsiaTheme="minorHAnsi"/>
    </w:rPr>
  </w:style>
  <w:style w:type="paragraph" w:customStyle="1" w:styleId="39087CCE836F48AAB914D9F0B80B7D34">
    <w:name w:val="39087CCE836F48AAB914D9F0B80B7D34"/>
    <w:rsid w:val="003F2D27"/>
    <w:rPr>
      <w:rFonts w:eastAsiaTheme="minorHAnsi"/>
    </w:rPr>
  </w:style>
  <w:style w:type="paragraph" w:customStyle="1" w:styleId="35CD85CBE5EE4EA5B9CA075F02FC96EA">
    <w:name w:val="35CD85CBE5EE4EA5B9CA075F02FC96EA"/>
    <w:rsid w:val="003F2D27"/>
    <w:rPr>
      <w:rFonts w:eastAsiaTheme="minorHAnsi"/>
    </w:rPr>
  </w:style>
  <w:style w:type="paragraph" w:customStyle="1" w:styleId="F6979832DB6B4E7A8744D0659604FB69">
    <w:name w:val="F6979832DB6B4E7A8744D0659604FB69"/>
    <w:rsid w:val="003F2D27"/>
    <w:rPr>
      <w:rFonts w:eastAsiaTheme="minorHAnsi"/>
    </w:rPr>
  </w:style>
  <w:style w:type="paragraph" w:customStyle="1" w:styleId="3CCB2888BA8C47F19C4829D883C552BB">
    <w:name w:val="3CCB2888BA8C47F19C4829D883C552BB"/>
    <w:rsid w:val="003F2D27"/>
    <w:rPr>
      <w:rFonts w:eastAsiaTheme="minorHAnsi"/>
    </w:rPr>
  </w:style>
  <w:style w:type="paragraph" w:customStyle="1" w:styleId="A36640E40ED44BEA9AC170C7D70C077C">
    <w:name w:val="A36640E40ED44BEA9AC170C7D70C077C"/>
    <w:rsid w:val="003F2D27"/>
    <w:rPr>
      <w:rFonts w:eastAsiaTheme="minorHAnsi"/>
    </w:rPr>
  </w:style>
  <w:style w:type="paragraph" w:customStyle="1" w:styleId="E447F94BA6934CE6B1E00D3478DDF75E23">
    <w:name w:val="E447F94BA6934CE6B1E00D3478DDF75E23"/>
    <w:rsid w:val="003F2D27"/>
    <w:rPr>
      <w:rFonts w:eastAsiaTheme="minorHAnsi"/>
    </w:rPr>
  </w:style>
  <w:style w:type="paragraph" w:customStyle="1" w:styleId="FD0CA6C75EFA4053840C99AAA106CD8523">
    <w:name w:val="FD0CA6C75EFA4053840C99AAA106CD8523"/>
    <w:rsid w:val="003F2D27"/>
    <w:rPr>
      <w:rFonts w:eastAsiaTheme="minorHAnsi"/>
    </w:rPr>
  </w:style>
  <w:style w:type="paragraph" w:customStyle="1" w:styleId="FA0343E4E6154295BBCD7F1A81A47DE022">
    <w:name w:val="FA0343E4E6154295BBCD7F1A81A47DE022"/>
    <w:rsid w:val="003F2D27"/>
    <w:rPr>
      <w:rFonts w:eastAsiaTheme="minorHAnsi"/>
    </w:rPr>
  </w:style>
  <w:style w:type="paragraph" w:customStyle="1" w:styleId="01E6B5A613BC40C3980AC5273FADFCE222">
    <w:name w:val="01E6B5A613BC40C3980AC5273FADFCE222"/>
    <w:rsid w:val="003F2D27"/>
    <w:rPr>
      <w:rFonts w:eastAsiaTheme="minorHAnsi"/>
    </w:rPr>
  </w:style>
  <w:style w:type="paragraph" w:customStyle="1" w:styleId="CF1C235F40A04D1B81E9CDE846CCB3E220">
    <w:name w:val="CF1C235F40A04D1B81E9CDE846CCB3E220"/>
    <w:rsid w:val="003F2D27"/>
    <w:rPr>
      <w:rFonts w:eastAsiaTheme="minorHAnsi"/>
    </w:rPr>
  </w:style>
  <w:style w:type="paragraph" w:customStyle="1" w:styleId="739373718064493D8D80071152C919BB20">
    <w:name w:val="739373718064493D8D80071152C919BB20"/>
    <w:rsid w:val="003F2D27"/>
    <w:rPr>
      <w:rFonts w:eastAsiaTheme="minorHAnsi"/>
    </w:rPr>
  </w:style>
  <w:style w:type="paragraph" w:customStyle="1" w:styleId="5D5DB4E2F83B40EDBE68AE47C4D34F323">
    <w:name w:val="5D5DB4E2F83B40EDBE68AE47C4D34F323"/>
    <w:rsid w:val="003F2D27"/>
    <w:rPr>
      <w:rFonts w:eastAsiaTheme="minorHAnsi"/>
    </w:rPr>
  </w:style>
  <w:style w:type="paragraph" w:customStyle="1" w:styleId="38F9B33D752048A0B75272ABF2EE7F193">
    <w:name w:val="38F9B33D752048A0B75272ABF2EE7F193"/>
    <w:rsid w:val="003F2D27"/>
    <w:rPr>
      <w:rFonts w:eastAsiaTheme="minorHAnsi"/>
    </w:rPr>
  </w:style>
  <w:style w:type="paragraph" w:customStyle="1" w:styleId="93D1D56045474CB18BD7124D4246196A2">
    <w:name w:val="93D1D56045474CB18BD7124D4246196A2"/>
    <w:rsid w:val="003F2D27"/>
    <w:rPr>
      <w:rFonts w:eastAsiaTheme="minorHAnsi"/>
    </w:rPr>
  </w:style>
  <w:style w:type="paragraph" w:customStyle="1" w:styleId="4CC87454366041E89A2A2B9A3E979CAA2">
    <w:name w:val="4CC87454366041E89A2A2B9A3E979CAA2"/>
    <w:rsid w:val="003F2D27"/>
    <w:rPr>
      <w:rFonts w:eastAsiaTheme="minorHAnsi"/>
    </w:rPr>
  </w:style>
  <w:style w:type="paragraph" w:customStyle="1" w:styleId="040D880D87A04B289C6FF7A949B0E43E2">
    <w:name w:val="040D880D87A04B289C6FF7A949B0E43E2"/>
    <w:rsid w:val="003F2D27"/>
    <w:rPr>
      <w:rFonts w:eastAsiaTheme="minorHAnsi"/>
    </w:rPr>
  </w:style>
  <w:style w:type="paragraph" w:customStyle="1" w:styleId="65478FAC340E40CDAFFD4EAECEAC3D332">
    <w:name w:val="65478FAC340E40CDAFFD4EAECEAC3D332"/>
    <w:rsid w:val="003F2D27"/>
    <w:rPr>
      <w:rFonts w:eastAsiaTheme="minorHAnsi"/>
    </w:rPr>
  </w:style>
  <w:style w:type="paragraph" w:customStyle="1" w:styleId="BAEF7DD8C20F4E08BE2D3376A5D1D7572">
    <w:name w:val="BAEF7DD8C20F4E08BE2D3376A5D1D7572"/>
    <w:rsid w:val="003F2D27"/>
    <w:rPr>
      <w:rFonts w:eastAsiaTheme="minorHAnsi"/>
    </w:rPr>
  </w:style>
  <w:style w:type="paragraph" w:customStyle="1" w:styleId="491181E3015245CEA6B1E3BF738612C42">
    <w:name w:val="491181E3015245CEA6B1E3BF738612C42"/>
    <w:rsid w:val="003F2D27"/>
    <w:rPr>
      <w:rFonts w:eastAsiaTheme="minorHAnsi"/>
    </w:rPr>
  </w:style>
  <w:style w:type="paragraph" w:customStyle="1" w:styleId="DA28B7D33EC84C8381CACB9A2912EEFD2">
    <w:name w:val="DA28B7D33EC84C8381CACB9A2912EEFD2"/>
    <w:rsid w:val="003F2D27"/>
    <w:rPr>
      <w:rFonts w:eastAsiaTheme="minorHAnsi"/>
    </w:rPr>
  </w:style>
  <w:style w:type="paragraph" w:customStyle="1" w:styleId="B77907A5D484496CA8584DA01F591E0E2">
    <w:name w:val="B77907A5D484496CA8584DA01F591E0E2"/>
    <w:rsid w:val="003F2D27"/>
    <w:rPr>
      <w:rFonts w:eastAsiaTheme="minorHAnsi"/>
    </w:rPr>
  </w:style>
  <w:style w:type="paragraph" w:customStyle="1" w:styleId="AE0CE58DE3AC471AB843D90674EA31652">
    <w:name w:val="AE0CE58DE3AC471AB843D90674EA31652"/>
    <w:rsid w:val="003F2D27"/>
    <w:rPr>
      <w:rFonts w:eastAsiaTheme="minorHAnsi"/>
    </w:rPr>
  </w:style>
  <w:style w:type="paragraph" w:customStyle="1" w:styleId="9C8406BBFF004F20BC9AFE3F391A5E741">
    <w:name w:val="9C8406BBFF004F20BC9AFE3F391A5E741"/>
    <w:rsid w:val="003F2D27"/>
    <w:rPr>
      <w:rFonts w:eastAsiaTheme="minorHAnsi"/>
    </w:rPr>
  </w:style>
  <w:style w:type="paragraph" w:customStyle="1" w:styleId="3D30DAE8E3004DE694A35BF85321B1621">
    <w:name w:val="3D30DAE8E3004DE694A35BF85321B1621"/>
    <w:rsid w:val="003F2D27"/>
    <w:rPr>
      <w:rFonts w:eastAsiaTheme="minorHAnsi"/>
    </w:rPr>
  </w:style>
  <w:style w:type="paragraph" w:customStyle="1" w:styleId="31F96992D8AC41BF8849A0B3304AF24E1">
    <w:name w:val="31F96992D8AC41BF8849A0B3304AF24E1"/>
    <w:rsid w:val="003F2D27"/>
    <w:rPr>
      <w:rFonts w:eastAsiaTheme="minorHAnsi"/>
    </w:rPr>
  </w:style>
  <w:style w:type="paragraph" w:customStyle="1" w:styleId="39087CCE836F48AAB914D9F0B80B7D341">
    <w:name w:val="39087CCE836F48AAB914D9F0B80B7D341"/>
    <w:rsid w:val="003F2D27"/>
    <w:rPr>
      <w:rFonts w:eastAsiaTheme="minorHAnsi"/>
    </w:rPr>
  </w:style>
  <w:style w:type="paragraph" w:customStyle="1" w:styleId="35CD85CBE5EE4EA5B9CA075F02FC96EA1">
    <w:name w:val="35CD85CBE5EE4EA5B9CA075F02FC96EA1"/>
    <w:rsid w:val="003F2D27"/>
    <w:rPr>
      <w:rFonts w:eastAsiaTheme="minorHAnsi"/>
    </w:rPr>
  </w:style>
  <w:style w:type="paragraph" w:customStyle="1" w:styleId="F6979832DB6B4E7A8744D0659604FB691">
    <w:name w:val="F6979832DB6B4E7A8744D0659604FB691"/>
    <w:rsid w:val="003F2D27"/>
    <w:rPr>
      <w:rFonts w:eastAsiaTheme="minorHAnsi"/>
    </w:rPr>
  </w:style>
  <w:style w:type="paragraph" w:customStyle="1" w:styleId="3CCB2888BA8C47F19C4829D883C552BB1">
    <w:name w:val="3CCB2888BA8C47F19C4829D883C552BB1"/>
    <w:rsid w:val="003F2D27"/>
    <w:rPr>
      <w:rFonts w:eastAsiaTheme="minorHAnsi"/>
    </w:rPr>
  </w:style>
  <w:style w:type="paragraph" w:customStyle="1" w:styleId="A36640E40ED44BEA9AC170C7D70C077C1">
    <w:name w:val="A36640E40ED44BEA9AC170C7D70C077C1"/>
    <w:rsid w:val="003F2D27"/>
    <w:rPr>
      <w:rFonts w:eastAsiaTheme="minorHAnsi"/>
    </w:rPr>
  </w:style>
  <w:style w:type="paragraph" w:customStyle="1" w:styleId="E447F94BA6934CE6B1E00D3478DDF75E24">
    <w:name w:val="E447F94BA6934CE6B1E00D3478DDF75E24"/>
    <w:rsid w:val="003F2D27"/>
    <w:rPr>
      <w:rFonts w:eastAsiaTheme="minorHAnsi"/>
    </w:rPr>
  </w:style>
  <w:style w:type="paragraph" w:customStyle="1" w:styleId="FD0CA6C75EFA4053840C99AAA106CD8524">
    <w:name w:val="FD0CA6C75EFA4053840C99AAA106CD8524"/>
    <w:rsid w:val="003F2D27"/>
    <w:rPr>
      <w:rFonts w:eastAsiaTheme="minorHAnsi"/>
    </w:rPr>
  </w:style>
  <w:style w:type="paragraph" w:customStyle="1" w:styleId="FA0343E4E6154295BBCD7F1A81A47DE023">
    <w:name w:val="FA0343E4E6154295BBCD7F1A81A47DE023"/>
    <w:rsid w:val="003F2D27"/>
    <w:rPr>
      <w:rFonts w:eastAsiaTheme="minorHAnsi"/>
    </w:rPr>
  </w:style>
  <w:style w:type="paragraph" w:customStyle="1" w:styleId="01E6B5A613BC40C3980AC5273FADFCE223">
    <w:name w:val="01E6B5A613BC40C3980AC5273FADFCE223"/>
    <w:rsid w:val="003F2D27"/>
    <w:rPr>
      <w:rFonts w:eastAsiaTheme="minorHAnsi"/>
    </w:rPr>
  </w:style>
  <w:style w:type="paragraph" w:customStyle="1" w:styleId="CF1C235F40A04D1B81E9CDE846CCB3E221">
    <w:name w:val="CF1C235F40A04D1B81E9CDE846CCB3E221"/>
    <w:rsid w:val="003F2D27"/>
    <w:rPr>
      <w:rFonts w:eastAsiaTheme="minorHAnsi"/>
    </w:rPr>
  </w:style>
  <w:style w:type="paragraph" w:customStyle="1" w:styleId="739373718064493D8D80071152C919BB21">
    <w:name w:val="739373718064493D8D80071152C919BB21"/>
    <w:rsid w:val="003F2D27"/>
    <w:rPr>
      <w:rFonts w:eastAsiaTheme="minorHAnsi"/>
    </w:rPr>
  </w:style>
  <w:style w:type="paragraph" w:customStyle="1" w:styleId="5D5DB4E2F83B40EDBE68AE47C4D34F324">
    <w:name w:val="5D5DB4E2F83B40EDBE68AE47C4D34F324"/>
    <w:rsid w:val="003F2D27"/>
    <w:rPr>
      <w:rFonts w:eastAsiaTheme="minorHAnsi"/>
    </w:rPr>
  </w:style>
  <w:style w:type="paragraph" w:customStyle="1" w:styleId="38F9B33D752048A0B75272ABF2EE7F194">
    <w:name w:val="38F9B33D752048A0B75272ABF2EE7F194"/>
    <w:rsid w:val="003F2D27"/>
    <w:rPr>
      <w:rFonts w:eastAsiaTheme="minorHAnsi"/>
    </w:rPr>
  </w:style>
  <w:style w:type="paragraph" w:customStyle="1" w:styleId="93D1D56045474CB18BD7124D4246196A3">
    <w:name w:val="93D1D56045474CB18BD7124D4246196A3"/>
    <w:rsid w:val="003F2D27"/>
    <w:rPr>
      <w:rFonts w:eastAsiaTheme="minorHAnsi"/>
    </w:rPr>
  </w:style>
  <w:style w:type="paragraph" w:customStyle="1" w:styleId="4CC87454366041E89A2A2B9A3E979CAA3">
    <w:name w:val="4CC87454366041E89A2A2B9A3E979CAA3"/>
    <w:rsid w:val="003F2D27"/>
    <w:rPr>
      <w:rFonts w:eastAsiaTheme="minorHAnsi"/>
    </w:rPr>
  </w:style>
  <w:style w:type="paragraph" w:customStyle="1" w:styleId="040D880D87A04B289C6FF7A949B0E43E3">
    <w:name w:val="040D880D87A04B289C6FF7A949B0E43E3"/>
    <w:rsid w:val="003F2D27"/>
    <w:rPr>
      <w:rFonts w:eastAsiaTheme="minorHAnsi"/>
    </w:rPr>
  </w:style>
  <w:style w:type="paragraph" w:customStyle="1" w:styleId="65478FAC340E40CDAFFD4EAECEAC3D333">
    <w:name w:val="65478FAC340E40CDAFFD4EAECEAC3D333"/>
    <w:rsid w:val="003F2D27"/>
    <w:rPr>
      <w:rFonts w:eastAsiaTheme="minorHAnsi"/>
    </w:rPr>
  </w:style>
  <w:style w:type="paragraph" w:customStyle="1" w:styleId="BAEF7DD8C20F4E08BE2D3376A5D1D7573">
    <w:name w:val="BAEF7DD8C20F4E08BE2D3376A5D1D7573"/>
    <w:rsid w:val="003F2D27"/>
    <w:rPr>
      <w:rFonts w:eastAsiaTheme="minorHAnsi"/>
    </w:rPr>
  </w:style>
  <w:style w:type="paragraph" w:customStyle="1" w:styleId="491181E3015245CEA6B1E3BF738612C43">
    <w:name w:val="491181E3015245CEA6B1E3BF738612C43"/>
    <w:rsid w:val="003F2D27"/>
    <w:rPr>
      <w:rFonts w:eastAsiaTheme="minorHAnsi"/>
    </w:rPr>
  </w:style>
  <w:style w:type="paragraph" w:customStyle="1" w:styleId="DA28B7D33EC84C8381CACB9A2912EEFD3">
    <w:name w:val="DA28B7D33EC84C8381CACB9A2912EEFD3"/>
    <w:rsid w:val="003F2D27"/>
    <w:rPr>
      <w:rFonts w:eastAsiaTheme="minorHAnsi"/>
    </w:rPr>
  </w:style>
  <w:style w:type="paragraph" w:customStyle="1" w:styleId="B77907A5D484496CA8584DA01F591E0E3">
    <w:name w:val="B77907A5D484496CA8584DA01F591E0E3"/>
    <w:rsid w:val="003F2D27"/>
    <w:rPr>
      <w:rFonts w:eastAsiaTheme="minorHAnsi"/>
    </w:rPr>
  </w:style>
  <w:style w:type="paragraph" w:customStyle="1" w:styleId="AE0CE58DE3AC471AB843D90674EA31653">
    <w:name w:val="AE0CE58DE3AC471AB843D90674EA31653"/>
    <w:rsid w:val="003F2D27"/>
    <w:rPr>
      <w:rFonts w:eastAsiaTheme="minorHAnsi"/>
    </w:rPr>
  </w:style>
  <w:style w:type="paragraph" w:customStyle="1" w:styleId="9C8406BBFF004F20BC9AFE3F391A5E742">
    <w:name w:val="9C8406BBFF004F20BC9AFE3F391A5E742"/>
    <w:rsid w:val="003F2D27"/>
    <w:rPr>
      <w:rFonts w:eastAsiaTheme="minorHAnsi"/>
    </w:rPr>
  </w:style>
  <w:style w:type="paragraph" w:customStyle="1" w:styleId="3D30DAE8E3004DE694A35BF85321B1622">
    <w:name w:val="3D30DAE8E3004DE694A35BF85321B1622"/>
    <w:rsid w:val="003F2D27"/>
    <w:rPr>
      <w:rFonts w:eastAsiaTheme="minorHAnsi"/>
    </w:rPr>
  </w:style>
  <w:style w:type="paragraph" w:customStyle="1" w:styleId="31F96992D8AC41BF8849A0B3304AF24E2">
    <w:name w:val="31F96992D8AC41BF8849A0B3304AF24E2"/>
    <w:rsid w:val="003F2D27"/>
    <w:rPr>
      <w:rFonts w:eastAsiaTheme="minorHAnsi"/>
    </w:rPr>
  </w:style>
  <w:style w:type="paragraph" w:customStyle="1" w:styleId="39087CCE836F48AAB914D9F0B80B7D342">
    <w:name w:val="39087CCE836F48AAB914D9F0B80B7D342"/>
    <w:rsid w:val="003F2D27"/>
    <w:rPr>
      <w:rFonts w:eastAsiaTheme="minorHAnsi"/>
    </w:rPr>
  </w:style>
  <w:style w:type="paragraph" w:customStyle="1" w:styleId="35CD85CBE5EE4EA5B9CA075F02FC96EA2">
    <w:name w:val="35CD85CBE5EE4EA5B9CA075F02FC96EA2"/>
    <w:rsid w:val="003F2D27"/>
    <w:rPr>
      <w:rFonts w:eastAsiaTheme="minorHAnsi"/>
    </w:rPr>
  </w:style>
  <w:style w:type="paragraph" w:customStyle="1" w:styleId="F6979832DB6B4E7A8744D0659604FB692">
    <w:name w:val="F6979832DB6B4E7A8744D0659604FB692"/>
    <w:rsid w:val="003F2D27"/>
    <w:rPr>
      <w:rFonts w:eastAsiaTheme="minorHAnsi"/>
    </w:rPr>
  </w:style>
  <w:style w:type="paragraph" w:customStyle="1" w:styleId="3CCB2888BA8C47F19C4829D883C552BB2">
    <w:name w:val="3CCB2888BA8C47F19C4829D883C552BB2"/>
    <w:rsid w:val="003F2D27"/>
    <w:rPr>
      <w:rFonts w:eastAsiaTheme="minorHAnsi"/>
    </w:rPr>
  </w:style>
  <w:style w:type="paragraph" w:customStyle="1" w:styleId="A36640E40ED44BEA9AC170C7D70C077C2">
    <w:name w:val="A36640E40ED44BEA9AC170C7D70C077C2"/>
    <w:rsid w:val="003F2D27"/>
    <w:rPr>
      <w:rFonts w:eastAsiaTheme="minorHAnsi"/>
    </w:rPr>
  </w:style>
  <w:style w:type="paragraph" w:customStyle="1" w:styleId="E447F94BA6934CE6B1E00D3478DDF75E25">
    <w:name w:val="E447F94BA6934CE6B1E00D3478DDF75E25"/>
    <w:rsid w:val="003F2D27"/>
    <w:rPr>
      <w:rFonts w:eastAsiaTheme="minorHAnsi"/>
    </w:rPr>
  </w:style>
  <w:style w:type="paragraph" w:customStyle="1" w:styleId="FD0CA6C75EFA4053840C99AAA106CD8525">
    <w:name w:val="FD0CA6C75EFA4053840C99AAA106CD8525"/>
    <w:rsid w:val="003F2D27"/>
    <w:rPr>
      <w:rFonts w:eastAsiaTheme="minorHAnsi"/>
    </w:rPr>
  </w:style>
  <w:style w:type="paragraph" w:customStyle="1" w:styleId="FA0343E4E6154295BBCD7F1A81A47DE024">
    <w:name w:val="FA0343E4E6154295BBCD7F1A81A47DE024"/>
    <w:rsid w:val="003F2D27"/>
    <w:rPr>
      <w:rFonts w:eastAsiaTheme="minorHAnsi"/>
    </w:rPr>
  </w:style>
  <w:style w:type="paragraph" w:customStyle="1" w:styleId="01E6B5A613BC40C3980AC5273FADFCE224">
    <w:name w:val="01E6B5A613BC40C3980AC5273FADFCE224"/>
    <w:rsid w:val="003F2D27"/>
    <w:rPr>
      <w:rFonts w:eastAsiaTheme="minorHAnsi"/>
    </w:rPr>
  </w:style>
  <w:style w:type="paragraph" w:customStyle="1" w:styleId="CF1C235F40A04D1B81E9CDE846CCB3E222">
    <w:name w:val="CF1C235F40A04D1B81E9CDE846CCB3E222"/>
    <w:rsid w:val="003F2D27"/>
    <w:rPr>
      <w:rFonts w:eastAsiaTheme="minorHAnsi"/>
    </w:rPr>
  </w:style>
  <w:style w:type="paragraph" w:customStyle="1" w:styleId="739373718064493D8D80071152C919BB22">
    <w:name w:val="739373718064493D8D80071152C919BB22"/>
    <w:rsid w:val="003F2D27"/>
    <w:rPr>
      <w:rFonts w:eastAsiaTheme="minorHAnsi"/>
    </w:rPr>
  </w:style>
  <w:style w:type="paragraph" w:customStyle="1" w:styleId="5D5DB4E2F83B40EDBE68AE47C4D34F325">
    <w:name w:val="5D5DB4E2F83B40EDBE68AE47C4D34F325"/>
    <w:rsid w:val="003F2D27"/>
    <w:rPr>
      <w:rFonts w:eastAsiaTheme="minorHAnsi"/>
    </w:rPr>
  </w:style>
  <w:style w:type="paragraph" w:customStyle="1" w:styleId="38F9B33D752048A0B75272ABF2EE7F195">
    <w:name w:val="38F9B33D752048A0B75272ABF2EE7F195"/>
    <w:rsid w:val="003F2D27"/>
    <w:rPr>
      <w:rFonts w:eastAsiaTheme="minorHAnsi"/>
    </w:rPr>
  </w:style>
  <w:style w:type="paragraph" w:customStyle="1" w:styleId="93D1D56045474CB18BD7124D4246196A4">
    <w:name w:val="93D1D56045474CB18BD7124D4246196A4"/>
    <w:rsid w:val="003F2D27"/>
    <w:rPr>
      <w:rFonts w:eastAsiaTheme="minorHAnsi"/>
    </w:rPr>
  </w:style>
  <w:style w:type="paragraph" w:customStyle="1" w:styleId="4CC87454366041E89A2A2B9A3E979CAA4">
    <w:name w:val="4CC87454366041E89A2A2B9A3E979CAA4"/>
    <w:rsid w:val="003F2D27"/>
    <w:rPr>
      <w:rFonts w:eastAsiaTheme="minorHAnsi"/>
    </w:rPr>
  </w:style>
  <w:style w:type="paragraph" w:customStyle="1" w:styleId="040D880D87A04B289C6FF7A949B0E43E4">
    <w:name w:val="040D880D87A04B289C6FF7A949B0E43E4"/>
    <w:rsid w:val="003F2D27"/>
    <w:rPr>
      <w:rFonts w:eastAsiaTheme="minorHAnsi"/>
    </w:rPr>
  </w:style>
  <w:style w:type="paragraph" w:customStyle="1" w:styleId="65478FAC340E40CDAFFD4EAECEAC3D334">
    <w:name w:val="65478FAC340E40CDAFFD4EAECEAC3D334"/>
    <w:rsid w:val="003F2D27"/>
    <w:rPr>
      <w:rFonts w:eastAsiaTheme="minorHAnsi"/>
    </w:rPr>
  </w:style>
  <w:style w:type="paragraph" w:customStyle="1" w:styleId="BAEF7DD8C20F4E08BE2D3376A5D1D7574">
    <w:name w:val="BAEF7DD8C20F4E08BE2D3376A5D1D7574"/>
    <w:rsid w:val="003F2D27"/>
    <w:rPr>
      <w:rFonts w:eastAsiaTheme="minorHAnsi"/>
    </w:rPr>
  </w:style>
  <w:style w:type="paragraph" w:customStyle="1" w:styleId="491181E3015245CEA6B1E3BF738612C44">
    <w:name w:val="491181E3015245CEA6B1E3BF738612C44"/>
    <w:rsid w:val="003F2D27"/>
    <w:rPr>
      <w:rFonts w:eastAsiaTheme="minorHAnsi"/>
    </w:rPr>
  </w:style>
  <w:style w:type="paragraph" w:customStyle="1" w:styleId="DA28B7D33EC84C8381CACB9A2912EEFD4">
    <w:name w:val="DA28B7D33EC84C8381CACB9A2912EEFD4"/>
    <w:rsid w:val="003F2D27"/>
    <w:rPr>
      <w:rFonts w:eastAsiaTheme="minorHAnsi"/>
    </w:rPr>
  </w:style>
  <w:style w:type="paragraph" w:customStyle="1" w:styleId="B77907A5D484496CA8584DA01F591E0E4">
    <w:name w:val="B77907A5D484496CA8584DA01F591E0E4"/>
    <w:rsid w:val="003F2D27"/>
    <w:rPr>
      <w:rFonts w:eastAsiaTheme="minorHAnsi"/>
    </w:rPr>
  </w:style>
  <w:style w:type="paragraph" w:customStyle="1" w:styleId="AE0CE58DE3AC471AB843D90674EA31654">
    <w:name w:val="AE0CE58DE3AC471AB843D90674EA31654"/>
    <w:rsid w:val="003F2D27"/>
    <w:rPr>
      <w:rFonts w:eastAsiaTheme="minorHAnsi"/>
    </w:rPr>
  </w:style>
  <w:style w:type="paragraph" w:customStyle="1" w:styleId="9C8406BBFF004F20BC9AFE3F391A5E743">
    <w:name w:val="9C8406BBFF004F20BC9AFE3F391A5E743"/>
    <w:rsid w:val="003F2D27"/>
    <w:rPr>
      <w:rFonts w:eastAsiaTheme="minorHAnsi"/>
    </w:rPr>
  </w:style>
  <w:style w:type="paragraph" w:customStyle="1" w:styleId="3D30DAE8E3004DE694A35BF85321B1623">
    <w:name w:val="3D30DAE8E3004DE694A35BF85321B1623"/>
    <w:rsid w:val="003F2D27"/>
    <w:rPr>
      <w:rFonts w:eastAsiaTheme="minorHAnsi"/>
    </w:rPr>
  </w:style>
  <w:style w:type="paragraph" w:customStyle="1" w:styleId="31F96992D8AC41BF8849A0B3304AF24E3">
    <w:name w:val="31F96992D8AC41BF8849A0B3304AF24E3"/>
    <w:rsid w:val="003F2D27"/>
    <w:rPr>
      <w:rFonts w:eastAsiaTheme="minorHAnsi"/>
    </w:rPr>
  </w:style>
  <w:style w:type="paragraph" w:customStyle="1" w:styleId="39087CCE836F48AAB914D9F0B80B7D343">
    <w:name w:val="39087CCE836F48AAB914D9F0B80B7D343"/>
    <w:rsid w:val="003F2D27"/>
    <w:rPr>
      <w:rFonts w:eastAsiaTheme="minorHAnsi"/>
    </w:rPr>
  </w:style>
  <w:style w:type="paragraph" w:customStyle="1" w:styleId="35CD85CBE5EE4EA5B9CA075F02FC96EA3">
    <w:name w:val="35CD85CBE5EE4EA5B9CA075F02FC96EA3"/>
    <w:rsid w:val="003F2D27"/>
    <w:rPr>
      <w:rFonts w:eastAsiaTheme="minorHAnsi"/>
    </w:rPr>
  </w:style>
  <w:style w:type="paragraph" w:customStyle="1" w:styleId="F6979832DB6B4E7A8744D0659604FB693">
    <w:name w:val="F6979832DB6B4E7A8744D0659604FB693"/>
    <w:rsid w:val="003F2D27"/>
    <w:rPr>
      <w:rFonts w:eastAsiaTheme="minorHAnsi"/>
    </w:rPr>
  </w:style>
  <w:style w:type="paragraph" w:customStyle="1" w:styleId="3CCB2888BA8C47F19C4829D883C552BB3">
    <w:name w:val="3CCB2888BA8C47F19C4829D883C552BB3"/>
    <w:rsid w:val="003F2D27"/>
    <w:rPr>
      <w:rFonts w:eastAsiaTheme="minorHAnsi"/>
    </w:rPr>
  </w:style>
  <w:style w:type="paragraph" w:customStyle="1" w:styleId="A36640E40ED44BEA9AC170C7D70C077C3">
    <w:name w:val="A36640E40ED44BEA9AC170C7D70C077C3"/>
    <w:rsid w:val="003F2D27"/>
    <w:rPr>
      <w:rFonts w:eastAsiaTheme="minorHAnsi"/>
    </w:rPr>
  </w:style>
  <w:style w:type="paragraph" w:customStyle="1" w:styleId="E447F94BA6934CE6B1E00D3478DDF75E26">
    <w:name w:val="E447F94BA6934CE6B1E00D3478DDF75E26"/>
    <w:rsid w:val="003F2D27"/>
    <w:rPr>
      <w:rFonts w:eastAsiaTheme="minorHAnsi"/>
    </w:rPr>
  </w:style>
  <w:style w:type="paragraph" w:customStyle="1" w:styleId="FD0CA6C75EFA4053840C99AAA106CD8526">
    <w:name w:val="FD0CA6C75EFA4053840C99AAA106CD8526"/>
    <w:rsid w:val="003F2D27"/>
    <w:rPr>
      <w:rFonts w:eastAsiaTheme="minorHAnsi"/>
    </w:rPr>
  </w:style>
  <w:style w:type="paragraph" w:customStyle="1" w:styleId="FA0343E4E6154295BBCD7F1A81A47DE025">
    <w:name w:val="FA0343E4E6154295BBCD7F1A81A47DE025"/>
    <w:rsid w:val="003F2D27"/>
    <w:rPr>
      <w:rFonts w:eastAsiaTheme="minorHAnsi"/>
    </w:rPr>
  </w:style>
  <w:style w:type="paragraph" w:customStyle="1" w:styleId="01E6B5A613BC40C3980AC5273FADFCE225">
    <w:name w:val="01E6B5A613BC40C3980AC5273FADFCE225"/>
    <w:rsid w:val="003F2D27"/>
    <w:rPr>
      <w:rFonts w:eastAsiaTheme="minorHAnsi"/>
    </w:rPr>
  </w:style>
  <w:style w:type="paragraph" w:customStyle="1" w:styleId="CF1C235F40A04D1B81E9CDE846CCB3E223">
    <w:name w:val="CF1C235F40A04D1B81E9CDE846CCB3E223"/>
    <w:rsid w:val="003F2D27"/>
    <w:rPr>
      <w:rFonts w:eastAsiaTheme="minorHAnsi"/>
    </w:rPr>
  </w:style>
  <w:style w:type="paragraph" w:customStyle="1" w:styleId="739373718064493D8D80071152C919BB23">
    <w:name w:val="739373718064493D8D80071152C919BB23"/>
    <w:rsid w:val="003F2D27"/>
    <w:rPr>
      <w:rFonts w:eastAsiaTheme="minorHAnsi"/>
    </w:rPr>
  </w:style>
  <w:style w:type="paragraph" w:customStyle="1" w:styleId="5D5DB4E2F83B40EDBE68AE47C4D34F326">
    <w:name w:val="5D5DB4E2F83B40EDBE68AE47C4D34F326"/>
    <w:rsid w:val="003F2D27"/>
    <w:rPr>
      <w:rFonts w:eastAsiaTheme="minorHAnsi"/>
    </w:rPr>
  </w:style>
  <w:style w:type="paragraph" w:customStyle="1" w:styleId="38F9B33D752048A0B75272ABF2EE7F196">
    <w:name w:val="38F9B33D752048A0B75272ABF2EE7F196"/>
    <w:rsid w:val="003F2D27"/>
    <w:rPr>
      <w:rFonts w:eastAsiaTheme="minorHAnsi"/>
    </w:rPr>
  </w:style>
  <w:style w:type="paragraph" w:customStyle="1" w:styleId="93D1D56045474CB18BD7124D4246196A5">
    <w:name w:val="93D1D56045474CB18BD7124D4246196A5"/>
    <w:rsid w:val="003F2D27"/>
    <w:rPr>
      <w:rFonts w:eastAsiaTheme="minorHAnsi"/>
    </w:rPr>
  </w:style>
  <w:style w:type="paragraph" w:customStyle="1" w:styleId="4CC87454366041E89A2A2B9A3E979CAA5">
    <w:name w:val="4CC87454366041E89A2A2B9A3E979CAA5"/>
    <w:rsid w:val="003F2D27"/>
    <w:rPr>
      <w:rFonts w:eastAsiaTheme="minorHAnsi"/>
    </w:rPr>
  </w:style>
  <w:style w:type="paragraph" w:customStyle="1" w:styleId="040D880D87A04B289C6FF7A949B0E43E5">
    <w:name w:val="040D880D87A04B289C6FF7A949B0E43E5"/>
    <w:rsid w:val="003F2D27"/>
    <w:rPr>
      <w:rFonts w:eastAsiaTheme="minorHAnsi"/>
    </w:rPr>
  </w:style>
  <w:style w:type="paragraph" w:customStyle="1" w:styleId="65478FAC340E40CDAFFD4EAECEAC3D335">
    <w:name w:val="65478FAC340E40CDAFFD4EAECEAC3D335"/>
    <w:rsid w:val="003F2D27"/>
    <w:rPr>
      <w:rFonts w:eastAsiaTheme="minorHAnsi"/>
    </w:rPr>
  </w:style>
  <w:style w:type="paragraph" w:customStyle="1" w:styleId="BAEF7DD8C20F4E08BE2D3376A5D1D7575">
    <w:name w:val="BAEF7DD8C20F4E08BE2D3376A5D1D7575"/>
    <w:rsid w:val="003F2D27"/>
    <w:rPr>
      <w:rFonts w:eastAsiaTheme="minorHAnsi"/>
    </w:rPr>
  </w:style>
  <w:style w:type="paragraph" w:customStyle="1" w:styleId="491181E3015245CEA6B1E3BF738612C45">
    <w:name w:val="491181E3015245CEA6B1E3BF738612C45"/>
    <w:rsid w:val="003F2D27"/>
    <w:rPr>
      <w:rFonts w:eastAsiaTheme="minorHAnsi"/>
    </w:rPr>
  </w:style>
  <w:style w:type="paragraph" w:customStyle="1" w:styleId="DA28B7D33EC84C8381CACB9A2912EEFD5">
    <w:name w:val="DA28B7D33EC84C8381CACB9A2912EEFD5"/>
    <w:rsid w:val="003F2D27"/>
    <w:rPr>
      <w:rFonts w:eastAsiaTheme="minorHAnsi"/>
    </w:rPr>
  </w:style>
  <w:style w:type="paragraph" w:customStyle="1" w:styleId="B77907A5D484496CA8584DA01F591E0E5">
    <w:name w:val="B77907A5D484496CA8584DA01F591E0E5"/>
    <w:rsid w:val="003F2D27"/>
    <w:rPr>
      <w:rFonts w:eastAsiaTheme="minorHAnsi"/>
    </w:rPr>
  </w:style>
  <w:style w:type="paragraph" w:customStyle="1" w:styleId="AE0CE58DE3AC471AB843D90674EA31655">
    <w:name w:val="AE0CE58DE3AC471AB843D90674EA31655"/>
    <w:rsid w:val="003F2D27"/>
    <w:rPr>
      <w:rFonts w:eastAsiaTheme="minorHAnsi"/>
    </w:rPr>
  </w:style>
  <w:style w:type="paragraph" w:customStyle="1" w:styleId="9C8406BBFF004F20BC9AFE3F391A5E744">
    <w:name w:val="9C8406BBFF004F20BC9AFE3F391A5E744"/>
    <w:rsid w:val="003F2D27"/>
    <w:rPr>
      <w:rFonts w:eastAsiaTheme="minorHAnsi"/>
    </w:rPr>
  </w:style>
  <w:style w:type="paragraph" w:customStyle="1" w:styleId="3D30DAE8E3004DE694A35BF85321B1624">
    <w:name w:val="3D30DAE8E3004DE694A35BF85321B1624"/>
    <w:rsid w:val="003F2D27"/>
    <w:rPr>
      <w:rFonts w:eastAsiaTheme="minorHAnsi"/>
    </w:rPr>
  </w:style>
  <w:style w:type="paragraph" w:customStyle="1" w:styleId="31F96992D8AC41BF8849A0B3304AF24E4">
    <w:name w:val="31F96992D8AC41BF8849A0B3304AF24E4"/>
    <w:rsid w:val="003F2D27"/>
    <w:rPr>
      <w:rFonts w:eastAsiaTheme="minorHAnsi"/>
    </w:rPr>
  </w:style>
  <w:style w:type="paragraph" w:customStyle="1" w:styleId="39087CCE836F48AAB914D9F0B80B7D344">
    <w:name w:val="39087CCE836F48AAB914D9F0B80B7D344"/>
    <w:rsid w:val="003F2D27"/>
    <w:rPr>
      <w:rFonts w:eastAsiaTheme="minorHAnsi"/>
    </w:rPr>
  </w:style>
  <w:style w:type="paragraph" w:customStyle="1" w:styleId="35CD85CBE5EE4EA5B9CA075F02FC96EA4">
    <w:name w:val="35CD85CBE5EE4EA5B9CA075F02FC96EA4"/>
    <w:rsid w:val="003F2D27"/>
    <w:rPr>
      <w:rFonts w:eastAsiaTheme="minorHAnsi"/>
    </w:rPr>
  </w:style>
  <w:style w:type="paragraph" w:customStyle="1" w:styleId="F6979832DB6B4E7A8744D0659604FB694">
    <w:name w:val="F6979832DB6B4E7A8744D0659604FB694"/>
    <w:rsid w:val="003F2D27"/>
    <w:rPr>
      <w:rFonts w:eastAsiaTheme="minorHAnsi"/>
    </w:rPr>
  </w:style>
  <w:style w:type="paragraph" w:customStyle="1" w:styleId="3CCB2888BA8C47F19C4829D883C552BB4">
    <w:name w:val="3CCB2888BA8C47F19C4829D883C552BB4"/>
    <w:rsid w:val="003F2D27"/>
    <w:rPr>
      <w:rFonts w:eastAsiaTheme="minorHAnsi"/>
    </w:rPr>
  </w:style>
  <w:style w:type="paragraph" w:customStyle="1" w:styleId="A36640E40ED44BEA9AC170C7D70C077C4">
    <w:name w:val="A36640E40ED44BEA9AC170C7D70C077C4"/>
    <w:rsid w:val="003F2D27"/>
    <w:rPr>
      <w:rFonts w:eastAsiaTheme="minorHAnsi"/>
    </w:rPr>
  </w:style>
  <w:style w:type="paragraph" w:customStyle="1" w:styleId="432A76CD9EF74B5694BF1D58319984F0">
    <w:name w:val="432A76CD9EF74B5694BF1D58319984F0"/>
    <w:rsid w:val="003F2D27"/>
  </w:style>
  <w:style w:type="paragraph" w:customStyle="1" w:styleId="432A76CD9EF74B5694BF1D58319984F01">
    <w:name w:val="432A76CD9EF74B5694BF1D58319984F01"/>
    <w:rsid w:val="003F2D27"/>
    <w:rPr>
      <w:rFonts w:eastAsiaTheme="minorHAnsi"/>
    </w:rPr>
  </w:style>
  <w:style w:type="paragraph" w:customStyle="1" w:styleId="FD0CA6C75EFA4053840C99AAA106CD8527">
    <w:name w:val="FD0CA6C75EFA4053840C99AAA106CD8527"/>
    <w:rsid w:val="003F2D27"/>
    <w:rPr>
      <w:rFonts w:eastAsiaTheme="minorHAnsi"/>
    </w:rPr>
  </w:style>
  <w:style w:type="paragraph" w:customStyle="1" w:styleId="FA0343E4E6154295BBCD7F1A81A47DE026">
    <w:name w:val="FA0343E4E6154295BBCD7F1A81A47DE026"/>
    <w:rsid w:val="003F2D27"/>
    <w:rPr>
      <w:rFonts w:eastAsiaTheme="minorHAnsi"/>
    </w:rPr>
  </w:style>
  <w:style w:type="paragraph" w:customStyle="1" w:styleId="01E6B5A613BC40C3980AC5273FADFCE226">
    <w:name w:val="01E6B5A613BC40C3980AC5273FADFCE226"/>
    <w:rsid w:val="003F2D27"/>
    <w:rPr>
      <w:rFonts w:eastAsiaTheme="minorHAnsi"/>
    </w:rPr>
  </w:style>
  <w:style w:type="paragraph" w:customStyle="1" w:styleId="CF1C235F40A04D1B81E9CDE846CCB3E224">
    <w:name w:val="CF1C235F40A04D1B81E9CDE846CCB3E224"/>
    <w:rsid w:val="003F2D27"/>
    <w:rPr>
      <w:rFonts w:eastAsiaTheme="minorHAnsi"/>
    </w:rPr>
  </w:style>
  <w:style w:type="paragraph" w:customStyle="1" w:styleId="739373718064493D8D80071152C919BB24">
    <w:name w:val="739373718064493D8D80071152C919BB24"/>
    <w:rsid w:val="003F2D27"/>
    <w:rPr>
      <w:rFonts w:eastAsiaTheme="minorHAnsi"/>
    </w:rPr>
  </w:style>
  <w:style w:type="paragraph" w:customStyle="1" w:styleId="5D5DB4E2F83B40EDBE68AE47C4D34F327">
    <w:name w:val="5D5DB4E2F83B40EDBE68AE47C4D34F327"/>
    <w:rsid w:val="003F2D27"/>
    <w:rPr>
      <w:rFonts w:eastAsiaTheme="minorHAnsi"/>
    </w:rPr>
  </w:style>
  <w:style w:type="paragraph" w:customStyle="1" w:styleId="38F9B33D752048A0B75272ABF2EE7F197">
    <w:name w:val="38F9B33D752048A0B75272ABF2EE7F197"/>
    <w:rsid w:val="003F2D27"/>
    <w:rPr>
      <w:rFonts w:eastAsiaTheme="minorHAnsi"/>
    </w:rPr>
  </w:style>
  <w:style w:type="paragraph" w:customStyle="1" w:styleId="93D1D56045474CB18BD7124D4246196A6">
    <w:name w:val="93D1D56045474CB18BD7124D4246196A6"/>
    <w:rsid w:val="003F2D27"/>
    <w:rPr>
      <w:rFonts w:eastAsiaTheme="minorHAnsi"/>
    </w:rPr>
  </w:style>
  <w:style w:type="paragraph" w:customStyle="1" w:styleId="4CC87454366041E89A2A2B9A3E979CAA6">
    <w:name w:val="4CC87454366041E89A2A2B9A3E979CAA6"/>
    <w:rsid w:val="003F2D27"/>
    <w:rPr>
      <w:rFonts w:eastAsiaTheme="minorHAnsi"/>
    </w:rPr>
  </w:style>
  <w:style w:type="paragraph" w:customStyle="1" w:styleId="040D880D87A04B289C6FF7A949B0E43E6">
    <w:name w:val="040D880D87A04B289C6FF7A949B0E43E6"/>
    <w:rsid w:val="003F2D27"/>
    <w:rPr>
      <w:rFonts w:eastAsiaTheme="minorHAnsi"/>
    </w:rPr>
  </w:style>
  <w:style w:type="paragraph" w:customStyle="1" w:styleId="65478FAC340E40CDAFFD4EAECEAC3D336">
    <w:name w:val="65478FAC340E40CDAFFD4EAECEAC3D336"/>
    <w:rsid w:val="003F2D27"/>
    <w:rPr>
      <w:rFonts w:eastAsiaTheme="minorHAnsi"/>
    </w:rPr>
  </w:style>
  <w:style w:type="paragraph" w:customStyle="1" w:styleId="BAEF7DD8C20F4E08BE2D3376A5D1D7576">
    <w:name w:val="BAEF7DD8C20F4E08BE2D3376A5D1D7576"/>
    <w:rsid w:val="003F2D27"/>
    <w:rPr>
      <w:rFonts w:eastAsiaTheme="minorHAnsi"/>
    </w:rPr>
  </w:style>
  <w:style w:type="paragraph" w:customStyle="1" w:styleId="491181E3015245CEA6B1E3BF738612C46">
    <w:name w:val="491181E3015245CEA6B1E3BF738612C46"/>
    <w:rsid w:val="003F2D27"/>
    <w:rPr>
      <w:rFonts w:eastAsiaTheme="minorHAnsi"/>
    </w:rPr>
  </w:style>
  <w:style w:type="paragraph" w:customStyle="1" w:styleId="DA28B7D33EC84C8381CACB9A2912EEFD6">
    <w:name w:val="DA28B7D33EC84C8381CACB9A2912EEFD6"/>
    <w:rsid w:val="003F2D27"/>
    <w:rPr>
      <w:rFonts w:eastAsiaTheme="minorHAnsi"/>
    </w:rPr>
  </w:style>
  <w:style w:type="paragraph" w:customStyle="1" w:styleId="B77907A5D484496CA8584DA01F591E0E6">
    <w:name w:val="B77907A5D484496CA8584DA01F591E0E6"/>
    <w:rsid w:val="003F2D27"/>
    <w:rPr>
      <w:rFonts w:eastAsiaTheme="minorHAnsi"/>
    </w:rPr>
  </w:style>
  <w:style w:type="paragraph" w:customStyle="1" w:styleId="AE0CE58DE3AC471AB843D90674EA31656">
    <w:name w:val="AE0CE58DE3AC471AB843D90674EA31656"/>
    <w:rsid w:val="003F2D27"/>
    <w:rPr>
      <w:rFonts w:eastAsiaTheme="minorHAnsi"/>
    </w:rPr>
  </w:style>
  <w:style w:type="paragraph" w:customStyle="1" w:styleId="9C8406BBFF004F20BC9AFE3F391A5E745">
    <w:name w:val="9C8406BBFF004F20BC9AFE3F391A5E745"/>
    <w:rsid w:val="003F2D27"/>
    <w:rPr>
      <w:rFonts w:eastAsiaTheme="minorHAnsi"/>
    </w:rPr>
  </w:style>
  <w:style w:type="paragraph" w:customStyle="1" w:styleId="3D30DAE8E3004DE694A35BF85321B1625">
    <w:name w:val="3D30DAE8E3004DE694A35BF85321B1625"/>
    <w:rsid w:val="003F2D27"/>
    <w:rPr>
      <w:rFonts w:eastAsiaTheme="minorHAnsi"/>
    </w:rPr>
  </w:style>
  <w:style w:type="paragraph" w:customStyle="1" w:styleId="31F96992D8AC41BF8849A0B3304AF24E5">
    <w:name w:val="31F96992D8AC41BF8849A0B3304AF24E5"/>
    <w:rsid w:val="003F2D27"/>
    <w:rPr>
      <w:rFonts w:eastAsiaTheme="minorHAnsi"/>
    </w:rPr>
  </w:style>
  <w:style w:type="paragraph" w:customStyle="1" w:styleId="39087CCE836F48AAB914D9F0B80B7D345">
    <w:name w:val="39087CCE836F48AAB914D9F0B80B7D345"/>
    <w:rsid w:val="003F2D27"/>
    <w:rPr>
      <w:rFonts w:eastAsiaTheme="minorHAnsi"/>
    </w:rPr>
  </w:style>
  <w:style w:type="paragraph" w:customStyle="1" w:styleId="35CD85CBE5EE4EA5B9CA075F02FC96EA5">
    <w:name w:val="35CD85CBE5EE4EA5B9CA075F02FC96EA5"/>
    <w:rsid w:val="003F2D27"/>
    <w:rPr>
      <w:rFonts w:eastAsiaTheme="minorHAnsi"/>
    </w:rPr>
  </w:style>
  <w:style w:type="paragraph" w:customStyle="1" w:styleId="F6979832DB6B4E7A8744D0659604FB695">
    <w:name w:val="F6979832DB6B4E7A8744D0659604FB695"/>
    <w:rsid w:val="003F2D27"/>
    <w:rPr>
      <w:rFonts w:eastAsiaTheme="minorHAnsi"/>
    </w:rPr>
  </w:style>
  <w:style w:type="paragraph" w:customStyle="1" w:styleId="3CCB2888BA8C47F19C4829D883C552BB5">
    <w:name w:val="3CCB2888BA8C47F19C4829D883C552BB5"/>
    <w:rsid w:val="003F2D27"/>
    <w:rPr>
      <w:rFonts w:eastAsiaTheme="minorHAnsi"/>
    </w:rPr>
  </w:style>
  <w:style w:type="paragraph" w:customStyle="1" w:styleId="A36640E40ED44BEA9AC170C7D70C077C5">
    <w:name w:val="A36640E40ED44BEA9AC170C7D70C077C5"/>
    <w:rsid w:val="003F2D27"/>
    <w:rPr>
      <w:rFonts w:eastAsiaTheme="minorHAnsi"/>
    </w:rPr>
  </w:style>
  <w:style w:type="paragraph" w:customStyle="1" w:styleId="5B8CF58021024933B956140A8FD71319">
    <w:name w:val="5B8CF58021024933B956140A8FD71319"/>
    <w:rsid w:val="003F2D27"/>
  </w:style>
  <w:style w:type="paragraph" w:customStyle="1" w:styleId="432A76CD9EF74B5694BF1D58319984F02">
    <w:name w:val="432A76CD9EF74B5694BF1D58319984F02"/>
    <w:rsid w:val="003F2D27"/>
    <w:rPr>
      <w:rFonts w:eastAsiaTheme="minorHAnsi"/>
    </w:rPr>
  </w:style>
  <w:style w:type="paragraph" w:customStyle="1" w:styleId="5B8CF58021024933B956140A8FD713191">
    <w:name w:val="5B8CF58021024933B956140A8FD713191"/>
    <w:rsid w:val="003F2D27"/>
    <w:rPr>
      <w:rFonts w:eastAsiaTheme="minorHAnsi"/>
    </w:rPr>
  </w:style>
  <w:style w:type="paragraph" w:customStyle="1" w:styleId="FA0343E4E6154295BBCD7F1A81A47DE027">
    <w:name w:val="FA0343E4E6154295BBCD7F1A81A47DE027"/>
    <w:rsid w:val="003F2D27"/>
    <w:rPr>
      <w:rFonts w:eastAsiaTheme="minorHAnsi"/>
    </w:rPr>
  </w:style>
  <w:style w:type="paragraph" w:customStyle="1" w:styleId="01E6B5A613BC40C3980AC5273FADFCE227">
    <w:name w:val="01E6B5A613BC40C3980AC5273FADFCE227"/>
    <w:rsid w:val="003F2D27"/>
    <w:rPr>
      <w:rFonts w:eastAsiaTheme="minorHAnsi"/>
    </w:rPr>
  </w:style>
  <w:style w:type="paragraph" w:customStyle="1" w:styleId="CF1C235F40A04D1B81E9CDE846CCB3E225">
    <w:name w:val="CF1C235F40A04D1B81E9CDE846CCB3E225"/>
    <w:rsid w:val="003F2D27"/>
    <w:rPr>
      <w:rFonts w:eastAsiaTheme="minorHAnsi"/>
    </w:rPr>
  </w:style>
  <w:style w:type="paragraph" w:customStyle="1" w:styleId="739373718064493D8D80071152C919BB25">
    <w:name w:val="739373718064493D8D80071152C919BB25"/>
    <w:rsid w:val="003F2D27"/>
    <w:rPr>
      <w:rFonts w:eastAsiaTheme="minorHAnsi"/>
    </w:rPr>
  </w:style>
  <w:style w:type="paragraph" w:customStyle="1" w:styleId="5D5DB4E2F83B40EDBE68AE47C4D34F328">
    <w:name w:val="5D5DB4E2F83B40EDBE68AE47C4D34F328"/>
    <w:rsid w:val="003F2D27"/>
    <w:rPr>
      <w:rFonts w:eastAsiaTheme="minorHAnsi"/>
    </w:rPr>
  </w:style>
  <w:style w:type="paragraph" w:customStyle="1" w:styleId="38F9B33D752048A0B75272ABF2EE7F198">
    <w:name w:val="38F9B33D752048A0B75272ABF2EE7F198"/>
    <w:rsid w:val="003F2D27"/>
    <w:rPr>
      <w:rFonts w:eastAsiaTheme="minorHAnsi"/>
    </w:rPr>
  </w:style>
  <w:style w:type="paragraph" w:customStyle="1" w:styleId="93D1D56045474CB18BD7124D4246196A7">
    <w:name w:val="93D1D56045474CB18BD7124D4246196A7"/>
    <w:rsid w:val="003F2D27"/>
    <w:rPr>
      <w:rFonts w:eastAsiaTheme="minorHAnsi"/>
    </w:rPr>
  </w:style>
  <w:style w:type="paragraph" w:customStyle="1" w:styleId="4CC87454366041E89A2A2B9A3E979CAA7">
    <w:name w:val="4CC87454366041E89A2A2B9A3E979CAA7"/>
    <w:rsid w:val="003F2D27"/>
    <w:rPr>
      <w:rFonts w:eastAsiaTheme="minorHAnsi"/>
    </w:rPr>
  </w:style>
  <w:style w:type="paragraph" w:customStyle="1" w:styleId="040D880D87A04B289C6FF7A949B0E43E7">
    <w:name w:val="040D880D87A04B289C6FF7A949B0E43E7"/>
    <w:rsid w:val="003F2D27"/>
    <w:rPr>
      <w:rFonts w:eastAsiaTheme="minorHAnsi"/>
    </w:rPr>
  </w:style>
  <w:style w:type="paragraph" w:customStyle="1" w:styleId="65478FAC340E40CDAFFD4EAECEAC3D337">
    <w:name w:val="65478FAC340E40CDAFFD4EAECEAC3D337"/>
    <w:rsid w:val="003F2D27"/>
    <w:rPr>
      <w:rFonts w:eastAsiaTheme="minorHAnsi"/>
    </w:rPr>
  </w:style>
  <w:style w:type="paragraph" w:customStyle="1" w:styleId="BAEF7DD8C20F4E08BE2D3376A5D1D7577">
    <w:name w:val="BAEF7DD8C20F4E08BE2D3376A5D1D7577"/>
    <w:rsid w:val="003F2D27"/>
    <w:rPr>
      <w:rFonts w:eastAsiaTheme="minorHAnsi"/>
    </w:rPr>
  </w:style>
  <w:style w:type="paragraph" w:customStyle="1" w:styleId="491181E3015245CEA6B1E3BF738612C47">
    <w:name w:val="491181E3015245CEA6B1E3BF738612C47"/>
    <w:rsid w:val="003F2D27"/>
    <w:rPr>
      <w:rFonts w:eastAsiaTheme="minorHAnsi"/>
    </w:rPr>
  </w:style>
  <w:style w:type="paragraph" w:customStyle="1" w:styleId="DA28B7D33EC84C8381CACB9A2912EEFD7">
    <w:name w:val="DA28B7D33EC84C8381CACB9A2912EEFD7"/>
    <w:rsid w:val="003F2D27"/>
    <w:rPr>
      <w:rFonts w:eastAsiaTheme="minorHAnsi"/>
    </w:rPr>
  </w:style>
  <w:style w:type="paragraph" w:customStyle="1" w:styleId="B77907A5D484496CA8584DA01F591E0E7">
    <w:name w:val="B77907A5D484496CA8584DA01F591E0E7"/>
    <w:rsid w:val="003F2D27"/>
    <w:rPr>
      <w:rFonts w:eastAsiaTheme="minorHAnsi"/>
    </w:rPr>
  </w:style>
  <w:style w:type="paragraph" w:customStyle="1" w:styleId="AE0CE58DE3AC471AB843D90674EA31657">
    <w:name w:val="AE0CE58DE3AC471AB843D90674EA31657"/>
    <w:rsid w:val="003F2D27"/>
    <w:rPr>
      <w:rFonts w:eastAsiaTheme="minorHAnsi"/>
    </w:rPr>
  </w:style>
  <w:style w:type="paragraph" w:customStyle="1" w:styleId="9C8406BBFF004F20BC9AFE3F391A5E746">
    <w:name w:val="9C8406BBFF004F20BC9AFE3F391A5E746"/>
    <w:rsid w:val="003F2D27"/>
    <w:rPr>
      <w:rFonts w:eastAsiaTheme="minorHAnsi"/>
    </w:rPr>
  </w:style>
  <w:style w:type="paragraph" w:customStyle="1" w:styleId="3D30DAE8E3004DE694A35BF85321B1626">
    <w:name w:val="3D30DAE8E3004DE694A35BF85321B1626"/>
    <w:rsid w:val="003F2D27"/>
    <w:rPr>
      <w:rFonts w:eastAsiaTheme="minorHAnsi"/>
    </w:rPr>
  </w:style>
  <w:style w:type="paragraph" w:customStyle="1" w:styleId="31F96992D8AC41BF8849A0B3304AF24E6">
    <w:name w:val="31F96992D8AC41BF8849A0B3304AF24E6"/>
    <w:rsid w:val="003F2D27"/>
    <w:rPr>
      <w:rFonts w:eastAsiaTheme="minorHAnsi"/>
    </w:rPr>
  </w:style>
  <w:style w:type="paragraph" w:customStyle="1" w:styleId="39087CCE836F48AAB914D9F0B80B7D346">
    <w:name w:val="39087CCE836F48AAB914D9F0B80B7D346"/>
    <w:rsid w:val="003F2D27"/>
    <w:rPr>
      <w:rFonts w:eastAsiaTheme="minorHAnsi"/>
    </w:rPr>
  </w:style>
  <w:style w:type="paragraph" w:customStyle="1" w:styleId="35CD85CBE5EE4EA5B9CA075F02FC96EA6">
    <w:name w:val="35CD85CBE5EE4EA5B9CA075F02FC96EA6"/>
    <w:rsid w:val="003F2D27"/>
    <w:rPr>
      <w:rFonts w:eastAsiaTheme="minorHAnsi"/>
    </w:rPr>
  </w:style>
  <w:style w:type="paragraph" w:customStyle="1" w:styleId="F6979832DB6B4E7A8744D0659604FB696">
    <w:name w:val="F6979832DB6B4E7A8744D0659604FB696"/>
    <w:rsid w:val="003F2D27"/>
    <w:rPr>
      <w:rFonts w:eastAsiaTheme="minorHAnsi"/>
    </w:rPr>
  </w:style>
  <w:style w:type="paragraph" w:customStyle="1" w:styleId="3CCB2888BA8C47F19C4829D883C552BB6">
    <w:name w:val="3CCB2888BA8C47F19C4829D883C552BB6"/>
    <w:rsid w:val="003F2D27"/>
    <w:rPr>
      <w:rFonts w:eastAsiaTheme="minorHAnsi"/>
    </w:rPr>
  </w:style>
  <w:style w:type="paragraph" w:customStyle="1" w:styleId="A36640E40ED44BEA9AC170C7D70C077C6">
    <w:name w:val="A36640E40ED44BEA9AC170C7D70C077C6"/>
    <w:rsid w:val="003F2D27"/>
    <w:rPr>
      <w:rFonts w:eastAsiaTheme="minorHAnsi"/>
    </w:rPr>
  </w:style>
  <w:style w:type="paragraph" w:customStyle="1" w:styleId="432A76CD9EF74B5694BF1D58319984F03">
    <w:name w:val="432A76CD9EF74B5694BF1D58319984F03"/>
    <w:rsid w:val="003F2D27"/>
    <w:rPr>
      <w:rFonts w:eastAsiaTheme="minorHAnsi"/>
    </w:rPr>
  </w:style>
  <w:style w:type="paragraph" w:customStyle="1" w:styleId="5B8CF58021024933B956140A8FD713192">
    <w:name w:val="5B8CF58021024933B956140A8FD713192"/>
    <w:rsid w:val="003F2D27"/>
    <w:rPr>
      <w:rFonts w:eastAsiaTheme="minorHAnsi"/>
    </w:rPr>
  </w:style>
  <w:style w:type="paragraph" w:customStyle="1" w:styleId="FA0343E4E6154295BBCD7F1A81A47DE028">
    <w:name w:val="FA0343E4E6154295BBCD7F1A81A47DE028"/>
    <w:rsid w:val="003F2D27"/>
    <w:rPr>
      <w:rFonts w:eastAsiaTheme="minorHAnsi"/>
    </w:rPr>
  </w:style>
  <w:style w:type="paragraph" w:customStyle="1" w:styleId="01E6B5A613BC40C3980AC5273FADFCE228">
    <w:name w:val="01E6B5A613BC40C3980AC5273FADFCE228"/>
    <w:rsid w:val="003F2D27"/>
    <w:rPr>
      <w:rFonts w:eastAsiaTheme="minorHAnsi"/>
    </w:rPr>
  </w:style>
  <w:style w:type="paragraph" w:customStyle="1" w:styleId="CF1C235F40A04D1B81E9CDE846CCB3E226">
    <w:name w:val="CF1C235F40A04D1B81E9CDE846CCB3E226"/>
    <w:rsid w:val="003F2D27"/>
    <w:rPr>
      <w:rFonts w:eastAsiaTheme="minorHAnsi"/>
    </w:rPr>
  </w:style>
  <w:style w:type="paragraph" w:customStyle="1" w:styleId="739373718064493D8D80071152C919BB26">
    <w:name w:val="739373718064493D8D80071152C919BB26"/>
    <w:rsid w:val="003F2D27"/>
    <w:rPr>
      <w:rFonts w:eastAsiaTheme="minorHAnsi"/>
    </w:rPr>
  </w:style>
  <w:style w:type="paragraph" w:customStyle="1" w:styleId="5D5DB4E2F83B40EDBE68AE47C4D34F329">
    <w:name w:val="5D5DB4E2F83B40EDBE68AE47C4D34F329"/>
    <w:rsid w:val="003F2D27"/>
    <w:rPr>
      <w:rFonts w:eastAsiaTheme="minorHAnsi"/>
    </w:rPr>
  </w:style>
  <w:style w:type="paragraph" w:customStyle="1" w:styleId="38F9B33D752048A0B75272ABF2EE7F199">
    <w:name w:val="38F9B33D752048A0B75272ABF2EE7F199"/>
    <w:rsid w:val="003F2D27"/>
    <w:rPr>
      <w:rFonts w:eastAsiaTheme="minorHAnsi"/>
    </w:rPr>
  </w:style>
  <w:style w:type="paragraph" w:customStyle="1" w:styleId="93D1D56045474CB18BD7124D4246196A8">
    <w:name w:val="93D1D56045474CB18BD7124D4246196A8"/>
    <w:rsid w:val="003F2D27"/>
    <w:rPr>
      <w:rFonts w:eastAsiaTheme="minorHAnsi"/>
    </w:rPr>
  </w:style>
  <w:style w:type="paragraph" w:customStyle="1" w:styleId="4CC87454366041E89A2A2B9A3E979CAA8">
    <w:name w:val="4CC87454366041E89A2A2B9A3E979CAA8"/>
    <w:rsid w:val="003F2D27"/>
    <w:rPr>
      <w:rFonts w:eastAsiaTheme="minorHAnsi"/>
    </w:rPr>
  </w:style>
  <w:style w:type="paragraph" w:customStyle="1" w:styleId="040D880D87A04B289C6FF7A949B0E43E8">
    <w:name w:val="040D880D87A04B289C6FF7A949B0E43E8"/>
    <w:rsid w:val="003F2D27"/>
    <w:rPr>
      <w:rFonts w:eastAsiaTheme="minorHAnsi"/>
    </w:rPr>
  </w:style>
  <w:style w:type="paragraph" w:customStyle="1" w:styleId="65478FAC340E40CDAFFD4EAECEAC3D338">
    <w:name w:val="65478FAC340E40CDAFFD4EAECEAC3D338"/>
    <w:rsid w:val="003F2D27"/>
    <w:rPr>
      <w:rFonts w:eastAsiaTheme="minorHAnsi"/>
    </w:rPr>
  </w:style>
  <w:style w:type="paragraph" w:customStyle="1" w:styleId="BAEF7DD8C20F4E08BE2D3376A5D1D7578">
    <w:name w:val="BAEF7DD8C20F4E08BE2D3376A5D1D7578"/>
    <w:rsid w:val="003F2D27"/>
    <w:rPr>
      <w:rFonts w:eastAsiaTheme="minorHAnsi"/>
    </w:rPr>
  </w:style>
  <w:style w:type="paragraph" w:customStyle="1" w:styleId="491181E3015245CEA6B1E3BF738612C48">
    <w:name w:val="491181E3015245CEA6B1E3BF738612C48"/>
    <w:rsid w:val="003F2D27"/>
    <w:rPr>
      <w:rFonts w:eastAsiaTheme="minorHAnsi"/>
    </w:rPr>
  </w:style>
  <w:style w:type="paragraph" w:customStyle="1" w:styleId="DA28B7D33EC84C8381CACB9A2912EEFD8">
    <w:name w:val="DA28B7D33EC84C8381CACB9A2912EEFD8"/>
    <w:rsid w:val="003F2D27"/>
    <w:rPr>
      <w:rFonts w:eastAsiaTheme="minorHAnsi"/>
    </w:rPr>
  </w:style>
  <w:style w:type="paragraph" w:customStyle="1" w:styleId="B77907A5D484496CA8584DA01F591E0E8">
    <w:name w:val="B77907A5D484496CA8584DA01F591E0E8"/>
    <w:rsid w:val="003F2D27"/>
    <w:rPr>
      <w:rFonts w:eastAsiaTheme="minorHAnsi"/>
    </w:rPr>
  </w:style>
  <w:style w:type="paragraph" w:customStyle="1" w:styleId="AE0CE58DE3AC471AB843D90674EA31658">
    <w:name w:val="AE0CE58DE3AC471AB843D90674EA31658"/>
    <w:rsid w:val="003F2D27"/>
    <w:rPr>
      <w:rFonts w:eastAsiaTheme="minorHAnsi"/>
    </w:rPr>
  </w:style>
  <w:style w:type="paragraph" w:customStyle="1" w:styleId="9C8406BBFF004F20BC9AFE3F391A5E747">
    <w:name w:val="9C8406BBFF004F20BC9AFE3F391A5E747"/>
    <w:rsid w:val="003F2D27"/>
    <w:rPr>
      <w:rFonts w:eastAsiaTheme="minorHAnsi"/>
    </w:rPr>
  </w:style>
  <w:style w:type="paragraph" w:customStyle="1" w:styleId="3D30DAE8E3004DE694A35BF85321B1627">
    <w:name w:val="3D30DAE8E3004DE694A35BF85321B1627"/>
    <w:rsid w:val="003F2D27"/>
    <w:rPr>
      <w:rFonts w:eastAsiaTheme="minorHAnsi"/>
    </w:rPr>
  </w:style>
  <w:style w:type="paragraph" w:customStyle="1" w:styleId="31F96992D8AC41BF8849A0B3304AF24E7">
    <w:name w:val="31F96992D8AC41BF8849A0B3304AF24E7"/>
    <w:rsid w:val="003F2D27"/>
    <w:rPr>
      <w:rFonts w:eastAsiaTheme="minorHAnsi"/>
    </w:rPr>
  </w:style>
  <w:style w:type="paragraph" w:customStyle="1" w:styleId="39087CCE836F48AAB914D9F0B80B7D347">
    <w:name w:val="39087CCE836F48AAB914D9F0B80B7D347"/>
    <w:rsid w:val="003F2D27"/>
    <w:rPr>
      <w:rFonts w:eastAsiaTheme="minorHAnsi"/>
    </w:rPr>
  </w:style>
  <w:style w:type="paragraph" w:customStyle="1" w:styleId="35CD85CBE5EE4EA5B9CA075F02FC96EA7">
    <w:name w:val="35CD85CBE5EE4EA5B9CA075F02FC96EA7"/>
    <w:rsid w:val="003F2D27"/>
    <w:rPr>
      <w:rFonts w:eastAsiaTheme="minorHAnsi"/>
    </w:rPr>
  </w:style>
  <w:style w:type="paragraph" w:customStyle="1" w:styleId="F6979832DB6B4E7A8744D0659604FB697">
    <w:name w:val="F6979832DB6B4E7A8744D0659604FB697"/>
    <w:rsid w:val="003F2D27"/>
    <w:rPr>
      <w:rFonts w:eastAsiaTheme="minorHAnsi"/>
    </w:rPr>
  </w:style>
  <w:style w:type="paragraph" w:customStyle="1" w:styleId="3CCB2888BA8C47F19C4829D883C552BB7">
    <w:name w:val="3CCB2888BA8C47F19C4829D883C552BB7"/>
    <w:rsid w:val="003F2D27"/>
    <w:rPr>
      <w:rFonts w:eastAsiaTheme="minorHAnsi"/>
    </w:rPr>
  </w:style>
  <w:style w:type="paragraph" w:customStyle="1" w:styleId="A36640E40ED44BEA9AC170C7D70C077C7">
    <w:name w:val="A36640E40ED44BEA9AC170C7D70C077C7"/>
    <w:rsid w:val="003F2D27"/>
    <w:rPr>
      <w:rFonts w:eastAsiaTheme="minorHAnsi"/>
    </w:rPr>
  </w:style>
  <w:style w:type="paragraph" w:customStyle="1" w:styleId="432A76CD9EF74B5694BF1D58319984F04">
    <w:name w:val="432A76CD9EF74B5694BF1D58319984F04"/>
    <w:rsid w:val="003F2D27"/>
    <w:rPr>
      <w:rFonts w:eastAsiaTheme="minorHAnsi"/>
    </w:rPr>
  </w:style>
  <w:style w:type="paragraph" w:customStyle="1" w:styleId="5B8CF58021024933B956140A8FD713193">
    <w:name w:val="5B8CF58021024933B956140A8FD713193"/>
    <w:rsid w:val="003F2D27"/>
    <w:rPr>
      <w:rFonts w:eastAsiaTheme="minorHAnsi"/>
    </w:rPr>
  </w:style>
  <w:style w:type="paragraph" w:customStyle="1" w:styleId="FA0343E4E6154295BBCD7F1A81A47DE029">
    <w:name w:val="FA0343E4E6154295BBCD7F1A81A47DE029"/>
    <w:rsid w:val="003F2D27"/>
    <w:rPr>
      <w:rFonts w:eastAsiaTheme="minorHAnsi"/>
    </w:rPr>
  </w:style>
  <w:style w:type="paragraph" w:customStyle="1" w:styleId="01E6B5A613BC40C3980AC5273FADFCE229">
    <w:name w:val="01E6B5A613BC40C3980AC5273FADFCE229"/>
    <w:rsid w:val="003F2D27"/>
    <w:rPr>
      <w:rFonts w:eastAsiaTheme="minorHAnsi"/>
    </w:rPr>
  </w:style>
  <w:style w:type="paragraph" w:customStyle="1" w:styleId="CF1C235F40A04D1B81E9CDE846CCB3E227">
    <w:name w:val="CF1C235F40A04D1B81E9CDE846CCB3E227"/>
    <w:rsid w:val="003F2D27"/>
    <w:rPr>
      <w:rFonts w:eastAsiaTheme="minorHAnsi"/>
    </w:rPr>
  </w:style>
  <w:style w:type="paragraph" w:customStyle="1" w:styleId="739373718064493D8D80071152C919BB27">
    <w:name w:val="739373718064493D8D80071152C919BB27"/>
    <w:rsid w:val="003F2D27"/>
    <w:rPr>
      <w:rFonts w:eastAsiaTheme="minorHAnsi"/>
    </w:rPr>
  </w:style>
  <w:style w:type="paragraph" w:customStyle="1" w:styleId="5D5DB4E2F83B40EDBE68AE47C4D34F3210">
    <w:name w:val="5D5DB4E2F83B40EDBE68AE47C4D34F3210"/>
    <w:rsid w:val="003F2D27"/>
    <w:rPr>
      <w:rFonts w:eastAsiaTheme="minorHAnsi"/>
    </w:rPr>
  </w:style>
  <w:style w:type="paragraph" w:customStyle="1" w:styleId="38F9B33D752048A0B75272ABF2EE7F1910">
    <w:name w:val="38F9B33D752048A0B75272ABF2EE7F1910"/>
    <w:rsid w:val="003F2D27"/>
    <w:rPr>
      <w:rFonts w:eastAsiaTheme="minorHAnsi"/>
    </w:rPr>
  </w:style>
  <w:style w:type="paragraph" w:customStyle="1" w:styleId="93D1D56045474CB18BD7124D4246196A9">
    <w:name w:val="93D1D56045474CB18BD7124D4246196A9"/>
    <w:rsid w:val="003F2D27"/>
    <w:rPr>
      <w:rFonts w:eastAsiaTheme="minorHAnsi"/>
    </w:rPr>
  </w:style>
  <w:style w:type="paragraph" w:customStyle="1" w:styleId="4CC87454366041E89A2A2B9A3E979CAA9">
    <w:name w:val="4CC87454366041E89A2A2B9A3E979CAA9"/>
    <w:rsid w:val="003F2D27"/>
    <w:rPr>
      <w:rFonts w:eastAsiaTheme="minorHAnsi"/>
    </w:rPr>
  </w:style>
  <w:style w:type="paragraph" w:customStyle="1" w:styleId="040D880D87A04B289C6FF7A949B0E43E9">
    <w:name w:val="040D880D87A04B289C6FF7A949B0E43E9"/>
    <w:rsid w:val="003F2D27"/>
    <w:rPr>
      <w:rFonts w:eastAsiaTheme="minorHAnsi"/>
    </w:rPr>
  </w:style>
  <w:style w:type="paragraph" w:customStyle="1" w:styleId="65478FAC340E40CDAFFD4EAECEAC3D339">
    <w:name w:val="65478FAC340E40CDAFFD4EAECEAC3D339"/>
    <w:rsid w:val="003F2D27"/>
    <w:rPr>
      <w:rFonts w:eastAsiaTheme="minorHAnsi"/>
    </w:rPr>
  </w:style>
  <w:style w:type="paragraph" w:customStyle="1" w:styleId="BAEF7DD8C20F4E08BE2D3376A5D1D7579">
    <w:name w:val="BAEF7DD8C20F4E08BE2D3376A5D1D7579"/>
    <w:rsid w:val="003F2D27"/>
    <w:rPr>
      <w:rFonts w:eastAsiaTheme="minorHAnsi"/>
    </w:rPr>
  </w:style>
  <w:style w:type="paragraph" w:customStyle="1" w:styleId="491181E3015245CEA6B1E3BF738612C49">
    <w:name w:val="491181E3015245CEA6B1E3BF738612C49"/>
    <w:rsid w:val="003F2D27"/>
    <w:rPr>
      <w:rFonts w:eastAsiaTheme="minorHAnsi"/>
    </w:rPr>
  </w:style>
  <w:style w:type="paragraph" w:customStyle="1" w:styleId="DA28B7D33EC84C8381CACB9A2912EEFD9">
    <w:name w:val="DA28B7D33EC84C8381CACB9A2912EEFD9"/>
    <w:rsid w:val="003F2D27"/>
    <w:rPr>
      <w:rFonts w:eastAsiaTheme="minorHAnsi"/>
    </w:rPr>
  </w:style>
  <w:style w:type="paragraph" w:customStyle="1" w:styleId="B77907A5D484496CA8584DA01F591E0E9">
    <w:name w:val="B77907A5D484496CA8584DA01F591E0E9"/>
    <w:rsid w:val="003F2D27"/>
    <w:rPr>
      <w:rFonts w:eastAsiaTheme="minorHAnsi"/>
    </w:rPr>
  </w:style>
  <w:style w:type="paragraph" w:customStyle="1" w:styleId="AE0CE58DE3AC471AB843D90674EA31659">
    <w:name w:val="AE0CE58DE3AC471AB843D90674EA31659"/>
    <w:rsid w:val="003F2D27"/>
    <w:rPr>
      <w:rFonts w:eastAsiaTheme="minorHAnsi"/>
    </w:rPr>
  </w:style>
  <w:style w:type="paragraph" w:customStyle="1" w:styleId="9C8406BBFF004F20BC9AFE3F391A5E748">
    <w:name w:val="9C8406BBFF004F20BC9AFE3F391A5E748"/>
    <w:rsid w:val="003F2D27"/>
    <w:rPr>
      <w:rFonts w:eastAsiaTheme="minorHAnsi"/>
    </w:rPr>
  </w:style>
  <w:style w:type="paragraph" w:customStyle="1" w:styleId="3D30DAE8E3004DE694A35BF85321B1628">
    <w:name w:val="3D30DAE8E3004DE694A35BF85321B1628"/>
    <w:rsid w:val="003F2D27"/>
    <w:rPr>
      <w:rFonts w:eastAsiaTheme="minorHAnsi"/>
    </w:rPr>
  </w:style>
  <w:style w:type="paragraph" w:customStyle="1" w:styleId="31F96992D8AC41BF8849A0B3304AF24E8">
    <w:name w:val="31F96992D8AC41BF8849A0B3304AF24E8"/>
    <w:rsid w:val="003F2D27"/>
    <w:rPr>
      <w:rFonts w:eastAsiaTheme="minorHAnsi"/>
    </w:rPr>
  </w:style>
  <w:style w:type="paragraph" w:customStyle="1" w:styleId="39087CCE836F48AAB914D9F0B80B7D348">
    <w:name w:val="39087CCE836F48AAB914D9F0B80B7D348"/>
    <w:rsid w:val="003F2D27"/>
    <w:rPr>
      <w:rFonts w:eastAsiaTheme="minorHAnsi"/>
    </w:rPr>
  </w:style>
  <w:style w:type="paragraph" w:customStyle="1" w:styleId="35CD85CBE5EE4EA5B9CA075F02FC96EA8">
    <w:name w:val="35CD85CBE5EE4EA5B9CA075F02FC96EA8"/>
    <w:rsid w:val="003F2D27"/>
    <w:rPr>
      <w:rFonts w:eastAsiaTheme="minorHAnsi"/>
    </w:rPr>
  </w:style>
  <w:style w:type="paragraph" w:customStyle="1" w:styleId="F6979832DB6B4E7A8744D0659604FB698">
    <w:name w:val="F6979832DB6B4E7A8744D0659604FB698"/>
    <w:rsid w:val="003F2D27"/>
    <w:rPr>
      <w:rFonts w:eastAsiaTheme="minorHAnsi"/>
    </w:rPr>
  </w:style>
  <w:style w:type="paragraph" w:customStyle="1" w:styleId="3CCB2888BA8C47F19C4829D883C552BB8">
    <w:name w:val="3CCB2888BA8C47F19C4829D883C552BB8"/>
    <w:rsid w:val="003F2D27"/>
    <w:rPr>
      <w:rFonts w:eastAsiaTheme="minorHAnsi"/>
    </w:rPr>
  </w:style>
  <w:style w:type="paragraph" w:customStyle="1" w:styleId="A36640E40ED44BEA9AC170C7D70C077C8">
    <w:name w:val="A36640E40ED44BEA9AC170C7D70C077C8"/>
    <w:rsid w:val="003F2D27"/>
    <w:rPr>
      <w:rFonts w:eastAsiaTheme="minorHAnsi"/>
    </w:rPr>
  </w:style>
  <w:style w:type="paragraph" w:customStyle="1" w:styleId="432A76CD9EF74B5694BF1D58319984F05">
    <w:name w:val="432A76CD9EF74B5694BF1D58319984F05"/>
    <w:rsid w:val="003F2D27"/>
    <w:rPr>
      <w:rFonts w:eastAsiaTheme="minorHAnsi"/>
    </w:rPr>
  </w:style>
  <w:style w:type="paragraph" w:customStyle="1" w:styleId="5B8CF58021024933B956140A8FD713194">
    <w:name w:val="5B8CF58021024933B956140A8FD713194"/>
    <w:rsid w:val="003F2D27"/>
    <w:rPr>
      <w:rFonts w:eastAsiaTheme="minorHAnsi"/>
    </w:rPr>
  </w:style>
  <w:style w:type="paragraph" w:customStyle="1" w:styleId="FA0343E4E6154295BBCD7F1A81A47DE030">
    <w:name w:val="FA0343E4E6154295BBCD7F1A81A47DE030"/>
    <w:rsid w:val="003F2D27"/>
    <w:rPr>
      <w:rFonts w:eastAsiaTheme="minorHAnsi"/>
    </w:rPr>
  </w:style>
  <w:style w:type="paragraph" w:customStyle="1" w:styleId="01E6B5A613BC40C3980AC5273FADFCE230">
    <w:name w:val="01E6B5A613BC40C3980AC5273FADFCE230"/>
    <w:rsid w:val="003F2D27"/>
    <w:rPr>
      <w:rFonts w:eastAsiaTheme="minorHAnsi"/>
    </w:rPr>
  </w:style>
  <w:style w:type="paragraph" w:customStyle="1" w:styleId="CF1C235F40A04D1B81E9CDE846CCB3E228">
    <w:name w:val="CF1C235F40A04D1B81E9CDE846CCB3E228"/>
    <w:rsid w:val="003F2D27"/>
    <w:rPr>
      <w:rFonts w:eastAsiaTheme="minorHAnsi"/>
    </w:rPr>
  </w:style>
  <w:style w:type="paragraph" w:customStyle="1" w:styleId="739373718064493D8D80071152C919BB28">
    <w:name w:val="739373718064493D8D80071152C919BB28"/>
    <w:rsid w:val="003F2D27"/>
    <w:rPr>
      <w:rFonts w:eastAsiaTheme="minorHAnsi"/>
    </w:rPr>
  </w:style>
  <w:style w:type="paragraph" w:customStyle="1" w:styleId="5D5DB4E2F83B40EDBE68AE47C4D34F3211">
    <w:name w:val="5D5DB4E2F83B40EDBE68AE47C4D34F3211"/>
    <w:rsid w:val="003F2D27"/>
    <w:rPr>
      <w:rFonts w:eastAsiaTheme="minorHAnsi"/>
    </w:rPr>
  </w:style>
  <w:style w:type="paragraph" w:customStyle="1" w:styleId="38F9B33D752048A0B75272ABF2EE7F1911">
    <w:name w:val="38F9B33D752048A0B75272ABF2EE7F1911"/>
    <w:rsid w:val="003F2D27"/>
    <w:rPr>
      <w:rFonts w:eastAsiaTheme="minorHAnsi"/>
    </w:rPr>
  </w:style>
  <w:style w:type="paragraph" w:customStyle="1" w:styleId="93D1D56045474CB18BD7124D4246196A10">
    <w:name w:val="93D1D56045474CB18BD7124D4246196A10"/>
    <w:rsid w:val="003F2D27"/>
    <w:rPr>
      <w:rFonts w:eastAsiaTheme="minorHAnsi"/>
    </w:rPr>
  </w:style>
  <w:style w:type="paragraph" w:customStyle="1" w:styleId="4CC87454366041E89A2A2B9A3E979CAA10">
    <w:name w:val="4CC87454366041E89A2A2B9A3E979CAA10"/>
    <w:rsid w:val="003F2D27"/>
    <w:rPr>
      <w:rFonts w:eastAsiaTheme="minorHAnsi"/>
    </w:rPr>
  </w:style>
  <w:style w:type="paragraph" w:customStyle="1" w:styleId="040D880D87A04B289C6FF7A949B0E43E10">
    <w:name w:val="040D880D87A04B289C6FF7A949B0E43E10"/>
    <w:rsid w:val="003F2D27"/>
    <w:rPr>
      <w:rFonts w:eastAsiaTheme="minorHAnsi"/>
    </w:rPr>
  </w:style>
  <w:style w:type="paragraph" w:customStyle="1" w:styleId="65478FAC340E40CDAFFD4EAECEAC3D3310">
    <w:name w:val="65478FAC340E40CDAFFD4EAECEAC3D3310"/>
    <w:rsid w:val="003F2D27"/>
    <w:rPr>
      <w:rFonts w:eastAsiaTheme="minorHAnsi"/>
    </w:rPr>
  </w:style>
  <w:style w:type="paragraph" w:customStyle="1" w:styleId="BAEF7DD8C20F4E08BE2D3376A5D1D75710">
    <w:name w:val="BAEF7DD8C20F4E08BE2D3376A5D1D75710"/>
    <w:rsid w:val="003F2D27"/>
    <w:rPr>
      <w:rFonts w:eastAsiaTheme="minorHAnsi"/>
    </w:rPr>
  </w:style>
  <w:style w:type="paragraph" w:customStyle="1" w:styleId="491181E3015245CEA6B1E3BF738612C410">
    <w:name w:val="491181E3015245CEA6B1E3BF738612C410"/>
    <w:rsid w:val="003F2D27"/>
    <w:rPr>
      <w:rFonts w:eastAsiaTheme="minorHAnsi"/>
    </w:rPr>
  </w:style>
  <w:style w:type="paragraph" w:customStyle="1" w:styleId="DA28B7D33EC84C8381CACB9A2912EEFD10">
    <w:name w:val="DA28B7D33EC84C8381CACB9A2912EEFD10"/>
    <w:rsid w:val="003F2D27"/>
    <w:rPr>
      <w:rFonts w:eastAsiaTheme="minorHAnsi"/>
    </w:rPr>
  </w:style>
  <w:style w:type="paragraph" w:customStyle="1" w:styleId="B77907A5D484496CA8584DA01F591E0E10">
    <w:name w:val="B77907A5D484496CA8584DA01F591E0E10"/>
    <w:rsid w:val="003F2D27"/>
    <w:rPr>
      <w:rFonts w:eastAsiaTheme="minorHAnsi"/>
    </w:rPr>
  </w:style>
  <w:style w:type="paragraph" w:customStyle="1" w:styleId="AE0CE58DE3AC471AB843D90674EA316510">
    <w:name w:val="AE0CE58DE3AC471AB843D90674EA316510"/>
    <w:rsid w:val="003F2D27"/>
    <w:rPr>
      <w:rFonts w:eastAsiaTheme="minorHAnsi"/>
    </w:rPr>
  </w:style>
  <w:style w:type="paragraph" w:customStyle="1" w:styleId="9C8406BBFF004F20BC9AFE3F391A5E749">
    <w:name w:val="9C8406BBFF004F20BC9AFE3F391A5E749"/>
    <w:rsid w:val="003F2D27"/>
    <w:rPr>
      <w:rFonts w:eastAsiaTheme="minorHAnsi"/>
    </w:rPr>
  </w:style>
  <w:style w:type="paragraph" w:customStyle="1" w:styleId="3D30DAE8E3004DE694A35BF85321B1629">
    <w:name w:val="3D30DAE8E3004DE694A35BF85321B1629"/>
    <w:rsid w:val="003F2D27"/>
    <w:rPr>
      <w:rFonts w:eastAsiaTheme="minorHAnsi"/>
    </w:rPr>
  </w:style>
  <w:style w:type="paragraph" w:customStyle="1" w:styleId="31F96992D8AC41BF8849A0B3304AF24E9">
    <w:name w:val="31F96992D8AC41BF8849A0B3304AF24E9"/>
    <w:rsid w:val="003F2D27"/>
    <w:rPr>
      <w:rFonts w:eastAsiaTheme="minorHAnsi"/>
    </w:rPr>
  </w:style>
  <w:style w:type="paragraph" w:customStyle="1" w:styleId="39087CCE836F48AAB914D9F0B80B7D349">
    <w:name w:val="39087CCE836F48AAB914D9F0B80B7D349"/>
    <w:rsid w:val="003F2D27"/>
    <w:rPr>
      <w:rFonts w:eastAsiaTheme="minorHAnsi"/>
    </w:rPr>
  </w:style>
  <w:style w:type="paragraph" w:customStyle="1" w:styleId="35CD85CBE5EE4EA5B9CA075F02FC96EA9">
    <w:name w:val="35CD85CBE5EE4EA5B9CA075F02FC96EA9"/>
    <w:rsid w:val="003F2D27"/>
    <w:rPr>
      <w:rFonts w:eastAsiaTheme="minorHAnsi"/>
    </w:rPr>
  </w:style>
  <w:style w:type="paragraph" w:customStyle="1" w:styleId="F6979832DB6B4E7A8744D0659604FB699">
    <w:name w:val="F6979832DB6B4E7A8744D0659604FB699"/>
    <w:rsid w:val="003F2D27"/>
    <w:rPr>
      <w:rFonts w:eastAsiaTheme="minorHAnsi"/>
    </w:rPr>
  </w:style>
  <w:style w:type="paragraph" w:customStyle="1" w:styleId="3CCB2888BA8C47F19C4829D883C552BB9">
    <w:name w:val="3CCB2888BA8C47F19C4829D883C552BB9"/>
    <w:rsid w:val="003F2D27"/>
    <w:rPr>
      <w:rFonts w:eastAsiaTheme="minorHAnsi"/>
    </w:rPr>
  </w:style>
  <w:style w:type="paragraph" w:customStyle="1" w:styleId="A36640E40ED44BEA9AC170C7D70C077C9">
    <w:name w:val="A36640E40ED44BEA9AC170C7D70C077C9"/>
    <w:rsid w:val="003F2D27"/>
    <w:rPr>
      <w:rFonts w:eastAsiaTheme="minorHAnsi"/>
    </w:rPr>
  </w:style>
  <w:style w:type="paragraph" w:customStyle="1" w:styleId="432A76CD9EF74B5694BF1D58319984F06">
    <w:name w:val="432A76CD9EF74B5694BF1D58319984F06"/>
    <w:rsid w:val="003F2D27"/>
    <w:rPr>
      <w:rFonts w:eastAsiaTheme="minorHAnsi"/>
    </w:rPr>
  </w:style>
  <w:style w:type="paragraph" w:customStyle="1" w:styleId="5B8CF58021024933B956140A8FD713195">
    <w:name w:val="5B8CF58021024933B956140A8FD713195"/>
    <w:rsid w:val="003F2D27"/>
    <w:rPr>
      <w:rFonts w:eastAsiaTheme="minorHAnsi"/>
    </w:rPr>
  </w:style>
  <w:style w:type="paragraph" w:customStyle="1" w:styleId="FA0343E4E6154295BBCD7F1A81A47DE031">
    <w:name w:val="FA0343E4E6154295BBCD7F1A81A47DE031"/>
    <w:rsid w:val="003F2D27"/>
    <w:rPr>
      <w:rFonts w:eastAsiaTheme="minorHAnsi"/>
    </w:rPr>
  </w:style>
  <w:style w:type="paragraph" w:customStyle="1" w:styleId="01E6B5A613BC40C3980AC5273FADFCE231">
    <w:name w:val="01E6B5A613BC40C3980AC5273FADFCE231"/>
    <w:rsid w:val="003F2D27"/>
    <w:rPr>
      <w:rFonts w:eastAsiaTheme="minorHAnsi"/>
    </w:rPr>
  </w:style>
  <w:style w:type="paragraph" w:customStyle="1" w:styleId="CF1C235F40A04D1B81E9CDE846CCB3E229">
    <w:name w:val="CF1C235F40A04D1B81E9CDE846CCB3E229"/>
    <w:rsid w:val="003F2D27"/>
    <w:rPr>
      <w:rFonts w:eastAsiaTheme="minorHAnsi"/>
    </w:rPr>
  </w:style>
  <w:style w:type="paragraph" w:customStyle="1" w:styleId="739373718064493D8D80071152C919BB29">
    <w:name w:val="739373718064493D8D80071152C919BB29"/>
    <w:rsid w:val="003F2D27"/>
    <w:rPr>
      <w:rFonts w:eastAsiaTheme="minorHAnsi"/>
    </w:rPr>
  </w:style>
  <w:style w:type="paragraph" w:customStyle="1" w:styleId="5D5DB4E2F83B40EDBE68AE47C4D34F3212">
    <w:name w:val="5D5DB4E2F83B40EDBE68AE47C4D34F3212"/>
    <w:rsid w:val="003F2D27"/>
    <w:rPr>
      <w:rFonts w:eastAsiaTheme="minorHAnsi"/>
    </w:rPr>
  </w:style>
  <w:style w:type="paragraph" w:customStyle="1" w:styleId="38F9B33D752048A0B75272ABF2EE7F1912">
    <w:name w:val="38F9B33D752048A0B75272ABF2EE7F1912"/>
    <w:rsid w:val="003F2D27"/>
    <w:rPr>
      <w:rFonts w:eastAsiaTheme="minorHAnsi"/>
    </w:rPr>
  </w:style>
  <w:style w:type="paragraph" w:customStyle="1" w:styleId="93D1D56045474CB18BD7124D4246196A11">
    <w:name w:val="93D1D56045474CB18BD7124D4246196A11"/>
    <w:rsid w:val="003F2D27"/>
    <w:rPr>
      <w:rFonts w:eastAsiaTheme="minorHAnsi"/>
    </w:rPr>
  </w:style>
  <w:style w:type="paragraph" w:customStyle="1" w:styleId="4CC87454366041E89A2A2B9A3E979CAA11">
    <w:name w:val="4CC87454366041E89A2A2B9A3E979CAA11"/>
    <w:rsid w:val="003F2D27"/>
    <w:rPr>
      <w:rFonts w:eastAsiaTheme="minorHAnsi"/>
    </w:rPr>
  </w:style>
  <w:style w:type="paragraph" w:customStyle="1" w:styleId="040D880D87A04B289C6FF7A949B0E43E11">
    <w:name w:val="040D880D87A04B289C6FF7A949B0E43E11"/>
    <w:rsid w:val="003F2D27"/>
    <w:rPr>
      <w:rFonts w:eastAsiaTheme="minorHAnsi"/>
    </w:rPr>
  </w:style>
  <w:style w:type="paragraph" w:customStyle="1" w:styleId="65478FAC340E40CDAFFD4EAECEAC3D3311">
    <w:name w:val="65478FAC340E40CDAFFD4EAECEAC3D3311"/>
    <w:rsid w:val="003F2D27"/>
    <w:rPr>
      <w:rFonts w:eastAsiaTheme="minorHAnsi"/>
    </w:rPr>
  </w:style>
  <w:style w:type="paragraph" w:customStyle="1" w:styleId="BAEF7DD8C20F4E08BE2D3376A5D1D75711">
    <w:name w:val="BAEF7DD8C20F4E08BE2D3376A5D1D75711"/>
    <w:rsid w:val="003F2D27"/>
    <w:rPr>
      <w:rFonts w:eastAsiaTheme="minorHAnsi"/>
    </w:rPr>
  </w:style>
  <w:style w:type="paragraph" w:customStyle="1" w:styleId="491181E3015245CEA6B1E3BF738612C411">
    <w:name w:val="491181E3015245CEA6B1E3BF738612C411"/>
    <w:rsid w:val="003F2D27"/>
    <w:rPr>
      <w:rFonts w:eastAsiaTheme="minorHAnsi"/>
    </w:rPr>
  </w:style>
  <w:style w:type="paragraph" w:customStyle="1" w:styleId="DA28B7D33EC84C8381CACB9A2912EEFD11">
    <w:name w:val="DA28B7D33EC84C8381CACB9A2912EEFD11"/>
    <w:rsid w:val="003F2D27"/>
    <w:rPr>
      <w:rFonts w:eastAsiaTheme="minorHAnsi"/>
    </w:rPr>
  </w:style>
  <w:style w:type="paragraph" w:customStyle="1" w:styleId="B77907A5D484496CA8584DA01F591E0E11">
    <w:name w:val="B77907A5D484496CA8584DA01F591E0E11"/>
    <w:rsid w:val="003F2D27"/>
    <w:rPr>
      <w:rFonts w:eastAsiaTheme="minorHAnsi"/>
    </w:rPr>
  </w:style>
  <w:style w:type="paragraph" w:customStyle="1" w:styleId="AE0CE58DE3AC471AB843D90674EA316511">
    <w:name w:val="AE0CE58DE3AC471AB843D90674EA316511"/>
    <w:rsid w:val="003F2D27"/>
    <w:rPr>
      <w:rFonts w:eastAsiaTheme="minorHAnsi"/>
    </w:rPr>
  </w:style>
  <w:style w:type="paragraph" w:customStyle="1" w:styleId="9C8406BBFF004F20BC9AFE3F391A5E7410">
    <w:name w:val="9C8406BBFF004F20BC9AFE3F391A5E7410"/>
    <w:rsid w:val="003F2D27"/>
    <w:rPr>
      <w:rFonts w:eastAsiaTheme="minorHAnsi"/>
    </w:rPr>
  </w:style>
  <w:style w:type="paragraph" w:customStyle="1" w:styleId="3D30DAE8E3004DE694A35BF85321B16210">
    <w:name w:val="3D30DAE8E3004DE694A35BF85321B16210"/>
    <w:rsid w:val="003F2D27"/>
    <w:rPr>
      <w:rFonts w:eastAsiaTheme="minorHAnsi"/>
    </w:rPr>
  </w:style>
  <w:style w:type="paragraph" w:customStyle="1" w:styleId="31F96992D8AC41BF8849A0B3304AF24E10">
    <w:name w:val="31F96992D8AC41BF8849A0B3304AF24E10"/>
    <w:rsid w:val="003F2D27"/>
    <w:rPr>
      <w:rFonts w:eastAsiaTheme="minorHAnsi"/>
    </w:rPr>
  </w:style>
  <w:style w:type="paragraph" w:customStyle="1" w:styleId="39087CCE836F48AAB914D9F0B80B7D3410">
    <w:name w:val="39087CCE836F48AAB914D9F0B80B7D3410"/>
    <w:rsid w:val="003F2D27"/>
    <w:rPr>
      <w:rFonts w:eastAsiaTheme="minorHAnsi"/>
    </w:rPr>
  </w:style>
  <w:style w:type="paragraph" w:customStyle="1" w:styleId="35CD85CBE5EE4EA5B9CA075F02FC96EA10">
    <w:name w:val="35CD85CBE5EE4EA5B9CA075F02FC96EA10"/>
    <w:rsid w:val="003F2D27"/>
    <w:rPr>
      <w:rFonts w:eastAsiaTheme="minorHAnsi"/>
    </w:rPr>
  </w:style>
  <w:style w:type="paragraph" w:customStyle="1" w:styleId="F6979832DB6B4E7A8744D0659604FB6910">
    <w:name w:val="F6979832DB6B4E7A8744D0659604FB6910"/>
    <w:rsid w:val="003F2D27"/>
    <w:rPr>
      <w:rFonts w:eastAsiaTheme="minorHAnsi"/>
    </w:rPr>
  </w:style>
  <w:style w:type="paragraph" w:customStyle="1" w:styleId="3CCB2888BA8C47F19C4829D883C552BB10">
    <w:name w:val="3CCB2888BA8C47F19C4829D883C552BB10"/>
    <w:rsid w:val="003F2D27"/>
    <w:rPr>
      <w:rFonts w:eastAsiaTheme="minorHAnsi"/>
    </w:rPr>
  </w:style>
  <w:style w:type="paragraph" w:customStyle="1" w:styleId="A36640E40ED44BEA9AC170C7D70C077C10">
    <w:name w:val="A36640E40ED44BEA9AC170C7D70C077C10"/>
    <w:rsid w:val="003F2D27"/>
    <w:rPr>
      <w:rFonts w:eastAsiaTheme="minorHAnsi"/>
    </w:rPr>
  </w:style>
  <w:style w:type="paragraph" w:customStyle="1" w:styleId="432A76CD9EF74B5694BF1D58319984F07">
    <w:name w:val="432A76CD9EF74B5694BF1D58319984F07"/>
    <w:rsid w:val="00A80FED"/>
    <w:rPr>
      <w:rFonts w:eastAsiaTheme="minorHAnsi"/>
    </w:rPr>
  </w:style>
  <w:style w:type="paragraph" w:customStyle="1" w:styleId="5B8CF58021024933B956140A8FD713196">
    <w:name w:val="5B8CF58021024933B956140A8FD713196"/>
    <w:rsid w:val="00A80FED"/>
    <w:rPr>
      <w:rFonts w:eastAsiaTheme="minorHAnsi"/>
    </w:rPr>
  </w:style>
  <w:style w:type="paragraph" w:customStyle="1" w:styleId="FA0343E4E6154295BBCD7F1A81A47DE032">
    <w:name w:val="FA0343E4E6154295BBCD7F1A81A47DE032"/>
    <w:rsid w:val="00A80FED"/>
    <w:rPr>
      <w:rFonts w:eastAsiaTheme="minorHAnsi"/>
    </w:rPr>
  </w:style>
  <w:style w:type="paragraph" w:customStyle="1" w:styleId="01E6B5A613BC40C3980AC5273FADFCE232">
    <w:name w:val="01E6B5A613BC40C3980AC5273FADFCE232"/>
    <w:rsid w:val="00A80FED"/>
    <w:rPr>
      <w:rFonts w:eastAsiaTheme="minorHAnsi"/>
    </w:rPr>
  </w:style>
  <w:style w:type="paragraph" w:customStyle="1" w:styleId="CF1C235F40A04D1B81E9CDE846CCB3E230">
    <w:name w:val="CF1C235F40A04D1B81E9CDE846CCB3E230"/>
    <w:rsid w:val="00A80FED"/>
    <w:rPr>
      <w:rFonts w:eastAsiaTheme="minorHAnsi"/>
    </w:rPr>
  </w:style>
  <w:style w:type="paragraph" w:customStyle="1" w:styleId="739373718064493D8D80071152C919BB30">
    <w:name w:val="739373718064493D8D80071152C919BB30"/>
    <w:rsid w:val="00A80FED"/>
    <w:rPr>
      <w:rFonts w:eastAsiaTheme="minorHAnsi"/>
    </w:rPr>
  </w:style>
  <w:style w:type="paragraph" w:customStyle="1" w:styleId="5D5DB4E2F83B40EDBE68AE47C4D34F3213">
    <w:name w:val="5D5DB4E2F83B40EDBE68AE47C4D34F3213"/>
    <w:rsid w:val="00A80FED"/>
    <w:rPr>
      <w:rFonts w:eastAsiaTheme="minorHAnsi"/>
    </w:rPr>
  </w:style>
  <w:style w:type="paragraph" w:customStyle="1" w:styleId="38F9B33D752048A0B75272ABF2EE7F1913">
    <w:name w:val="38F9B33D752048A0B75272ABF2EE7F1913"/>
    <w:rsid w:val="00A80FED"/>
    <w:rPr>
      <w:rFonts w:eastAsiaTheme="minorHAnsi"/>
    </w:rPr>
  </w:style>
  <w:style w:type="paragraph" w:customStyle="1" w:styleId="93D1D56045474CB18BD7124D4246196A12">
    <w:name w:val="93D1D56045474CB18BD7124D4246196A12"/>
    <w:rsid w:val="00A80FED"/>
    <w:rPr>
      <w:rFonts w:eastAsiaTheme="minorHAnsi"/>
    </w:rPr>
  </w:style>
  <w:style w:type="paragraph" w:customStyle="1" w:styleId="040D880D87A04B289C6FF7A949B0E43E12">
    <w:name w:val="040D880D87A04B289C6FF7A949B0E43E12"/>
    <w:rsid w:val="00A80FED"/>
    <w:rPr>
      <w:rFonts w:eastAsiaTheme="minorHAnsi"/>
    </w:rPr>
  </w:style>
  <w:style w:type="paragraph" w:customStyle="1" w:styleId="89FDF4755B384864BE98D261CBF88D31">
    <w:name w:val="89FDF4755B384864BE98D261CBF88D31"/>
    <w:rsid w:val="00A80FED"/>
    <w:rPr>
      <w:rFonts w:eastAsiaTheme="minorHAnsi"/>
    </w:rPr>
  </w:style>
  <w:style w:type="paragraph" w:customStyle="1" w:styleId="1B406CE5A9C843D88C794DC095894240">
    <w:name w:val="1B406CE5A9C843D88C794DC095894240"/>
    <w:rsid w:val="00A80FED"/>
    <w:rPr>
      <w:rFonts w:eastAsiaTheme="minorHAnsi"/>
    </w:rPr>
  </w:style>
  <w:style w:type="paragraph" w:customStyle="1" w:styleId="AB53FA63973F4AE4A9E678AD2B971AFD">
    <w:name w:val="AB53FA63973F4AE4A9E678AD2B971AFD"/>
    <w:rsid w:val="00A80FED"/>
    <w:rPr>
      <w:rFonts w:eastAsiaTheme="minorHAnsi"/>
    </w:rPr>
  </w:style>
  <w:style w:type="paragraph" w:customStyle="1" w:styleId="AEA63210E10C4CF482131212AC67641B">
    <w:name w:val="AEA63210E10C4CF482131212AC67641B"/>
    <w:rsid w:val="00A80FED"/>
    <w:rPr>
      <w:rFonts w:eastAsiaTheme="minorHAnsi"/>
    </w:rPr>
  </w:style>
  <w:style w:type="paragraph" w:customStyle="1" w:styleId="06AADD1065D54A4AAF30027F21A3C00E">
    <w:name w:val="06AADD1065D54A4AAF30027F21A3C00E"/>
    <w:rsid w:val="00A80FED"/>
    <w:rPr>
      <w:rFonts w:eastAsiaTheme="minorHAnsi"/>
    </w:rPr>
  </w:style>
  <w:style w:type="paragraph" w:customStyle="1" w:styleId="2EF87EA2FD4B4A55A9B325850B47B36D">
    <w:name w:val="2EF87EA2FD4B4A55A9B325850B47B36D"/>
    <w:rsid w:val="00A80FED"/>
    <w:rPr>
      <w:rFonts w:eastAsiaTheme="minorHAnsi"/>
    </w:rPr>
  </w:style>
  <w:style w:type="paragraph" w:customStyle="1" w:styleId="0360892165C04077BA2B0B42340D9B9C">
    <w:name w:val="0360892165C04077BA2B0B42340D9B9C"/>
    <w:rsid w:val="00A80FED"/>
    <w:rPr>
      <w:rFonts w:eastAsiaTheme="minorHAnsi"/>
    </w:rPr>
  </w:style>
  <w:style w:type="paragraph" w:customStyle="1" w:styleId="7BC970C8C2F445979635D99BD3B44FD4">
    <w:name w:val="7BC970C8C2F445979635D99BD3B44FD4"/>
    <w:rsid w:val="00A80FED"/>
    <w:rPr>
      <w:rFonts w:eastAsiaTheme="minorHAnsi"/>
    </w:rPr>
  </w:style>
  <w:style w:type="paragraph" w:customStyle="1" w:styleId="E75077747B764DA8B2E12128E7088E6D">
    <w:name w:val="E75077747B764DA8B2E12128E7088E6D"/>
    <w:rsid w:val="00A80FED"/>
    <w:rPr>
      <w:rFonts w:eastAsiaTheme="minorHAnsi"/>
    </w:rPr>
  </w:style>
  <w:style w:type="paragraph" w:customStyle="1" w:styleId="9734D975A3C54AC0A25514AC2AF6A56E">
    <w:name w:val="9734D975A3C54AC0A25514AC2AF6A56E"/>
    <w:rsid w:val="00A80FED"/>
    <w:rPr>
      <w:rFonts w:eastAsiaTheme="minorHAnsi"/>
    </w:rPr>
  </w:style>
  <w:style w:type="paragraph" w:customStyle="1" w:styleId="58A3A4783419437D82FB85945FE1B95B">
    <w:name w:val="58A3A4783419437D82FB85945FE1B95B"/>
    <w:rsid w:val="00A80FED"/>
    <w:rPr>
      <w:rFonts w:eastAsiaTheme="minorHAnsi"/>
    </w:rPr>
  </w:style>
  <w:style w:type="paragraph" w:customStyle="1" w:styleId="66C144C3935E4F898C7EE96C99D42D53">
    <w:name w:val="66C144C3935E4F898C7EE96C99D42D53"/>
    <w:rsid w:val="00A80FED"/>
    <w:rPr>
      <w:rFonts w:eastAsiaTheme="minorHAnsi"/>
    </w:rPr>
  </w:style>
  <w:style w:type="paragraph" w:customStyle="1" w:styleId="BBA023B6A8CB40FC885247B3D8A84716">
    <w:name w:val="BBA023B6A8CB40FC885247B3D8A84716"/>
    <w:rsid w:val="00A80FED"/>
    <w:rPr>
      <w:rFonts w:eastAsiaTheme="minorHAnsi"/>
    </w:rPr>
  </w:style>
  <w:style w:type="paragraph" w:customStyle="1" w:styleId="3771495E6467445DB9A861AC32A44CDD">
    <w:name w:val="3771495E6467445DB9A861AC32A44CDD"/>
    <w:rsid w:val="00A80FED"/>
    <w:rPr>
      <w:rFonts w:eastAsiaTheme="minorHAnsi"/>
    </w:rPr>
  </w:style>
  <w:style w:type="paragraph" w:customStyle="1" w:styleId="608C6BAA45674F02856878F018A820F7">
    <w:name w:val="608C6BAA45674F02856878F018A820F7"/>
    <w:rsid w:val="00A80FED"/>
    <w:rPr>
      <w:rFonts w:eastAsiaTheme="minorHAnsi"/>
    </w:rPr>
  </w:style>
  <w:style w:type="paragraph" w:customStyle="1" w:styleId="DD4A08F6806545A688724AA8D614BBD6">
    <w:name w:val="DD4A08F6806545A688724AA8D614BBD6"/>
    <w:rsid w:val="00A80FED"/>
    <w:rPr>
      <w:rFonts w:eastAsiaTheme="minorHAnsi"/>
    </w:rPr>
  </w:style>
  <w:style w:type="paragraph" w:customStyle="1" w:styleId="432A76CD9EF74B5694BF1D58319984F08">
    <w:name w:val="432A76CD9EF74B5694BF1D58319984F08"/>
    <w:rsid w:val="005A0AE5"/>
    <w:rPr>
      <w:rFonts w:eastAsiaTheme="minorHAnsi"/>
    </w:rPr>
  </w:style>
  <w:style w:type="paragraph" w:customStyle="1" w:styleId="5B8CF58021024933B956140A8FD713197">
    <w:name w:val="5B8CF58021024933B956140A8FD713197"/>
    <w:rsid w:val="005A0AE5"/>
    <w:rPr>
      <w:rFonts w:eastAsiaTheme="minorHAnsi"/>
    </w:rPr>
  </w:style>
  <w:style w:type="paragraph" w:customStyle="1" w:styleId="FA0343E4E6154295BBCD7F1A81A47DE033">
    <w:name w:val="FA0343E4E6154295BBCD7F1A81A47DE033"/>
    <w:rsid w:val="005A0AE5"/>
    <w:rPr>
      <w:rFonts w:eastAsiaTheme="minorHAnsi"/>
    </w:rPr>
  </w:style>
  <w:style w:type="paragraph" w:customStyle="1" w:styleId="01E6B5A613BC40C3980AC5273FADFCE233">
    <w:name w:val="01E6B5A613BC40C3980AC5273FADFCE233"/>
    <w:rsid w:val="005A0AE5"/>
    <w:rPr>
      <w:rFonts w:eastAsiaTheme="minorHAnsi"/>
    </w:rPr>
  </w:style>
  <w:style w:type="paragraph" w:customStyle="1" w:styleId="CF1C235F40A04D1B81E9CDE846CCB3E231">
    <w:name w:val="CF1C235F40A04D1B81E9CDE846CCB3E231"/>
    <w:rsid w:val="005A0AE5"/>
    <w:rPr>
      <w:rFonts w:eastAsiaTheme="minorHAnsi"/>
    </w:rPr>
  </w:style>
  <w:style w:type="paragraph" w:customStyle="1" w:styleId="739373718064493D8D80071152C919BB31">
    <w:name w:val="739373718064493D8D80071152C919BB31"/>
    <w:rsid w:val="005A0AE5"/>
    <w:rPr>
      <w:rFonts w:eastAsiaTheme="minorHAnsi"/>
    </w:rPr>
  </w:style>
  <w:style w:type="paragraph" w:customStyle="1" w:styleId="5D5DB4E2F83B40EDBE68AE47C4D34F3214">
    <w:name w:val="5D5DB4E2F83B40EDBE68AE47C4D34F3214"/>
    <w:rsid w:val="005A0AE5"/>
    <w:rPr>
      <w:rFonts w:eastAsiaTheme="minorHAnsi"/>
    </w:rPr>
  </w:style>
  <w:style w:type="paragraph" w:customStyle="1" w:styleId="38F9B33D752048A0B75272ABF2EE7F1914">
    <w:name w:val="38F9B33D752048A0B75272ABF2EE7F1914"/>
    <w:rsid w:val="005A0AE5"/>
    <w:rPr>
      <w:rFonts w:eastAsiaTheme="minorHAnsi"/>
    </w:rPr>
  </w:style>
  <w:style w:type="paragraph" w:customStyle="1" w:styleId="93D1D56045474CB18BD7124D4246196A13">
    <w:name w:val="93D1D56045474CB18BD7124D4246196A13"/>
    <w:rsid w:val="005A0AE5"/>
    <w:rPr>
      <w:rFonts w:eastAsiaTheme="minorHAnsi"/>
    </w:rPr>
  </w:style>
  <w:style w:type="paragraph" w:customStyle="1" w:styleId="4CC87454366041E89A2A2B9A3E979CAA12">
    <w:name w:val="4CC87454366041E89A2A2B9A3E979CAA12"/>
    <w:rsid w:val="005A0AE5"/>
    <w:rPr>
      <w:rFonts w:eastAsiaTheme="minorHAnsi"/>
    </w:rPr>
  </w:style>
  <w:style w:type="paragraph" w:customStyle="1" w:styleId="040D880D87A04B289C6FF7A949B0E43E13">
    <w:name w:val="040D880D87A04B289C6FF7A949B0E43E13"/>
    <w:rsid w:val="005A0AE5"/>
    <w:rPr>
      <w:rFonts w:eastAsiaTheme="minorHAnsi"/>
    </w:rPr>
  </w:style>
  <w:style w:type="paragraph" w:customStyle="1" w:styleId="89FDF4755B384864BE98D261CBF88D311">
    <w:name w:val="89FDF4755B384864BE98D261CBF88D311"/>
    <w:rsid w:val="005A0AE5"/>
    <w:rPr>
      <w:rFonts w:eastAsiaTheme="minorHAnsi"/>
    </w:rPr>
  </w:style>
  <w:style w:type="paragraph" w:customStyle="1" w:styleId="1B406CE5A9C843D88C794DC0958942401">
    <w:name w:val="1B406CE5A9C843D88C794DC0958942401"/>
    <w:rsid w:val="005A0AE5"/>
    <w:rPr>
      <w:rFonts w:eastAsiaTheme="minorHAnsi"/>
    </w:rPr>
  </w:style>
  <w:style w:type="paragraph" w:customStyle="1" w:styleId="AB53FA63973F4AE4A9E678AD2B971AFD1">
    <w:name w:val="AB53FA63973F4AE4A9E678AD2B971AFD1"/>
    <w:rsid w:val="005A0AE5"/>
    <w:rPr>
      <w:rFonts w:eastAsiaTheme="minorHAnsi"/>
    </w:rPr>
  </w:style>
  <w:style w:type="paragraph" w:customStyle="1" w:styleId="AEA63210E10C4CF482131212AC67641B1">
    <w:name w:val="AEA63210E10C4CF482131212AC67641B1"/>
    <w:rsid w:val="005A0AE5"/>
    <w:rPr>
      <w:rFonts w:eastAsiaTheme="minorHAnsi"/>
    </w:rPr>
  </w:style>
  <w:style w:type="paragraph" w:customStyle="1" w:styleId="06AADD1065D54A4AAF30027F21A3C00E1">
    <w:name w:val="06AADD1065D54A4AAF30027F21A3C00E1"/>
    <w:rsid w:val="005A0AE5"/>
    <w:rPr>
      <w:rFonts w:eastAsiaTheme="minorHAnsi"/>
    </w:rPr>
  </w:style>
  <w:style w:type="paragraph" w:customStyle="1" w:styleId="2EF87EA2FD4B4A55A9B325850B47B36D1">
    <w:name w:val="2EF87EA2FD4B4A55A9B325850B47B36D1"/>
    <w:rsid w:val="005A0AE5"/>
    <w:rPr>
      <w:rFonts w:eastAsiaTheme="minorHAnsi"/>
    </w:rPr>
  </w:style>
  <w:style w:type="paragraph" w:customStyle="1" w:styleId="0360892165C04077BA2B0B42340D9B9C1">
    <w:name w:val="0360892165C04077BA2B0B42340D9B9C1"/>
    <w:rsid w:val="005A0AE5"/>
    <w:rPr>
      <w:rFonts w:eastAsiaTheme="minorHAnsi"/>
    </w:rPr>
  </w:style>
  <w:style w:type="paragraph" w:customStyle="1" w:styleId="7BC970C8C2F445979635D99BD3B44FD41">
    <w:name w:val="7BC970C8C2F445979635D99BD3B44FD41"/>
    <w:rsid w:val="005A0AE5"/>
    <w:rPr>
      <w:rFonts w:eastAsiaTheme="minorHAnsi"/>
    </w:rPr>
  </w:style>
  <w:style w:type="paragraph" w:customStyle="1" w:styleId="432A76CD9EF74B5694BF1D58319984F09">
    <w:name w:val="432A76CD9EF74B5694BF1D58319984F09"/>
    <w:rsid w:val="005A0AE5"/>
    <w:rPr>
      <w:rFonts w:eastAsiaTheme="minorHAnsi"/>
    </w:rPr>
  </w:style>
  <w:style w:type="paragraph" w:customStyle="1" w:styleId="FA0343E4E6154295BBCD7F1A81A47DE034">
    <w:name w:val="FA0343E4E6154295BBCD7F1A81A47DE034"/>
    <w:rsid w:val="005A0AE5"/>
    <w:rPr>
      <w:rFonts w:eastAsiaTheme="minorHAnsi"/>
    </w:rPr>
  </w:style>
  <w:style w:type="paragraph" w:customStyle="1" w:styleId="01E6B5A613BC40C3980AC5273FADFCE234">
    <w:name w:val="01E6B5A613BC40C3980AC5273FADFCE234"/>
    <w:rsid w:val="005A0AE5"/>
    <w:rPr>
      <w:rFonts w:eastAsiaTheme="minorHAnsi"/>
    </w:rPr>
  </w:style>
  <w:style w:type="paragraph" w:customStyle="1" w:styleId="CF1C235F40A04D1B81E9CDE846CCB3E232">
    <w:name w:val="CF1C235F40A04D1B81E9CDE846CCB3E232"/>
    <w:rsid w:val="005A0AE5"/>
    <w:rPr>
      <w:rFonts w:eastAsiaTheme="minorHAnsi"/>
    </w:rPr>
  </w:style>
  <w:style w:type="paragraph" w:customStyle="1" w:styleId="739373718064493D8D80071152C919BB32">
    <w:name w:val="739373718064493D8D80071152C919BB32"/>
    <w:rsid w:val="005A0AE5"/>
    <w:rPr>
      <w:rFonts w:eastAsiaTheme="minorHAnsi"/>
    </w:rPr>
  </w:style>
  <w:style w:type="paragraph" w:customStyle="1" w:styleId="5D5DB4E2F83B40EDBE68AE47C4D34F3215">
    <w:name w:val="5D5DB4E2F83B40EDBE68AE47C4D34F3215"/>
    <w:rsid w:val="005A0AE5"/>
    <w:rPr>
      <w:rFonts w:eastAsiaTheme="minorHAnsi"/>
    </w:rPr>
  </w:style>
  <w:style w:type="paragraph" w:customStyle="1" w:styleId="38F9B33D752048A0B75272ABF2EE7F1915">
    <w:name w:val="38F9B33D752048A0B75272ABF2EE7F1915"/>
    <w:rsid w:val="005A0AE5"/>
    <w:rPr>
      <w:rFonts w:eastAsiaTheme="minorHAnsi"/>
    </w:rPr>
  </w:style>
  <w:style w:type="paragraph" w:customStyle="1" w:styleId="93D1D56045474CB18BD7124D4246196A14">
    <w:name w:val="93D1D56045474CB18BD7124D4246196A14"/>
    <w:rsid w:val="005A0AE5"/>
    <w:rPr>
      <w:rFonts w:eastAsiaTheme="minorHAnsi"/>
    </w:rPr>
  </w:style>
  <w:style w:type="paragraph" w:customStyle="1" w:styleId="4CC87454366041E89A2A2B9A3E979CAA13">
    <w:name w:val="4CC87454366041E89A2A2B9A3E979CAA13"/>
    <w:rsid w:val="005A0AE5"/>
    <w:rPr>
      <w:rFonts w:eastAsiaTheme="minorHAnsi"/>
    </w:rPr>
  </w:style>
  <w:style w:type="paragraph" w:customStyle="1" w:styleId="040D880D87A04B289C6FF7A949B0E43E14">
    <w:name w:val="040D880D87A04B289C6FF7A949B0E43E14"/>
    <w:rsid w:val="005A0AE5"/>
    <w:rPr>
      <w:rFonts w:eastAsiaTheme="minorHAnsi"/>
    </w:rPr>
  </w:style>
  <w:style w:type="paragraph" w:customStyle="1" w:styleId="89FDF4755B384864BE98D261CBF88D312">
    <w:name w:val="89FDF4755B384864BE98D261CBF88D312"/>
    <w:rsid w:val="005A0AE5"/>
    <w:rPr>
      <w:rFonts w:eastAsiaTheme="minorHAnsi"/>
    </w:rPr>
  </w:style>
  <w:style w:type="paragraph" w:customStyle="1" w:styleId="1B406CE5A9C843D88C794DC0958942402">
    <w:name w:val="1B406CE5A9C843D88C794DC0958942402"/>
    <w:rsid w:val="005A0AE5"/>
    <w:rPr>
      <w:rFonts w:eastAsiaTheme="minorHAnsi"/>
    </w:rPr>
  </w:style>
  <w:style w:type="paragraph" w:customStyle="1" w:styleId="AB53FA63973F4AE4A9E678AD2B971AFD2">
    <w:name w:val="AB53FA63973F4AE4A9E678AD2B971AFD2"/>
    <w:rsid w:val="005A0AE5"/>
    <w:rPr>
      <w:rFonts w:eastAsiaTheme="minorHAnsi"/>
    </w:rPr>
  </w:style>
  <w:style w:type="paragraph" w:customStyle="1" w:styleId="AEA63210E10C4CF482131212AC67641B2">
    <w:name w:val="AEA63210E10C4CF482131212AC67641B2"/>
    <w:rsid w:val="005A0AE5"/>
    <w:rPr>
      <w:rFonts w:eastAsiaTheme="minorHAnsi"/>
    </w:rPr>
  </w:style>
  <w:style w:type="paragraph" w:customStyle="1" w:styleId="06AADD1065D54A4AAF30027F21A3C00E2">
    <w:name w:val="06AADD1065D54A4AAF30027F21A3C00E2"/>
    <w:rsid w:val="005A0AE5"/>
    <w:rPr>
      <w:rFonts w:eastAsiaTheme="minorHAnsi"/>
    </w:rPr>
  </w:style>
  <w:style w:type="paragraph" w:customStyle="1" w:styleId="2EF87EA2FD4B4A55A9B325850B47B36D2">
    <w:name w:val="2EF87EA2FD4B4A55A9B325850B47B36D2"/>
    <w:rsid w:val="005A0AE5"/>
    <w:rPr>
      <w:rFonts w:eastAsiaTheme="minorHAnsi"/>
    </w:rPr>
  </w:style>
  <w:style w:type="paragraph" w:customStyle="1" w:styleId="0360892165C04077BA2B0B42340D9B9C2">
    <w:name w:val="0360892165C04077BA2B0B42340D9B9C2"/>
    <w:rsid w:val="005A0AE5"/>
    <w:rPr>
      <w:rFonts w:eastAsiaTheme="minorHAnsi"/>
    </w:rPr>
  </w:style>
  <w:style w:type="paragraph" w:customStyle="1" w:styleId="7BC970C8C2F445979635D99BD3B44FD42">
    <w:name w:val="7BC970C8C2F445979635D99BD3B44FD42"/>
    <w:rsid w:val="005A0AE5"/>
    <w:rPr>
      <w:rFonts w:eastAsiaTheme="minorHAnsi"/>
    </w:rPr>
  </w:style>
  <w:style w:type="paragraph" w:customStyle="1" w:styleId="DA1881A08E6E4DE887BFB40B632B3AB0">
    <w:name w:val="DA1881A08E6E4DE887BFB40B632B3AB0"/>
    <w:rsid w:val="005A0AE5"/>
    <w:rPr>
      <w:rFonts w:eastAsiaTheme="minorHAnsi"/>
    </w:rPr>
  </w:style>
  <w:style w:type="paragraph" w:customStyle="1" w:styleId="C041B8027336405BADB07197A7F9383A">
    <w:name w:val="C041B8027336405BADB07197A7F9383A"/>
    <w:rsid w:val="005A0AE5"/>
    <w:rPr>
      <w:rFonts w:eastAsiaTheme="minorHAnsi"/>
    </w:rPr>
  </w:style>
  <w:style w:type="paragraph" w:customStyle="1" w:styleId="21B4528E50104C8D9ACBBD36EB1373BF">
    <w:name w:val="21B4528E50104C8D9ACBBD36EB1373BF"/>
    <w:rsid w:val="005A0AE5"/>
    <w:rPr>
      <w:rFonts w:eastAsiaTheme="minorHAnsi"/>
    </w:rPr>
  </w:style>
  <w:style w:type="paragraph" w:customStyle="1" w:styleId="01B060DF36B54666836943C96FD0CB8D">
    <w:name w:val="01B060DF36B54666836943C96FD0CB8D"/>
    <w:rsid w:val="005A0AE5"/>
    <w:rPr>
      <w:rFonts w:eastAsiaTheme="minorHAnsi"/>
    </w:rPr>
  </w:style>
  <w:style w:type="paragraph" w:customStyle="1" w:styleId="EF9B1D8ECE484255A03424341C223097">
    <w:name w:val="EF9B1D8ECE484255A03424341C223097"/>
    <w:rsid w:val="005A0AE5"/>
    <w:rPr>
      <w:rFonts w:eastAsiaTheme="minorHAnsi"/>
    </w:rPr>
  </w:style>
  <w:style w:type="paragraph" w:customStyle="1" w:styleId="A87BB550FD714669934F60EC92040948">
    <w:name w:val="A87BB550FD714669934F60EC92040948"/>
    <w:rsid w:val="005A0AE5"/>
    <w:rPr>
      <w:rFonts w:eastAsiaTheme="minorHAnsi"/>
    </w:rPr>
  </w:style>
  <w:style w:type="paragraph" w:customStyle="1" w:styleId="D3ABA7D423444CCE94F6BF2D13432068">
    <w:name w:val="D3ABA7D423444CCE94F6BF2D13432068"/>
    <w:rsid w:val="005A0AE5"/>
    <w:rPr>
      <w:rFonts w:eastAsiaTheme="minorHAnsi"/>
    </w:rPr>
  </w:style>
  <w:style w:type="paragraph" w:customStyle="1" w:styleId="652A9ECFD1CF41EF9BE1D5BDCE45854E">
    <w:name w:val="652A9ECFD1CF41EF9BE1D5BDCE45854E"/>
    <w:rsid w:val="005A0AE5"/>
    <w:rPr>
      <w:rFonts w:eastAsiaTheme="minorHAnsi"/>
    </w:rPr>
  </w:style>
  <w:style w:type="paragraph" w:customStyle="1" w:styleId="FA0343E4E6154295BBCD7F1A81A47DE035">
    <w:name w:val="FA0343E4E6154295BBCD7F1A81A47DE035"/>
    <w:rsid w:val="005A0AE5"/>
    <w:rPr>
      <w:rFonts w:eastAsiaTheme="minorHAnsi"/>
    </w:rPr>
  </w:style>
  <w:style w:type="paragraph" w:customStyle="1" w:styleId="01E6B5A613BC40C3980AC5273FADFCE235">
    <w:name w:val="01E6B5A613BC40C3980AC5273FADFCE235"/>
    <w:rsid w:val="005A0AE5"/>
    <w:rPr>
      <w:rFonts w:eastAsiaTheme="minorHAnsi"/>
    </w:rPr>
  </w:style>
  <w:style w:type="paragraph" w:customStyle="1" w:styleId="CF1C235F40A04D1B81E9CDE846CCB3E233">
    <w:name w:val="CF1C235F40A04D1B81E9CDE846CCB3E233"/>
    <w:rsid w:val="005A0AE5"/>
    <w:rPr>
      <w:rFonts w:eastAsiaTheme="minorHAnsi"/>
    </w:rPr>
  </w:style>
  <w:style w:type="paragraph" w:customStyle="1" w:styleId="739373718064493D8D80071152C919BB33">
    <w:name w:val="739373718064493D8D80071152C919BB33"/>
    <w:rsid w:val="005A0AE5"/>
    <w:rPr>
      <w:rFonts w:eastAsiaTheme="minorHAnsi"/>
    </w:rPr>
  </w:style>
  <w:style w:type="paragraph" w:customStyle="1" w:styleId="5D5DB4E2F83B40EDBE68AE47C4D34F3216">
    <w:name w:val="5D5DB4E2F83B40EDBE68AE47C4D34F3216"/>
    <w:rsid w:val="005A0AE5"/>
    <w:rPr>
      <w:rFonts w:eastAsiaTheme="minorHAnsi"/>
    </w:rPr>
  </w:style>
  <w:style w:type="paragraph" w:customStyle="1" w:styleId="38F9B33D752048A0B75272ABF2EE7F1916">
    <w:name w:val="38F9B33D752048A0B75272ABF2EE7F1916"/>
    <w:rsid w:val="005A0AE5"/>
    <w:rPr>
      <w:rFonts w:eastAsiaTheme="minorHAnsi"/>
    </w:rPr>
  </w:style>
  <w:style w:type="paragraph" w:customStyle="1" w:styleId="93D1D56045474CB18BD7124D4246196A15">
    <w:name w:val="93D1D56045474CB18BD7124D4246196A15"/>
    <w:rsid w:val="005A0AE5"/>
    <w:rPr>
      <w:rFonts w:eastAsiaTheme="minorHAnsi"/>
    </w:rPr>
  </w:style>
  <w:style w:type="paragraph" w:customStyle="1" w:styleId="4CC87454366041E89A2A2B9A3E979CAA14">
    <w:name w:val="4CC87454366041E89A2A2B9A3E979CAA14"/>
    <w:rsid w:val="005A0AE5"/>
    <w:rPr>
      <w:rFonts w:eastAsiaTheme="minorHAnsi"/>
    </w:rPr>
  </w:style>
  <w:style w:type="paragraph" w:customStyle="1" w:styleId="040D880D87A04B289C6FF7A949B0E43E15">
    <w:name w:val="040D880D87A04B289C6FF7A949B0E43E15"/>
    <w:rsid w:val="005A0AE5"/>
    <w:rPr>
      <w:rFonts w:eastAsiaTheme="minorHAnsi"/>
    </w:rPr>
  </w:style>
  <w:style w:type="paragraph" w:customStyle="1" w:styleId="89FDF4755B384864BE98D261CBF88D313">
    <w:name w:val="89FDF4755B384864BE98D261CBF88D313"/>
    <w:rsid w:val="005A0AE5"/>
    <w:rPr>
      <w:rFonts w:eastAsiaTheme="minorHAnsi"/>
    </w:rPr>
  </w:style>
  <w:style w:type="paragraph" w:customStyle="1" w:styleId="1B406CE5A9C843D88C794DC0958942403">
    <w:name w:val="1B406CE5A9C843D88C794DC0958942403"/>
    <w:rsid w:val="005A0AE5"/>
    <w:rPr>
      <w:rFonts w:eastAsiaTheme="minorHAnsi"/>
    </w:rPr>
  </w:style>
  <w:style w:type="paragraph" w:customStyle="1" w:styleId="AB53FA63973F4AE4A9E678AD2B971AFD3">
    <w:name w:val="AB53FA63973F4AE4A9E678AD2B971AFD3"/>
    <w:rsid w:val="005A0AE5"/>
    <w:rPr>
      <w:rFonts w:eastAsiaTheme="minorHAnsi"/>
    </w:rPr>
  </w:style>
  <w:style w:type="paragraph" w:customStyle="1" w:styleId="AEA63210E10C4CF482131212AC67641B3">
    <w:name w:val="AEA63210E10C4CF482131212AC67641B3"/>
    <w:rsid w:val="005A0AE5"/>
    <w:rPr>
      <w:rFonts w:eastAsiaTheme="minorHAnsi"/>
    </w:rPr>
  </w:style>
  <w:style w:type="paragraph" w:customStyle="1" w:styleId="06AADD1065D54A4AAF30027F21A3C00E3">
    <w:name w:val="06AADD1065D54A4AAF30027F21A3C00E3"/>
    <w:rsid w:val="005A0AE5"/>
    <w:rPr>
      <w:rFonts w:eastAsiaTheme="minorHAnsi"/>
    </w:rPr>
  </w:style>
  <w:style w:type="paragraph" w:customStyle="1" w:styleId="2EF87EA2FD4B4A55A9B325850B47B36D3">
    <w:name w:val="2EF87EA2FD4B4A55A9B325850B47B36D3"/>
    <w:rsid w:val="005A0AE5"/>
    <w:rPr>
      <w:rFonts w:eastAsiaTheme="minorHAnsi"/>
    </w:rPr>
  </w:style>
  <w:style w:type="paragraph" w:customStyle="1" w:styleId="0360892165C04077BA2B0B42340D9B9C3">
    <w:name w:val="0360892165C04077BA2B0B42340D9B9C3"/>
    <w:rsid w:val="005A0AE5"/>
    <w:rPr>
      <w:rFonts w:eastAsiaTheme="minorHAnsi"/>
    </w:rPr>
  </w:style>
  <w:style w:type="paragraph" w:customStyle="1" w:styleId="7BC970C8C2F445979635D99BD3B44FD43">
    <w:name w:val="7BC970C8C2F445979635D99BD3B44FD43"/>
    <w:rsid w:val="005A0AE5"/>
    <w:rPr>
      <w:rFonts w:eastAsiaTheme="minorHAnsi"/>
    </w:rPr>
  </w:style>
  <w:style w:type="paragraph" w:customStyle="1" w:styleId="DA1881A08E6E4DE887BFB40B632B3AB01">
    <w:name w:val="DA1881A08E6E4DE887BFB40B632B3AB01"/>
    <w:rsid w:val="005A0AE5"/>
    <w:rPr>
      <w:rFonts w:eastAsiaTheme="minorHAnsi"/>
    </w:rPr>
  </w:style>
  <w:style w:type="paragraph" w:customStyle="1" w:styleId="C041B8027336405BADB07197A7F9383A1">
    <w:name w:val="C041B8027336405BADB07197A7F9383A1"/>
    <w:rsid w:val="005A0AE5"/>
    <w:rPr>
      <w:rFonts w:eastAsiaTheme="minorHAnsi"/>
    </w:rPr>
  </w:style>
  <w:style w:type="paragraph" w:customStyle="1" w:styleId="21B4528E50104C8D9ACBBD36EB1373BF1">
    <w:name w:val="21B4528E50104C8D9ACBBD36EB1373BF1"/>
    <w:rsid w:val="005A0AE5"/>
    <w:rPr>
      <w:rFonts w:eastAsiaTheme="minorHAnsi"/>
    </w:rPr>
  </w:style>
  <w:style w:type="paragraph" w:customStyle="1" w:styleId="01B060DF36B54666836943C96FD0CB8D1">
    <w:name w:val="01B060DF36B54666836943C96FD0CB8D1"/>
    <w:rsid w:val="005A0AE5"/>
    <w:rPr>
      <w:rFonts w:eastAsiaTheme="minorHAnsi"/>
    </w:rPr>
  </w:style>
  <w:style w:type="paragraph" w:customStyle="1" w:styleId="EF9B1D8ECE484255A03424341C2230971">
    <w:name w:val="EF9B1D8ECE484255A03424341C2230971"/>
    <w:rsid w:val="005A0AE5"/>
    <w:rPr>
      <w:rFonts w:eastAsiaTheme="minorHAnsi"/>
    </w:rPr>
  </w:style>
  <w:style w:type="paragraph" w:customStyle="1" w:styleId="A87BB550FD714669934F60EC920409481">
    <w:name w:val="A87BB550FD714669934F60EC920409481"/>
    <w:rsid w:val="005A0AE5"/>
    <w:rPr>
      <w:rFonts w:eastAsiaTheme="minorHAnsi"/>
    </w:rPr>
  </w:style>
  <w:style w:type="paragraph" w:customStyle="1" w:styleId="D3ABA7D423444CCE94F6BF2D134320681">
    <w:name w:val="D3ABA7D423444CCE94F6BF2D134320681"/>
    <w:rsid w:val="005A0AE5"/>
    <w:rPr>
      <w:rFonts w:eastAsiaTheme="minorHAnsi"/>
    </w:rPr>
  </w:style>
  <w:style w:type="paragraph" w:customStyle="1" w:styleId="652A9ECFD1CF41EF9BE1D5BDCE45854E1">
    <w:name w:val="652A9ECFD1CF41EF9BE1D5BDCE45854E1"/>
    <w:rsid w:val="005A0AE5"/>
    <w:rPr>
      <w:rFonts w:eastAsiaTheme="minorHAnsi"/>
    </w:rPr>
  </w:style>
  <w:style w:type="paragraph" w:customStyle="1" w:styleId="5B8CF58021024933B956140A8FD713198">
    <w:name w:val="5B8CF58021024933B956140A8FD713198"/>
    <w:rsid w:val="005A0AE5"/>
    <w:rPr>
      <w:rFonts w:eastAsiaTheme="minorHAnsi"/>
    </w:rPr>
  </w:style>
  <w:style w:type="paragraph" w:customStyle="1" w:styleId="FA0343E4E6154295BBCD7F1A81A47DE036">
    <w:name w:val="FA0343E4E6154295BBCD7F1A81A47DE036"/>
    <w:rsid w:val="005A0AE5"/>
    <w:rPr>
      <w:rFonts w:eastAsiaTheme="minorHAnsi"/>
    </w:rPr>
  </w:style>
  <w:style w:type="paragraph" w:customStyle="1" w:styleId="01E6B5A613BC40C3980AC5273FADFCE236">
    <w:name w:val="01E6B5A613BC40C3980AC5273FADFCE236"/>
    <w:rsid w:val="005A0AE5"/>
    <w:rPr>
      <w:rFonts w:eastAsiaTheme="minorHAnsi"/>
    </w:rPr>
  </w:style>
  <w:style w:type="paragraph" w:customStyle="1" w:styleId="CF1C235F40A04D1B81E9CDE846CCB3E234">
    <w:name w:val="CF1C235F40A04D1B81E9CDE846CCB3E234"/>
    <w:rsid w:val="005A0AE5"/>
    <w:rPr>
      <w:rFonts w:eastAsiaTheme="minorHAnsi"/>
    </w:rPr>
  </w:style>
  <w:style w:type="paragraph" w:customStyle="1" w:styleId="739373718064493D8D80071152C919BB34">
    <w:name w:val="739373718064493D8D80071152C919BB34"/>
    <w:rsid w:val="005A0AE5"/>
    <w:rPr>
      <w:rFonts w:eastAsiaTheme="minorHAnsi"/>
    </w:rPr>
  </w:style>
  <w:style w:type="paragraph" w:customStyle="1" w:styleId="5D5DB4E2F83B40EDBE68AE47C4D34F3217">
    <w:name w:val="5D5DB4E2F83B40EDBE68AE47C4D34F3217"/>
    <w:rsid w:val="005A0AE5"/>
    <w:rPr>
      <w:rFonts w:eastAsiaTheme="minorHAnsi"/>
    </w:rPr>
  </w:style>
  <w:style w:type="paragraph" w:customStyle="1" w:styleId="38F9B33D752048A0B75272ABF2EE7F1917">
    <w:name w:val="38F9B33D752048A0B75272ABF2EE7F1917"/>
    <w:rsid w:val="005A0AE5"/>
    <w:rPr>
      <w:rFonts w:eastAsiaTheme="minorHAnsi"/>
    </w:rPr>
  </w:style>
  <w:style w:type="paragraph" w:customStyle="1" w:styleId="93D1D56045474CB18BD7124D4246196A16">
    <w:name w:val="93D1D56045474CB18BD7124D4246196A16"/>
    <w:rsid w:val="005A0AE5"/>
    <w:rPr>
      <w:rFonts w:eastAsiaTheme="minorHAnsi"/>
    </w:rPr>
  </w:style>
  <w:style w:type="paragraph" w:customStyle="1" w:styleId="4CC87454366041E89A2A2B9A3E979CAA15">
    <w:name w:val="4CC87454366041E89A2A2B9A3E979CAA15"/>
    <w:rsid w:val="005A0AE5"/>
    <w:rPr>
      <w:rFonts w:eastAsiaTheme="minorHAnsi"/>
    </w:rPr>
  </w:style>
  <w:style w:type="paragraph" w:customStyle="1" w:styleId="040D880D87A04B289C6FF7A949B0E43E16">
    <w:name w:val="040D880D87A04B289C6FF7A949B0E43E16"/>
    <w:rsid w:val="005A0AE5"/>
    <w:rPr>
      <w:rFonts w:eastAsiaTheme="minorHAnsi"/>
    </w:rPr>
  </w:style>
  <w:style w:type="paragraph" w:customStyle="1" w:styleId="89FDF4755B384864BE98D261CBF88D314">
    <w:name w:val="89FDF4755B384864BE98D261CBF88D314"/>
    <w:rsid w:val="005A0AE5"/>
    <w:rPr>
      <w:rFonts w:eastAsiaTheme="minorHAnsi"/>
    </w:rPr>
  </w:style>
  <w:style w:type="paragraph" w:customStyle="1" w:styleId="1B406CE5A9C843D88C794DC0958942404">
    <w:name w:val="1B406CE5A9C843D88C794DC0958942404"/>
    <w:rsid w:val="005A0AE5"/>
    <w:rPr>
      <w:rFonts w:eastAsiaTheme="minorHAnsi"/>
    </w:rPr>
  </w:style>
  <w:style w:type="paragraph" w:customStyle="1" w:styleId="AB53FA63973F4AE4A9E678AD2B971AFD4">
    <w:name w:val="AB53FA63973F4AE4A9E678AD2B971AFD4"/>
    <w:rsid w:val="005A0AE5"/>
    <w:rPr>
      <w:rFonts w:eastAsiaTheme="minorHAnsi"/>
    </w:rPr>
  </w:style>
  <w:style w:type="paragraph" w:customStyle="1" w:styleId="AEA63210E10C4CF482131212AC67641B4">
    <w:name w:val="AEA63210E10C4CF482131212AC67641B4"/>
    <w:rsid w:val="005A0AE5"/>
    <w:rPr>
      <w:rFonts w:eastAsiaTheme="minorHAnsi"/>
    </w:rPr>
  </w:style>
  <w:style w:type="paragraph" w:customStyle="1" w:styleId="06AADD1065D54A4AAF30027F21A3C00E4">
    <w:name w:val="06AADD1065D54A4AAF30027F21A3C00E4"/>
    <w:rsid w:val="005A0AE5"/>
    <w:rPr>
      <w:rFonts w:eastAsiaTheme="minorHAnsi"/>
    </w:rPr>
  </w:style>
  <w:style w:type="paragraph" w:customStyle="1" w:styleId="2EF87EA2FD4B4A55A9B325850B47B36D4">
    <w:name w:val="2EF87EA2FD4B4A55A9B325850B47B36D4"/>
    <w:rsid w:val="005A0AE5"/>
    <w:rPr>
      <w:rFonts w:eastAsiaTheme="minorHAnsi"/>
    </w:rPr>
  </w:style>
  <w:style w:type="paragraph" w:customStyle="1" w:styleId="0360892165C04077BA2B0B42340D9B9C4">
    <w:name w:val="0360892165C04077BA2B0B42340D9B9C4"/>
    <w:rsid w:val="005A0AE5"/>
    <w:rPr>
      <w:rFonts w:eastAsiaTheme="minorHAnsi"/>
    </w:rPr>
  </w:style>
  <w:style w:type="paragraph" w:customStyle="1" w:styleId="7BC970C8C2F445979635D99BD3B44FD44">
    <w:name w:val="7BC970C8C2F445979635D99BD3B44FD44"/>
    <w:rsid w:val="005A0AE5"/>
    <w:rPr>
      <w:rFonts w:eastAsiaTheme="minorHAnsi"/>
    </w:rPr>
  </w:style>
  <w:style w:type="paragraph" w:customStyle="1" w:styleId="DA1881A08E6E4DE887BFB40B632B3AB02">
    <w:name w:val="DA1881A08E6E4DE887BFB40B632B3AB02"/>
    <w:rsid w:val="005A0AE5"/>
    <w:rPr>
      <w:rFonts w:eastAsiaTheme="minorHAnsi"/>
    </w:rPr>
  </w:style>
  <w:style w:type="paragraph" w:customStyle="1" w:styleId="C041B8027336405BADB07197A7F9383A2">
    <w:name w:val="C041B8027336405BADB07197A7F9383A2"/>
    <w:rsid w:val="005A0AE5"/>
    <w:rPr>
      <w:rFonts w:eastAsiaTheme="minorHAnsi"/>
    </w:rPr>
  </w:style>
  <w:style w:type="paragraph" w:customStyle="1" w:styleId="21B4528E50104C8D9ACBBD36EB1373BF2">
    <w:name w:val="21B4528E50104C8D9ACBBD36EB1373BF2"/>
    <w:rsid w:val="005A0AE5"/>
    <w:rPr>
      <w:rFonts w:eastAsiaTheme="minorHAnsi"/>
    </w:rPr>
  </w:style>
  <w:style w:type="paragraph" w:customStyle="1" w:styleId="01B060DF36B54666836943C96FD0CB8D2">
    <w:name w:val="01B060DF36B54666836943C96FD0CB8D2"/>
    <w:rsid w:val="005A0AE5"/>
    <w:rPr>
      <w:rFonts w:eastAsiaTheme="minorHAnsi"/>
    </w:rPr>
  </w:style>
  <w:style w:type="paragraph" w:customStyle="1" w:styleId="EF9B1D8ECE484255A03424341C2230972">
    <w:name w:val="EF9B1D8ECE484255A03424341C2230972"/>
    <w:rsid w:val="005A0AE5"/>
    <w:rPr>
      <w:rFonts w:eastAsiaTheme="minorHAnsi"/>
    </w:rPr>
  </w:style>
  <w:style w:type="paragraph" w:customStyle="1" w:styleId="A87BB550FD714669934F60EC920409482">
    <w:name w:val="A87BB550FD714669934F60EC920409482"/>
    <w:rsid w:val="005A0AE5"/>
    <w:rPr>
      <w:rFonts w:eastAsiaTheme="minorHAnsi"/>
    </w:rPr>
  </w:style>
  <w:style w:type="paragraph" w:customStyle="1" w:styleId="D3ABA7D423444CCE94F6BF2D134320682">
    <w:name w:val="D3ABA7D423444CCE94F6BF2D134320682"/>
    <w:rsid w:val="005A0AE5"/>
    <w:rPr>
      <w:rFonts w:eastAsiaTheme="minorHAnsi"/>
    </w:rPr>
  </w:style>
  <w:style w:type="paragraph" w:customStyle="1" w:styleId="652A9ECFD1CF41EF9BE1D5BDCE45854E2">
    <w:name w:val="652A9ECFD1CF41EF9BE1D5BDCE45854E2"/>
    <w:rsid w:val="005A0AE5"/>
    <w:rPr>
      <w:rFonts w:eastAsiaTheme="minorHAnsi"/>
    </w:rPr>
  </w:style>
  <w:style w:type="paragraph" w:customStyle="1" w:styleId="FA0343E4E6154295BBCD7F1A81A47DE037">
    <w:name w:val="FA0343E4E6154295BBCD7F1A81A47DE037"/>
    <w:rsid w:val="005A0AE5"/>
    <w:rPr>
      <w:rFonts w:eastAsiaTheme="minorHAnsi"/>
    </w:rPr>
  </w:style>
  <w:style w:type="paragraph" w:customStyle="1" w:styleId="01E6B5A613BC40C3980AC5273FADFCE237">
    <w:name w:val="01E6B5A613BC40C3980AC5273FADFCE237"/>
    <w:rsid w:val="005A0AE5"/>
    <w:rPr>
      <w:rFonts w:eastAsiaTheme="minorHAnsi"/>
    </w:rPr>
  </w:style>
  <w:style w:type="paragraph" w:customStyle="1" w:styleId="CF1C235F40A04D1B81E9CDE846CCB3E235">
    <w:name w:val="CF1C235F40A04D1B81E9CDE846CCB3E235"/>
    <w:rsid w:val="005A0AE5"/>
    <w:rPr>
      <w:rFonts w:eastAsiaTheme="minorHAnsi"/>
    </w:rPr>
  </w:style>
  <w:style w:type="paragraph" w:customStyle="1" w:styleId="739373718064493D8D80071152C919BB35">
    <w:name w:val="739373718064493D8D80071152C919BB35"/>
    <w:rsid w:val="005A0AE5"/>
    <w:rPr>
      <w:rFonts w:eastAsiaTheme="minorHAnsi"/>
    </w:rPr>
  </w:style>
  <w:style w:type="paragraph" w:customStyle="1" w:styleId="5D5DB4E2F83B40EDBE68AE47C4D34F3218">
    <w:name w:val="5D5DB4E2F83B40EDBE68AE47C4D34F3218"/>
    <w:rsid w:val="005A0AE5"/>
    <w:rPr>
      <w:rFonts w:eastAsiaTheme="minorHAnsi"/>
    </w:rPr>
  </w:style>
  <w:style w:type="paragraph" w:customStyle="1" w:styleId="38F9B33D752048A0B75272ABF2EE7F1918">
    <w:name w:val="38F9B33D752048A0B75272ABF2EE7F1918"/>
    <w:rsid w:val="005A0AE5"/>
    <w:rPr>
      <w:rFonts w:eastAsiaTheme="minorHAnsi"/>
    </w:rPr>
  </w:style>
  <w:style w:type="paragraph" w:customStyle="1" w:styleId="93D1D56045474CB18BD7124D4246196A17">
    <w:name w:val="93D1D56045474CB18BD7124D4246196A17"/>
    <w:rsid w:val="005A0AE5"/>
    <w:rPr>
      <w:rFonts w:eastAsiaTheme="minorHAnsi"/>
    </w:rPr>
  </w:style>
  <w:style w:type="paragraph" w:customStyle="1" w:styleId="4CC87454366041E89A2A2B9A3E979CAA16">
    <w:name w:val="4CC87454366041E89A2A2B9A3E979CAA16"/>
    <w:rsid w:val="005A0AE5"/>
    <w:rPr>
      <w:rFonts w:eastAsiaTheme="minorHAnsi"/>
    </w:rPr>
  </w:style>
  <w:style w:type="paragraph" w:customStyle="1" w:styleId="040D880D87A04B289C6FF7A949B0E43E17">
    <w:name w:val="040D880D87A04B289C6FF7A949B0E43E17"/>
    <w:rsid w:val="005A0AE5"/>
    <w:rPr>
      <w:rFonts w:eastAsiaTheme="minorHAnsi"/>
    </w:rPr>
  </w:style>
  <w:style w:type="paragraph" w:customStyle="1" w:styleId="89FDF4755B384864BE98D261CBF88D315">
    <w:name w:val="89FDF4755B384864BE98D261CBF88D315"/>
    <w:rsid w:val="005A0AE5"/>
    <w:rPr>
      <w:rFonts w:eastAsiaTheme="minorHAnsi"/>
    </w:rPr>
  </w:style>
  <w:style w:type="paragraph" w:customStyle="1" w:styleId="1B406CE5A9C843D88C794DC0958942405">
    <w:name w:val="1B406CE5A9C843D88C794DC0958942405"/>
    <w:rsid w:val="005A0AE5"/>
    <w:rPr>
      <w:rFonts w:eastAsiaTheme="minorHAnsi"/>
    </w:rPr>
  </w:style>
  <w:style w:type="paragraph" w:customStyle="1" w:styleId="AB53FA63973F4AE4A9E678AD2B971AFD5">
    <w:name w:val="AB53FA63973F4AE4A9E678AD2B971AFD5"/>
    <w:rsid w:val="005A0AE5"/>
    <w:rPr>
      <w:rFonts w:eastAsiaTheme="minorHAnsi"/>
    </w:rPr>
  </w:style>
  <w:style w:type="paragraph" w:customStyle="1" w:styleId="AEA63210E10C4CF482131212AC67641B5">
    <w:name w:val="AEA63210E10C4CF482131212AC67641B5"/>
    <w:rsid w:val="005A0AE5"/>
    <w:rPr>
      <w:rFonts w:eastAsiaTheme="minorHAnsi"/>
    </w:rPr>
  </w:style>
  <w:style w:type="paragraph" w:customStyle="1" w:styleId="06AADD1065D54A4AAF30027F21A3C00E5">
    <w:name w:val="06AADD1065D54A4AAF30027F21A3C00E5"/>
    <w:rsid w:val="005A0AE5"/>
    <w:rPr>
      <w:rFonts w:eastAsiaTheme="minorHAnsi"/>
    </w:rPr>
  </w:style>
  <w:style w:type="paragraph" w:customStyle="1" w:styleId="2EF87EA2FD4B4A55A9B325850B47B36D5">
    <w:name w:val="2EF87EA2FD4B4A55A9B325850B47B36D5"/>
    <w:rsid w:val="005A0AE5"/>
    <w:rPr>
      <w:rFonts w:eastAsiaTheme="minorHAnsi"/>
    </w:rPr>
  </w:style>
  <w:style w:type="paragraph" w:customStyle="1" w:styleId="0360892165C04077BA2B0B42340D9B9C5">
    <w:name w:val="0360892165C04077BA2B0B42340D9B9C5"/>
    <w:rsid w:val="005A0AE5"/>
    <w:rPr>
      <w:rFonts w:eastAsiaTheme="minorHAnsi"/>
    </w:rPr>
  </w:style>
  <w:style w:type="paragraph" w:customStyle="1" w:styleId="7BC970C8C2F445979635D99BD3B44FD45">
    <w:name w:val="7BC970C8C2F445979635D99BD3B44FD45"/>
    <w:rsid w:val="005A0AE5"/>
    <w:rPr>
      <w:rFonts w:eastAsiaTheme="minorHAnsi"/>
    </w:rPr>
  </w:style>
  <w:style w:type="paragraph" w:customStyle="1" w:styleId="DA1881A08E6E4DE887BFB40B632B3AB03">
    <w:name w:val="DA1881A08E6E4DE887BFB40B632B3AB03"/>
    <w:rsid w:val="005A0AE5"/>
    <w:rPr>
      <w:rFonts w:eastAsiaTheme="minorHAnsi"/>
    </w:rPr>
  </w:style>
  <w:style w:type="paragraph" w:customStyle="1" w:styleId="C041B8027336405BADB07197A7F9383A3">
    <w:name w:val="C041B8027336405BADB07197A7F9383A3"/>
    <w:rsid w:val="005A0AE5"/>
    <w:rPr>
      <w:rFonts w:eastAsiaTheme="minorHAnsi"/>
    </w:rPr>
  </w:style>
  <w:style w:type="paragraph" w:customStyle="1" w:styleId="21B4528E50104C8D9ACBBD36EB1373BF3">
    <w:name w:val="21B4528E50104C8D9ACBBD36EB1373BF3"/>
    <w:rsid w:val="005A0AE5"/>
    <w:rPr>
      <w:rFonts w:eastAsiaTheme="minorHAnsi"/>
    </w:rPr>
  </w:style>
  <w:style w:type="paragraph" w:customStyle="1" w:styleId="01B060DF36B54666836943C96FD0CB8D3">
    <w:name w:val="01B060DF36B54666836943C96FD0CB8D3"/>
    <w:rsid w:val="005A0AE5"/>
    <w:rPr>
      <w:rFonts w:eastAsiaTheme="minorHAnsi"/>
    </w:rPr>
  </w:style>
  <w:style w:type="paragraph" w:customStyle="1" w:styleId="EF9B1D8ECE484255A03424341C2230973">
    <w:name w:val="EF9B1D8ECE484255A03424341C2230973"/>
    <w:rsid w:val="005A0AE5"/>
    <w:rPr>
      <w:rFonts w:eastAsiaTheme="minorHAnsi"/>
    </w:rPr>
  </w:style>
  <w:style w:type="paragraph" w:customStyle="1" w:styleId="A87BB550FD714669934F60EC920409483">
    <w:name w:val="A87BB550FD714669934F60EC920409483"/>
    <w:rsid w:val="005A0AE5"/>
    <w:rPr>
      <w:rFonts w:eastAsiaTheme="minorHAnsi"/>
    </w:rPr>
  </w:style>
  <w:style w:type="paragraph" w:customStyle="1" w:styleId="D3ABA7D423444CCE94F6BF2D134320683">
    <w:name w:val="D3ABA7D423444CCE94F6BF2D134320683"/>
    <w:rsid w:val="005A0AE5"/>
    <w:rPr>
      <w:rFonts w:eastAsiaTheme="minorHAnsi"/>
    </w:rPr>
  </w:style>
  <w:style w:type="paragraph" w:customStyle="1" w:styleId="652A9ECFD1CF41EF9BE1D5BDCE45854E3">
    <w:name w:val="652A9ECFD1CF41EF9BE1D5BDCE45854E3"/>
    <w:rsid w:val="005A0AE5"/>
    <w:rPr>
      <w:rFonts w:eastAsiaTheme="minorHAnsi"/>
    </w:rPr>
  </w:style>
  <w:style w:type="paragraph" w:customStyle="1" w:styleId="FA0343E4E6154295BBCD7F1A81A47DE038">
    <w:name w:val="FA0343E4E6154295BBCD7F1A81A47DE038"/>
    <w:rsid w:val="005A0AE5"/>
    <w:rPr>
      <w:rFonts w:eastAsiaTheme="minorHAnsi"/>
    </w:rPr>
  </w:style>
  <w:style w:type="paragraph" w:customStyle="1" w:styleId="01E6B5A613BC40C3980AC5273FADFCE238">
    <w:name w:val="01E6B5A613BC40C3980AC5273FADFCE238"/>
    <w:rsid w:val="005A0AE5"/>
    <w:rPr>
      <w:rFonts w:eastAsiaTheme="minorHAnsi"/>
    </w:rPr>
  </w:style>
  <w:style w:type="paragraph" w:customStyle="1" w:styleId="CF1C235F40A04D1B81E9CDE846CCB3E236">
    <w:name w:val="CF1C235F40A04D1B81E9CDE846CCB3E236"/>
    <w:rsid w:val="005A0AE5"/>
    <w:rPr>
      <w:rFonts w:eastAsiaTheme="minorHAnsi"/>
    </w:rPr>
  </w:style>
  <w:style w:type="paragraph" w:customStyle="1" w:styleId="739373718064493D8D80071152C919BB36">
    <w:name w:val="739373718064493D8D80071152C919BB36"/>
    <w:rsid w:val="005A0AE5"/>
    <w:rPr>
      <w:rFonts w:eastAsiaTheme="minorHAnsi"/>
    </w:rPr>
  </w:style>
  <w:style w:type="paragraph" w:customStyle="1" w:styleId="5D5DB4E2F83B40EDBE68AE47C4D34F3219">
    <w:name w:val="5D5DB4E2F83B40EDBE68AE47C4D34F3219"/>
    <w:rsid w:val="005A0AE5"/>
    <w:rPr>
      <w:rFonts w:eastAsiaTheme="minorHAnsi"/>
    </w:rPr>
  </w:style>
  <w:style w:type="paragraph" w:customStyle="1" w:styleId="38F9B33D752048A0B75272ABF2EE7F1919">
    <w:name w:val="38F9B33D752048A0B75272ABF2EE7F1919"/>
    <w:rsid w:val="005A0AE5"/>
    <w:rPr>
      <w:rFonts w:eastAsiaTheme="minorHAnsi"/>
    </w:rPr>
  </w:style>
  <w:style w:type="paragraph" w:customStyle="1" w:styleId="93D1D56045474CB18BD7124D4246196A18">
    <w:name w:val="93D1D56045474CB18BD7124D4246196A18"/>
    <w:rsid w:val="005A0AE5"/>
    <w:rPr>
      <w:rFonts w:eastAsiaTheme="minorHAnsi"/>
    </w:rPr>
  </w:style>
  <w:style w:type="paragraph" w:customStyle="1" w:styleId="4CC87454366041E89A2A2B9A3E979CAA17">
    <w:name w:val="4CC87454366041E89A2A2B9A3E979CAA17"/>
    <w:rsid w:val="005A0AE5"/>
    <w:rPr>
      <w:rFonts w:eastAsiaTheme="minorHAnsi"/>
    </w:rPr>
  </w:style>
  <w:style w:type="paragraph" w:customStyle="1" w:styleId="040D880D87A04B289C6FF7A949B0E43E18">
    <w:name w:val="040D880D87A04B289C6FF7A949B0E43E18"/>
    <w:rsid w:val="005A0AE5"/>
    <w:rPr>
      <w:rFonts w:eastAsiaTheme="minorHAnsi"/>
    </w:rPr>
  </w:style>
  <w:style w:type="paragraph" w:customStyle="1" w:styleId="89FDF4755B384864BE98D261CBF88D316">
    <w:name w:val="89FDF4755B384864BE98D261CBF88D316"/>
    <w:rsid w:val="005A0AE5"/>
    <w:rPr>
      <w:rFonts w:eastAsiaTheme="minorHAnsi"/>
    </w:rPr>
  </w:style>
  <w:style w:type="paragraph" w:customStyle="1" w:styleId="1B406CE5A9C843D88C794DC0958942406">
    <w:name w:val="1B406CE5A9C843D88C794DC0958942406"/>
    <w:rsid w:val="005A0AE5"/>
    <w:rPr>
      <w:rFonts w:eastAsiaTheme="minorHAnsi"/>
    </w:rPr>
  </w:style>
  <w:style w:type="paragraph" w:customStyle="1" w:styleId="AB53FA63973F4AE4A9E678AD2B971AFD6">
    <w:name w:val="AB53FA63973F4AE4A9E678AD2B971AFD6"/>
    <w:rsid w:val="005A0AE5"/>
    <w:rPr>
      <w:rFonts w:eastAsiaTheme="minorHAnsi"/>
    </w:rPr>
  </w:style>
  <w:style w:type="paragraph" w:customStyle="1" w:styleId="AEA63210E10C4CF482131212AC67641B6">
    <w:name w:val="AEA63210E10C4CF482131212AC67641B6"/>
    <w:rsid w:val="005A0AE5"/>
    <w:rPr>
      <w:rFonts w:eastAsiaTheme="minorHAnsi"/>
    </w:rPr>
  </w:style>
  <w:style w:type="paragraph" w:customStyle="1" w:styleId="06AADD1065D54A4AAF30027F21A3C00E6">
    <w:name w:val="06AADD1065D54A4AAF30027F21A3C00E6"/>
    <w:rsid w:val="005A0AE5"/>
    <w:rPr>
      <w:rFonts w:eastAsiaTheme="minorHAnsi"/>
    </w:rPr>
  </w:style>
  <w:style w:type="paragraph" w:customStyle="1" w:styleId="2EF87EA2FD4B4A55A9B325850B47B36D6">
    <w:name w:val="2EF87EA2FD4B4A55A9B325850B47B36D6"/>
    <w:rsid w:val="005A0AE5"/>
    <w:rPr>
      <w:rFonts w:eastAsiaTheme="minorHAnsi"/>
    </w:rPr>
  </w:style>
  <w:style w:type="paragraph" w:customStyle="1" w:styleId="0360892165C04077BA2B0B42340D9B9C6">
    <w:name w:val="0360892165C04077BA2B0B42340D9B9C6"/>
    <w:rsid w:val="005A0AE5"/>
    <w:rPr>
      <w:rFonts w:eastAsiaTheme="minorHAnsi"/>
    </w:rPr>
  </w:style>
  <w:style w:type="paragraph" w:customStyle="1" w:styleId="7BC970C8C2F445979635D99BD3B44FD46">
    <w:name w:val="7BC970C8C2F445979635D99BD3B44FD46"/>
    <w:rsid w:val="005A0AE5"/>
    <w:rPr>
      <w:rFonts w:eastAsiaTheme="minorHAnsi"/>
    </w:rPr>
  </w:style>
  <w:style w:type="paragraph" w:customStyle="1" w:styleId="DA1881A08E6E4DE887BFB40B632B3AB04">
    <w:name w:val="DA1881A08E6E4DE887BFB40B632B3AB04"/>
    <w:rsid w:val="005A0AE5"/>
    <w:rPr>
      <w:rFonts w:eastAsiaTheme="minorHAnsi"/>
    </w:rPr>
  </w:style>
  <w:style w:type="paragraph" w:customStyle="1" w:styleId="C041B8027336405BADB07197A7F9383A4">
    <w:name w:val="C041B8027336405BADB07197A7F9383A4"/>
    <w:rsid w:val="005A0AE5"/>
    <w:rPr>
      <w:rFonts w:eastAsiaTheme="minorHAnsi"/>
    </w:rPr>
  </w:style>
  <w:style w:type="paragraph" w:customStyle="1" w:styleId="21B4528E50104C8D9ACBBD36EB1373BF4">
    <w:name w:val="21B4528E50104C8D9ACBBD36EB1373BF4"/>
    <w:rsid w:val="005A0AE5"/>
    <w:rPr>
      <w:rFonts w:eastAsiaTheme="minorHAnsi"/>
    </w:rPr>
  </w:style>
  <w:style w:type="paragraph" w:customStyle="1" w:styleId="01B060DF36B54666836943C96FD0CB8D4">
    <w:name w:val="01B060DF36B54666836943C96FD0CB8D4"/>
    <w:rsid w:val="005A0AE5"/>
    <w:rPr>
      <w:rFonts w:eastAsiaTheme="minorHAnsi"/>
    </w:rPr>
  </w:style>
  <w:style w:type="paragraph" w:customStyle="1" w:styleId="EF9B1D8ECE484255A03424341C2230974">
    <w:name w:val="EF9B1D8ECE484255A03424341C2230974"/>
    <w:rsid w:val="005A0AE5"/>
    <w:rPr>
      <w:rFonts w:eastAsiaTheme="minorHAnsi"/>
    </w:rPr>
  </w:style>
  <w:style w:type="paragraph" w:customStyle="1" w:styleId="A87BB550FD714669934F60EC920409484">
    <w:name w:val="A87BB550FD714669934F60EC920409484"/>
    <w:rsid w:val="005A0AE5"/>
    <w:rPr>
      <w:rFonts w:eastAsiaTheme="minorHAnsi"/>
    </w:rPr>
  </w:style>
  <w:style w:type="paragraph" w:customStyle="1" w:styleId="D3ABA7D423444CCE94F6BF2D134320684">
    <w:name w:val="D3ABA7D423444CCE94F6BF2D134320684"/>
    <w:rsid w:val="005A0AE5"/>
    <w:rPr>
      <w:rFonts w:eastAsiaTheme="minorHAnsi"/>
    </w:rPr>
  </w:style>
  <w:style w:type="paragraph" w:customStyle="1" w:styleId="652A9ECFD1CF41EF9BE1D5BDCE45854E4">
    <w:name w:val="652A9ECFD1CF41EF9BE1D5BDCE45854E4"/>
    <w:rsid w:val="005A0AE5"/>
    <w:rPr>
      <w:rFonts w:eastAsiaTheme="minorHAnsi"/>
    </w:rPr>
  </w:style>
  <w:style w:type="paragraph" w:customStyle="1" w:styleId="01E6B5A613BC40C3980AC5273FADFCE239">
    <w:name w:val="01E6B5A613BC40C3980AC5273FADFCE239"/>
    <w:rsid w:val="005A0AE5"/>
    <w:rPr>
      <w:rFonts w:eastAsiaTheme="minorHAnsi"/>
    </w:rPr>
  </w:style>
  <w:style w:type="paragraph" w:customStyle="1" w:styleId="739373718064493D8D80071152C919BB37">
    <w:name w:val="739373718064493D8D80071152C919BB37"/>
    <w:rsid w:val="005A0AE5"/>
    <w:rPr>
      <w:rFonts w:eastAsiaTheme="minorHAnsi"/>
    </w:rPr>
  </w:style>
  <w:style w:type="paragraph" w:customStyle="1" w:styleId="5D5DB4E2F83B40EDBE68AE47C4D34F3220">
    <w:name w:val="5D5DB4E2F83B40EDBE68AE47C4D34F3220"/>
    <w:rsid w:val="005A0AE5"/>
    <w:rPr>
      <w:rFonts w:eastAsiaTheme="minorHAnsi"/>
    </w:rPr>
  </w:style>
  <w:style w:type="paragraph" w:customStyle="1" w:styleId="38F9B33D752048A0B75272ABF2EE7F1920">
    <w:name w:val="38F9B33D752048A0B75272ABF2EE7F1920"/>
    <w:rsid w:val="005A0AE5"/>
    <w:rPr>
      <w:rFonts w:eastAsiaTheme="minorHAnsi"/>
    </w:rPr>
  </w:style>
  <w:style w:type="paragraph" w:customStyle="1" w:styleId="93D1D56045474CB18BD7124D4246196A19">
    <w:name w:val="93D1D56045474CB18BD7124D4246196A19"/>
    <w:rsid w:val="005A0AE5"/>
    <w:rPr>
      <w:rFonts w:eastAsiaTheme="minorHAnsi"/>
    </w:rPr>
  </w:style>
  <w:style w:type="paragraph" w:customStyle="1" w:styleId="4CC87454366041E89A2A2B9A3E979CAA18">
    <w:name w:val="4CC87454366041E89A2A2B9A3E979CAA18"/>
    <w:rsid w:val="005A0AE5"/>
    <w:rPr>
      <w:rFonts w:eastAsiaTheme="minorHAnsi"/>
    </w:rPr>
  </w:style>
  <w:style w:type="paragraph" w:customStyle="1" w:styleId="040D880D87A04B289C6FF7A949B0E43E19">
    <w:name w:val="040D880D87A04B289C6FF7A949B0E43E19"/>
    <w:rsid w:val="005A0AE5"/>
    <w:rPr>
      <w:rFonts w:eastAsiaTheme="minorHAnsi"/>
    </w:rPr>
  </w:style>
  <w:style w:type="paragraph" w:customStyle="1" w:styleId="89FDF4755B384864BE98D261CBF88D317">
    <w:name w:val="89FDF4755B384864BE98D261CBF88D317"/>
    <w:rsid w:val="005A0AE5"/>
    <w:rPr>
      <w:rFonts w:eastAsiaTheme="minorHAnsi"/>
    </w:rPr>
  </w:style>
  <w:style w:type="paragraph" w:customStyle="1" w:styleId="1B406CE5A9C843D88C794DC0958942407">
    <w:name w:val="1B406CE5A9C843D88C794DC0958942407"/>
    <w:rsid w:val="005A0AE5"/>
    <w:rPr>
      <w:rFonts w:eastAsiaTheme="minorHAnsi"/>
    </w:rPr>
  </w:style>
  <w:style w:type="paragraph" w:customStyle="1" w:styleId="AB53FA63973F4AE4A9E678AD2B971AFD7">
    <w:name w:val="AB53FA63973F4AE4A9E678AD2B971AFD7"/>
    <w:rsid w:val="005A0AE5"/>
    <w:rPr>
      <w:rFonts w:eastAsiaTheme="minorHAnsi"/>
    </w:rPr>
  </w:style>
  <w:style w:type="paragraph" w:customStyle="1" w:styleId="AEA63210E10C4CF482131212AC67641B7">
    <w:name w:val="AEA63210E10C4CF482131212AC67641B7"/>
    <w:rsid w:val="005A0AE5"/>
    <w:rPr>
      <w:rFonts w:eastAsiaTheme="minorHAnsi"/>
    </w:rPr>
  </w:style>
  <w:style w:type="paragraph" w:customStyle="1" w:styleId="06AADD1065D54A4AAF30027F21A3C00E7">
    <w:name w:val="06AADD1065D54A4AAF30027F21A3C00E7"/>
    <w:rsid w:val="005A0AE5"/>
    <w:rPr>
      <w:rFonts w:eastAsiaTheme="minorHAnsi"/>
    </w:rPr>
  </w:style>
  <w:style w:type="paragraph" w:customStyle="1" w:styleId="2EF87EA2FD4B4A55A9B325850B47B36D7">
    <w:name w:val="2EF87EA2FD4B4A55A9B325850B47B36D7"/>
    <w:rsid w:val="005A0AE5"/>
    <w:rPr>
      <w:rFonts w:eastAsiaTheme="minorHAnsi"/>
    </w:rPr>
  </w:style>
  <w:style w:type="paragraph" w:customStyle="1" w:styleId="0360892165C04077BA2B0B42340D9B9C7">
    <w:name w:val="0360892165C04077BA2B0B42340D9B9C7"/>
    <w:rsid w:val="005A0AE5"/>
    <w:rPr>
      <w:rFonts w:eastAsiaTheme="minorHAnsi"/>
    </w:rPr>
  </w:style>
  <w:style w:type="paragraph" w:customStyle="1" w:styleId="7BC970C8C2F445979635D99BD3B44FD47">
    <w:name w:val="7BC970C8C2F445979635D99BD3B44FD47"/>
    <w:rsid w:val="005A0AE5"/>
    <w:rPr>
      <w:rFonts w:eastAsiaTheme="minorHAnsi"/>
    </w:rPr>
  </w:style>
  <w:style w:type="paragraph" w:customStyle="1" w:styleId="DA1881A08E6E4DE887BFB40B632B3AB05">
    <w:name w:val="DA1881A08E6E4DE887BFB40B632B3AB05"/>
    <w:rsid w:val="005A0AE5"/>
    <w:rPr>
      <w:rFonts w:eastAsiaTheme="minorHAnsi"/>
    </w:rPr>
  </w:style>
  <w:style w:type="paragraph" w:customStyle="1" w:styleId="C041B8027336405BADB07197A7F9383A5">
    <w:name w:val="C041B8027336405BADB07197A7F9383A5"/>
    <w:rsid w:val="005A0AE5"/>
    <w:rPr>
      <w:rFonts w:eastAsiaTheme="minorHAnsi"/>
    </w:rPr>
  </w:style>
  <w:style w:type="paragraph" w:customStyle="1" w:styleId="21B4528E50104C8D9ACBBD36EB1373BF5">
    <w:name w:val="21B4528E50104C8D9ACBBD36EB1373BF5"/>
    <w:rsid w:val="005A0AE5"/>
    <w:rPr>
      <w:rFonts w:eastAsiaTheme="minorHAnsi"/>
    </w:rPr>
  </w:style>
  <w:style w:type="paragraph" w:customStyle="1" w:styleId="01B060DF36B54666836943C96FD0CB8D5">
    <w:name w:val="01B060DF36B54666836943C96FD0CB8D5"/>
    <w:rsid w:val="005A0AE5"/>
    <w:rPr>
      <w:rFonts w:eastAsiaTheme="minorHAnsi"/>
    </w:rPr>
  </w:style>
  <w:style w:type="paragraph" w:customStyle="1" w:styleId="EF9B1D8ECE484255A03424341C2230975">
    <w:name w:val="EF9B1D8ECE484255A03424341C2230975"/>
    <w:rsid w:val="005A0AE5"/>
    <w:rPr>
      <w:rFonts w:eastAsiaTheme="minorHAnsi"/>
    </w:rPr>
  </w:style>
  <w:style w:type="paragraph" w:customStyle="1" w:styleId="A87BB550FD714669934F60EC920409485">
    <w:name w:val="A87BB550FD714669934F60EC920409485"/>
    <w:rsid w:val="005A0AE5"/>
    <w:rPr>
      <w:rFonts w:eastAsiaTheme="minorHAnsi"/>
    </w:rPr>
  </w:style>
  <w:style w:type="paragraph" w:customStyle="1" w:styleId="D3ABA7D423444CCE94F6BF2D134320685">
    <w:name w:val="D3ABA7D423444CCE94F6BF2D134320685"/>
    <w:rsid w:val="005A0AE5"/>
    <w:rPr>
      <w:rFonts w:eastAsiaTheme="minorHAnsi"/>
    </w:rPr>
  </w:style>
  <w:style w:type="paragraph" w:customStyle="1" w:styleId="652A9ECFD1CF41EF9BE1D5BDCE45854E5">
    <w:name w:val="652A9ECFD1CF41EF9BE1D5BDCE45854E5"/>
    <w:rsid w:val="005A0AE5"/>
    <w:rPr>
      <w:rFonts w:eastAsiaTheme="minorHAnsi"/>
    </w:rPr>
  </w:style>
  <w:style w:type="paragraph" w:customStyle="1" w:styleId="432A76CD9EF74B5694BF1D58319984F010">
    <w:name w:val="432A76CD9EF74B5694BF1D58319984F010"/>
    <w:rsid w:val="008B20EB"/>
    <w:rPr>
      <w:rFonts w:eastAsiaTheme="minorHAnsi"/>
    </w:rPr>
  </w:style>
  <w:style w:type="paragraph" w:customStyle="1" w:styleId="5B8CF58021024933B956140A8FD713199">
    <w:name w:val="5B8CF58021024933B956140A8FD713199"/>
    <w:rsid w:val="008B20EB"/>
    <w:rPr>
      <w:rFonts w:eastAsiaTheme="minorHAnsi"/>
    </w:rPr>
  </w:style>
  <w:style w:type="paragraph" w:customStyle="1" w:styleId="FA0343E4E6154295BBCD7F1A81A47DE039">
    <w:name w:val="FA0343E4E6154295BBCD7F1A81A47DE039"/>
    <w:rsid w:val="008B20EB"/>
    <w:rPr>
      <w:rFonts w:eastAsiaTheme="minorHAnsi"/>
    </w:rPr>
  </w:style>
  <w:style w:type="paragraph" w:customStyle="1" w:styleId="01E6B5A613BC40C3980AC5273FADFCE240">
    <w:name w:val="01E6B5A613BC40C3980AC5273FADFCE240"/>
    <w:rsid w:val="008B20EB"/>
    <w:rPr>
      <w:rFonts w:eastAsiaTheme="minorHAnsi"/>
    </w:rPr>
  </w:style>
  <w:style w:type="paragraph" w:customStyle="1" w:styleId="CF1C235F40A04D1B81E9CDE846CCB3E237">
    <w:name w:val="CF1C235F40A04D1B81E9CDE846CCB3E237"/>
    <w:rsid w:val="008B20EB"/>
    <w:rPr>
      <w:rFonts w:eastAsiaTheme="minorHAnsi"/>
    </w:rPr>
  </w:style>
  <w:style w:type="paragraph" w:customStyle="1" w:styleId="739373718064493D8D80071152C919BB38">
    <w:name w:val="739373718064493D8D80071152C919BB38"/>
    <w:rsid w:val="008B20EB"/>
    <w:rPr>
      <w:rFonts w:eastAsiaTheme="minorHAnsi"/>
    </w:rPr>
  </w:style>
  <w:style w:type="paragraph" w:customStyle="1" w:styleId="5D5DB4E2F83B40EDBE68AE47C4D34F3221">
    <w:name w:val="5D5DB4E2F83B40EDBE68AE47C4D34F3221"/>
    <w:rsid w:val="008B20EB"/>
    <w:rPr>
      <w:rFonts w:eastAsiaTheme="minorHAnsi"/>
    </w:rPr>
  </w:style>
  <w:style w:type="paragraph" w:customStyle="1" w:styleId="38F9B33D752048A0B75272ABF2EE7F1921">
    <w:name w:val="38F9B33D752048A0B75272ABF2EE7F1921"/>
    <w:rsid w:val="008B20EB"/>
    <w:rPr>
      <w:rFonts w:eastAsiaTheme="minorHAnsi"/>
    </w:rPr>
  </w:style>
  <w:style w:type="paragraph" w:customStyle="1" w:styleId="93D1D56045474CB18BD7124D4246196A20">
    <w:name w:val="93D1D56045474CB18BD7124D4246196A20"/>
    <w:rsid w:val="008B20EB"/>
    <w:rPr>
      <w:rFonts w:eastAsiaTheme="minorHAnsi"/>
    </w:rPr>
  </w:style>
  <w:style w:type="paragraph" w:customStyle="1" w:styleId="4CC87454366041E89A2A2B9A3E979CAA19">
    <w:name w:val="4CC87454366041E89A2A2B9A3E979CAA19"/>
    <w:rsid w:val="008B20EB"/>
    <w:rPr>
      <w:rFonts w:eastAsiaTheme="minorHAnsi"/>
    </w:rPr>
  </w:style>
  <w:style w:type="paragraph" w:customStyle="1" w:styleId="040D880D87A04B289C6FF7A949B0E43E20">
    <w:name w:val="040D880D87A04B289C6FF7A949B0E43E20"/>
    <w:rsid w:val="008B20EB"/>
    <w:rPr>
      <w:rFonts w:eastAsiaTheme="minorHAnsi"/>
    </w:rPr>
  </w:style>
  <w:style w:type="paragraph" w:customStyle="1" w:styleId="89FDF4755B384864BE98D261CBF88D318">
    <w:name w:val="89FDF4755B384864BE98D261CBF88D318"/>
    <w:rsid w:val="008B20EB"/>
    <w:rPr>
      <w:rFonts w:eastAsiaTheme="minorHAnsi"/>
    </w:rPr>
  </w:style>
  <w:style w:type="paragraph" w:customStyle="1" w:styleId="1B406CE5A9C843D88C794DC0958942408">
    <w:name w:val="1B406CE5A9C843D88C794DC0958942408"/>
    <w:rsid w:val="008B20EB"/>
    <w:rPr>
      <w:rFonts w:eastAsiaTheme="minorHAnsi"/>
    </w:rPr>
  </w:style>
  <w:style w:type="paragraph" w:customStyle="1" w:styleId="AB53FA63973F4AE4A9E678AD2B971AFD8">
    <w:name w:val="AB53FA63973F4AE4A9E678AD2B971AFD8"/>
    <w:rsid w:val="008B20EB"/>
    <w:rPr>
      <w:rFonts w:eastAsiaTheme="minorHAnsi"/>
    </w:rPr>
  </w:style>
  <w:style w:type="paragraph" w:customStyle="1" w:styleId="AEA63210E10C4CF482131212AC67641B8">
    <w:name w:val="AEA63210E10C4CF482131212AC67641B8"/>
    <w:rsid w:val="008B20EB"/>
    <w:rPr>
      <w:rFonts w:eastAsiaTheme="minorHAnsi"/>
    </w:rPr>
  </w:style>
  <w:style w:type="paragraph" w:customStyle="1" w:styleId="06AADD1065D54A4AAF30027F21A3C00E8">
    <w:name w:val="06AADD1065D54A4AAF30027F21A3C00E8"/>
    <w:rsid w:val="008B20EB"/>
    <w:rPr>
      <w:rFonts w:eastAsiaTheme="minorHAnsi"/>
    </w:rPr>
  </w:style>
  <w:style w:type="paragraph" w:customStyle="1" w:styleId="2EF87EA2FD4B4A55A9B325850B47B36D8">
    <w:name w:val="2EF87EA2FD4B4A55A9B325850B47B36D8"/>
    <w:rsid w:val="008B20EB"/>
    <w:rPr>
      <w:rFonts w:eastAsiaTheme="minorHAnsi"/>
    </w:rPr>
  </w:style>
  <w:style w:type="paragraph" w:customStyle="1" w:styleId="0360892165C04077BA2B0B42340D9B9C8">
    <w:name w:val="0360892165C04077BA2B0B42340D9B9C8"/>
    <w:rsid w:val="008B20EB"/>
    <w:rPr>
      <w:rFonts w:eastAsiaTheme="minorHAnsi"/>
    </w:rPr>
  </w:style>
  <w:style w:type="paragraph" w:customStyle="1" w:styleId="7BC970C8C2F445979635D99BD3B44FD48">
    <w:name w:val="7BC970C8C2F445979635D99BD3B44FD48"/>
    <w:rsid w:val="008B20EB"/>
    <w:rPr>
      <w:rFonts w:eastAsiaTheme="minorHAnsi"/>
    </w:rPr>
  </w:style>
  <w:style w:type="paragraph" w:customStyle="1" w:styleId="0AB71ACF95B746308F6E18AB7CFDC9D1">
    <w:name w:val="0AB71ACF95B746308F6E18AB7CFDC9D1"/>
    <w:rsid w:val="008B20EB"/>
    <w:rPr>
      <w:rFonts w:eastAsiaTheme="minorHAnsi"/>
    </w:rPr>
  </w:style>
  <w:style w:type="paragraph" w:customStyle="1" w:styleId="8CA3CB3E88D74CDFB4EEE408981CD0A6">
    <w:name w:val="8CA3CB3E88D74CDFB4EEE408981CD0A6"/>
    <w:rsid w:val="008B20EB"/>
    <w:rPr>
      <w:rFonts w:eastAsiaTheme="minorHAnsi"/>
    </w:rPr>
  </w:style>
  <w:style w:type="paragraph" w:customStyle="1" w:styleId="1FBC2B1C6B2F499EBC5F0E337F88B6C9">
    <w:name w:val="1FBC2B1C6B2F499EBC5F0E337F88B6C9"/>
    <w:rsid w:val="008B20EB"/>
    <w:rPr>
      <w:rFonts w:eastAsiaTheme="minorHAnsi"/>
    </w:rPr>
  </w:style>
  <w:style w:type="paragraph" w:customStyle="1" w:styleId="3FE5315D864143B383674A311324B9E4">
    <w:name w:val="3FE5315D864143B383674A311324B9E4"/>
    <w:rsid w:val="008B20EB"/>
    <w:rPr>
      <w:rFonts w:eastAsiaTheme="minorHAnsi"/>
    </w:rPr>
  </w:style>
  <w:style w:type="paragraph" w:customStyle="1" w:styleId="B7A1A1303E66403D890A8599D2B32968">
    <w:name w:val="B7A1A1303E66403D890A8599D2B32968"/>
    <w:rsid w:val="008B20EB"/>
    <w:rPr>
      <w:rFonts w:eastAsiaTheme="minorHAnsi"/>
    </w:rPr>
  </w:style>
  <w:style w:type="paragraph" w:customStyle="1" w:styleId="180B6C444A5B461FBFF4EFCE64BEC56F">
    <w:name w:val="180B6C444A5B461FBFF4EFCE64BEC56F"/>
    <w:rsid w:val="008B20EB"/>
    <w:rPr>
      <w:rFonts w:eastAsiaTheme="minorHAnsi"/>
    </w:rPr>
  </w:style>
  <w:style w:type="paragraph" w:customStyle="1" w:styleId="96A9731034F94D04ACC43EF4D86972E6">
    <w:name w:val="96A9731034F94D04ACC43EF4D86972E6"/>
    <w:rsid w:val="008B20EB"/>
    <w:rPr>
      <w:rFonts w:eastAsiaTheme="minorHAnsi"/>
    </w:rPr>
  </w:style>
  <w:style w:type="paragraph" w:customStyle="1" w:styleId="9105C4F87D7347B48A5DC8AC351A3DAF">
    <w:name w:val="9105C4F87D7347B48A5DC8AC351A3DAF"/>
    <w:rsid w:val="008B20E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>|docx|lockoverlay.png</IconOverlay>
    <TaxCatchAll xmlns="e027a0f2-af98-438b-99aa-d0b3afab668b">
      <Value>9</Value>
    </TaxCatchAll>
    <bb4fb5545b7e4834a8e829bd9126b352 xmlns="7d58a5e0-9c6b-46d4-a4e1-f0c08dd166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a547c210-0db8-4a00-a199-df7119812d24</TermId>
        </TermInfo>
      </Terms>
    </bb4fb5545b7e4834a8e829bd9126b352>
    <_dlc_DocId xmlns="e027a0f2-af98-438b-99aa-d0b3afab668b">MHPDOC-78-45</_dlc_DocId>
    <_dlc_DocIdUrl xmlns="e027a0f2-af98-438b-99aa-d0b3afab668b">
      <Url>http://home/sites/advanced/mhpdocuments/_layouts/DocIdRedir.aspx?ID=MHPDOC-78-45</Url>
      <Description>MHPDOC-78-45</Description>
    </_dlc_DocIdUrl>
    <_vti_ItemDeclaredRecord xmlns="http://schemas.microsoft.com/sharepoint/v3">2015-07-08T14:48:15+00:00</_vti_ItemDeclaredRecord>
    <_vti_ItemHoldRecordStatus xmlns="http://schemas.microsoft.com/sharepoint/v3">273</_vti_ItemHoldRecordStatu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MedStar Master Template" ma:contentTypeID="0x01010074665448D9D62A41A048BFEBC4CBB625" ma:contentTypeVersion="17" ma:contentTypeDescription="Create a new Word document" ma:contentTypeScope="" ma:versionID="f89fc7065609ab933fb3668249c65699">
  <xsd:schema xmlns:xsd="http://www.w3.org/2001/XMLSchema" xmlns:xs="http://www.w3.org/2001/XMLSchema" xmlns:p="http://schemas.microsoft.com/office/2006/metadata/properties" xmlns:ns1="http://schemas.microsoft.com/sharepoint/v3" xmlns:ns2="e027a0f2-af98-438b-99aa-d0b3afab668b" xmlns:ns3="7d58a5e0-9c6b-46d4-a4e1-f0c08dd166e2" xmlns:ns4="http://schemas.microsoft.com/sharepoint/v4" targetNamespace="http://schemas.microsoft.com/office/2006/metadata/properties" ma:root="true" ma:fieldsID="f8fa93fa2eca5693c628883ae2c925bb" ns1:_="" ns2:_="" ns3:_="" ns4:_="">
    <xsd:import namespace="http://schemas.microsoft.com/sharepoint/v3"/>
    <xsd:import namespace="e027a0f2-af98-438b-99aa-d0b3afab668b"/>
    <xsd:import namespace="7d58a5e0-9c6b-46d4-a4e1-f0c08dd166e2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bb4fb5545b7e4834a8e829bd9126b352" minOccurs="0"/>
                <xsd:element ref="ns2:TaxCatchAll" minOccurs="0"/>
                <xsd:element ref="ns4:IconOverlay" minOccurs="0"/>
                <xsd:element ref="ns1:_vti_ItemDeclaredRecord" minOccurs="0"/>
                <xsd:element ref="ns1:_vti_ItemHoldRecord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1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27a0f2-af98-438b-99aa-d0b3afab668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3" nillable="true" ma:displayName="Taxonomy Catch All Column" ma:hidden="true" ma:list="{5d52731f-3ad0-4b43-99dd-23abe18dde76}" ma:internalName="TaxCatchAll" ma:showField="CatchAllData" ma:web="e027a0f2-af98-438b-99aa-d0b3afab66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8a5e0-9c6b-46d4-a4e1-f0c08dd166e2" elementFormDefault="qualified">
    <xsd:import namespace="http://schemas.microsoft.com/office/2006/documentManagement/types"/>
    <xsd:import namespace="http://schemas.microsoft.com/office/infopath/2007/PartnerControls"/>
    <xsd:element name="bb4fb5545b7e4834a8e829bd9126b352" ma:index="12" nillable="true" ma:taxonomy="true" ma:internalName="bb4fb5545b7e4834a8e829bd9126b352" ma:taxonomyFieldName="Category" ma:displayName="Category" ma:default="" ma:fieldId="{bb4fb554-5b7e-4834-a8e8-29bd9126b352}" ma:sspId="c0d262e1-8bda-411c-8276-5f16726f058f" ma:termSetId="92e3af66-de54-4c7c-963b-a7c34c9bcaa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3499F-998C-4AC6-A4A8-866AA89D19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86C05-70E9-4024-8760-0C2FA8CABA0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1C40044-513A-4169-9D30-25FDDFB9FB44}">
  <ds:schemaRefs>
    <ds:schemaRef ds:uri="http://purl.org/dc/terms/"/>
    <ds:schemaRef ds:uri="http://schemas.microsoft.com/office/2006/metadata/properties"/>
    <ds:schemaRef ds:uri="http://schemas.microsoft.com/sharepoint/v3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sharepoint/v4"/>
    <ds:schemaRef ds:uri="7d58a5e0-9c6b-46d4-a4e1-f0c08dd166e2"/>
    <ds:schemaRef ds:uri="e027a0f2-af98-438b-99aa-d0b3afab668b"/>
  </ds:schemaRefs>
</ds:datastoreItem>
</file>

<file path=customXml/itemProps4.xml><?xml version="1.0" encoding="utf-8"?>
<ds:datastoreItem xmlns:ds="http://schemas.openxmlformats.org/officeDocument/2006/customXml" ds:itemID="{D031C5E2-4342-4543-9806-1C1AB951D6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27a0f2-af98-438b-99aa-d0b3afab668b"/>
    <ds:schemaRef ds:uri="7d58a5e0-9c6b-46d4-a4e1-f0c08dd166e2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5E0BEA6-0460-4244-A83E-822A578AA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lable Program Referral Form</vt:lpstr>
    </vt:vector>
  </TitlesOfParts>
  <Company>MedStar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lable Program Referral Form</dc:title>
  <dc:creator>Daniel Ebbett</dc:creator>
  <cp:lastModifiedBy>Natasha Alonso</cp:lastModifiedBy>
  <cp:revision>2</cp:revision>
  <dcterms:created xsi:type="dcterms:W3CDTF">2019-10-23T13:47:00Z</dcterms:created>
  <dcterms:modified xsi:type="dcterms:W3CDTF">2019-10-2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65448D9D62A41A048BFEBC4CBB625</vt:lpwstr>
  </property>
  <property fmtid="{D5CDD505-2E9C-101B-9397-08002B2CF9AE}" pid="3" name="Category">
    <vt:lpwstr>9;#Form|a547c210-0db8-4a00-a199-df7119812d24</vt:lpwstr>
  </property>
  <property fmtid="{D5CDD505-2E9C-101B-9397-08002B2CF9AE}" pid="4" name="_dlc_DocIdItemGuid">
    <vt:lpwstr>e0e3ef17-8e93-4910-8302-d99ad61aebaf</vt:lpwstr>
  </property>
  <property fmtid="{D5CDD505-2E9C-101B-9397-08002B2CF9AE}" pid="5" name="ecm_ItemDeleteBlockHolders">
    <vt:lpwstr>ecm_InPlaceRecordLock</vt:lpwstr>
  </property>
  <property fmtid="{D5CDD505-2E9C-101B-9397-08002B2CF9AE}" pid="6" name="ecm_RecordRestrictions">
    <vt:lpwstr>BlockDelete, BlockEdit</vt:lpwstr>
  </property>
  <property fmtid="{D5CDD505-2E9C-101B-9397-08002B2CF9AE}" pid="7" name="ecm_ItemLockHolders">
    <vt:lpwstr>ecm_InPlaceRecordLock</vt:lpwstr>
  </property>
</Properties>
</file>